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EF4F4" w14:textId="02E740F2" w:rsidR="000C1E67" w:rsidRPr="001A03A2" w:rsidRDefault="003A071A" w:rsidP="00F86209">
      <w:pPr>
        <w:tabs>
          <w:tab w:val="left" w:pos="720"/>
          <w:tab w:val="left" w:pos="810"/>
          <w:tab w:val="left" w:pos="1440"/>
          <w:tab w:val="left" w:pos="1548"/>
          <w:tab w:val="left" w:pos="1800"/>
          <w:tab w:val="left" w:pos="2132"/>
        </w:tabs>
        <w:jc w:val="both"/>
        <w:rPr>
          <w:b/>
          <w:u w:val="single"/>
        </w:rPr>
      </w:pPr>
      <w:bookmarkStart w:id="0" w:name="_GoBack"/>
      <w:bookmarkEnd w:id="0"/>
      <w:r>
        <w:rPr>
          <w:b/>
          <w:u w:val="single"/>
        </w:rPr>
        <w:t>M</w:t>
      </w:r>
      <w:r w:rsidR="000C1E67" w:rsidRPr="001A03A2">
        <w:rPr>
          <w:b/>
          <w:u w:val="single"/>
        </w:rPr>
        <w:t xml:space="preserve">INUTES OF THE </w:t>
      </w:r>
      <w:r w:rsidR="002730F4">
        <w:rPr>
          <w:b/>
          <w:u w:val="single"/>
        </w:rPr>
        <w:t xml:space="preserve">CENTRAL WASATCH COMMISSION </w:t>
      </w:r>
      <w:r w:rsidR="00771A12">
        <w:rPr>
          <w:b/>
          <w:u w:val="single"/>
        </w:rPr>
        <w:t xml:space="preserve">BUDGET/FINANCE COMMITTEE </w:t>
      </w:r>
      <w:r w:rsidR="000C1E67" w:rsidRPr="001A03A2">
        <w:rPr>
          <w:b/>
          <w:u w:val="single"/>
        </w:rPr>
        <w:t>MEETING HELD</w:t>
      </w:r>
      <w:r w:rsidR="00771A12">
        <w:rPr>
          <w:b/>
          <w:u w:val="single"/>
        </w:rPr>
        <w:t xml:space="preserve"> THURSDAY, </w:t>
      </w:r>
      <w:r w:rsidR="00183E44">
        <w:rPr>
          <w:b/>
          <w:u w:val="single"/>
        </w:rPr>
        <w:t xml:space="preserve">JANUARY </w:t>
      </w:r>
      <w:r w:rsidR="00771A12">
        <w:rPr>
          <w:b/>
          <w:u w:val="single"/>
        </w:rPr>
        <w:t>1</w:t>
      </w:r>
      <w:r w:rsidR="00183E44">
        <w:rPr>
          <w:b/>
          <w:u w:val="single"/>
        </w:rPr>
        <w:t>6, 20</w:t>
      </w:r>
      <w:r w:rsidR="0058517E">
        <w:rPr>
          <w:b/>
          <w:u w:val="single"/>
        </w:rPr>
        <w:t xml:space="preserve">20 </w:t>
      </w:r>
      <w:r w:rsidR="00D8117E" w:rsidRPr="001A03A2">
        <w:rPr>
          <w:b/>
          <w:u w:val="single"/>
        </w:rPr>
        <w:t xml:space="preserve">AT </w:t>
      </w:r>
      <w:r w:rsidR="00771A12">
        <w:rPr>
          <w:b/>
          <w:u w:val="single"/>
        </w:rPr>
        <w:t>3:3</w:t>
      </w:r>
      <w:r w:rsidR="00E16869">
        <w:rPr>
          <w:b/>
          <w:u w:val="single"/>
        </w:rPr>
        <w:t>0</w:t>
      </w:r>
      <w:r w:rsidR="00B20EAD">
        <w:rPr>
          <w:b/>
          <w:u w:val="single"/>
        </w:rPr>
        <w:t xml:space="preserve"> P</w:t>
      </w:r>
      <w:r w:rsidR="000C1E67" w:rsidRPr="001A03A2">
        <w:rPr>
          <w:b/>
          <w:u w:val="single"/>
        </w:rPr>
        <w:t xml:space="preserve">.M. </w:t>
      </w:r>
      <w:r w:rsidR="00771A12">
        <w:rPr>
          <w:b/>
          <w:u w:val="single"/>
        </w:rPr>
        <w:t>IN THE MILLCREEK CITY HALL CONFERENCE ROOM</w:t>
      </w:r>
      <w:r w:rsidR="0050559F">
        <w:rPr>
          <w:b/>
          <w:u w:val="single"/>
        </w:rPr>
        <w:t>, 3330 SOUTH 1300 EAST, MILLCREEK, UTAH</w:t>
      </w:r>
    </w:p>
    <w:p w14:paraId="60E7F4B4" w14:textId="77777777" w:rsidR="000C1E67" w:rsidRPr="001A03A2" w:rsidRDefault="000C1E67" w:rsidP="00F86209">
      <w:pPr>
        <w:tabs>
          <w:tab w:val="left" w:pos="720"/>
          <w:tab w:val="left" w:pos="810"/>
          <w:tab w:val="left" w:pos="1440"/>
          <w:tab w:val="left" w:pos="1548"/>
          <w:tab w:val="left" w:pos="1800"/>
          <w:tab w:val="left" w:pos="2132"/>
        </w:tabs>
        <w:jc w:val="both"/>
      </w:pPr>
    </w:p>
    <w:p w14:paraId="09C3CA8D" w14:textId="1DB75CBE" w:rsidR="00543AF7" w:rsidRDefault="00DA12D9" w:rsidP="009A6A3D">
      <w:pPr>
        <w:tabs>
          <w:tab w:val="left" w:pos="1440"/>
          <w:tab w:val="left" w:pos="2160"/>
        </w:tabs>
        <w:ind w:left="2160" w:hanging="2160"/>
        <w:jc w:val="both"/>
      </w:pPr>
      <w:r w:rsidRPr="00682CE0">
        <w:rPr>
          <w:b/>
        </w:rPr>
        <w:t xml:space="preserve">Present:  </w:t>
      </w:r>
      <w:r w:rsidRPr="00682CE0">
        <w:rPr>
          <w:b/>
        </w:rPr>
        <w:tab/>
      </w:r>
      <w:r w:rsidRPr="003873A4">
        <w:tab/>
      </w:r>
      <w:r w:rsidR="00D72650">
        <w:t xml:space="preserve">Chair Jeff Silvestrini, </w:t>
      </w:r>
      <w:r w:rsidR="008C6529">
        <w:t xml:space="preserve">Chris Robinson, </w:t>
      </w:r>
      <w:r w:rsidR="004C3C80">
        <w:t xml:space="preserve">Laura Briefer, </w:t>
      </w:r>
      <w:r w:rsidR="00965968" w:rsidRPr="00107B5C">
        <w:t>Mayor Harris Sondak</w:t>
      </w:r>
      <w:r w:rsidR="004D215A">
        <w:t xml:space="preserve">, </w:t>
      </w:r>
      <w:r w:rsidR="004D215A">
        <w:t>Executive Director Ralph Becker</w:t>
      </w:r>
      <w:r w:rsidR="004D215A">
        <w:t xml:space="preserve"> (Ex Officio Member) </w:t>
      </w:r>
    </w:p>
    <w:p w14:paraId="47154D93" w14:textId="77777777" w:rsidR="00543AF7" w:rsidRDefault="00543AF7" w:rsidP="009A6A3D">
      <w:pPr>
        <w:tabs>
          <w:tab w:val="left" w:pos="1440"/>
          <w:tab w:val="left" w:pos="2160"/>
        </w:tabs>
        <w:ind w:left="2160" w:hanging="2160"/>
        <w:jc w:val="both"/>
      </w:pPr>
    </w:p>
    <w:p w14:paraId="2EA9F7D0" w14:textId="434F0224" w:rsidR="00AF7E9A" w:rsidRDefault="00176DBB" w:rsidP="0082592A">
      <w:pPr>
        <w:tabs>
          <w:tab w:val="left" w:pos="1440"/>
          <w:tab w:val="left" w:pos="2160"/>
        </w:tabs>
        <w:ind w:left="2160" w:hanging="2160"/>
        <w:jc w:val="both"/>
      </w:pPr>
      <w:r>
        <w:rPr>
          <w:b/>
          <w:bCs/>
        </w:rPr>
        <w:t>CWC Staff:</w:t>
      </w:r>
      <w:r>
        <w:rPr>
          <w:b/>
          <w:bCs/>
        </w:rPr>
        <w:tab/>
      </w:r>
      <w:r>
        <w:rPr>
          <w:b/>
          <w:bCs/>
        </w:rPr>
        <w:tab/>
      </w:r>
      <w:r>
        <w:t>Deputy Director Blake Perez, Office Manager Kaye Mickelson</w:t>
      </w:r>
    </w:p>
    <w:p w14:paraId="34169B49" w14:textId="337B2F8C" w:rsidR="003E4B72" w:rsidRDefault="003E4B72" w:rsidP="009A6A3D">
      <w:pPr>
        <w:tabs>
          <w:tab w:val="left" w:pos="1440"/>
          <w:tab w:val="left" w:pos="2160"/>
        </w:tabs>
        <w:ind w:left="2160" w:hanging="2160"/>
        <w:jc w:val="both"/>
      </w:pPr>
    </w:p>
    <w:p w14:paraId="17DBD4A2" w14:textId="07350895" w:rsidR="003E4B72" w:rsidRPr="00350C09" w:rsidRDefault="003E4B72" w:rsidP="009A6A3D">
      <w:pPr>
        <w:tabs>
          <w:tab w:val="left" w:pos="1440"/>
          <w:tab w:val="left" w:pos="2160"/>
        </w:tabs>
        <w:ind w:left="2160" w:hanging="2160"/>
        <w:jc w:val="both"/>
      </w:pPr>
      <w:r>
        <w:rPr>
          <w:b/>
          <w:bCs/>
        </w:rPr>
        <w:t>Absent:</w:t>
      </w:r>
      <w:r>
        <w:rPr>
          <w:b/>
          <w:bCs/>
        </w:rPr>
        <w:tab/>
      </w:r>
      <w:r w:rsidR="00350C09">
        <w:rPr>
          <w:b/>
          <w:bCs/>
        </w:rPr>
        <w:tab/>
      </w:r>
      <w:r w:rsidR="00701504">
        <w:t xml:space="preserve">Chair </w:t>
      </w:r>
      <w:r w:rsidR="00350C09">
        <w:t>Jim Bradley</w:t>
      </w:r>
    </w:p>
    <w:p w14:paraId="436CC4EA" w14:textId="77777777" w:rsidR="00453580" w:rsidRDefault="00453580" w:rsidP="00453580">
      <w:pPr>
        <w:tabs>
          <w:tab w:val="left" w:pos="720"/>
          <w:tab w:val="left" w:pos="2160"/>
        </w:tabs>
        <w:jc w:val="both"/>
        <w:rPr>
          <w:b/>
          <w:bCs/>
        </w:rPr>
      </w:pPr>
    </w:p>
    <w:p w14:paraId="7734AB44" w14:textId="118DFD02" w:rsidR="00C633D7" w:rsidRPr="00453580" w:rsidRDefault="00453580" w:rsidP="00453580">
      <w:pPr>
        <w:pStyle w:val="ListParagraph"/>
        <w:numPr>
          <w:ilvl w:val="0"/>
          <w:numId w:val="20"/>
        </w:numPr>
        <w:tabs>
          <w:tab w:val="left" w:pos="720"/>
          <w:tab w:val="left" w:pos="2160"/>
        </w:tabs>
        <w:ind w:hanging="720"/>
        <w:jc w:val="both"/>
        <w:rPr>
          <w:b/>
          <w:bCs/>
        </w:rPr>
      </w:pPr>
      <w:r>
        <w:rPr>
          <w:b/>
          <w:bCs/>
        </w:rPr>
        <w:t xml:space="preserve">OPENING - </w:t>
      </w:r>
      <w:r w:rsidR="00DE6AC2" w:rsidRPr="00453580">
        <w:rPr>
          <w:b/>
          <w:bCs/>
        </w:rPr>
        <w:t>Meeting will be Called to Order by Council Member Jim Bradley.</w:t>
      </w:r>
    </w:p>
    <w:p w14:paraId="41D72F03" w14:textId="63CA3DA3" w:rsidR="00E16869" w:rsidRDefault="00E16869" w:rsidP="00F86209">
      <w:pPr>
        <w:tabs>
          <w:tab w:val="left" w:pos="720"/>
          <w:tab w:val="left" w:pos="2160"/>
        </w:tabs>
        <w:jc w:val="both"/>
        <w:rPr>
          <w:b/>
          <w:bCs/>
        </w:rPr>
      </w:pPr>
    </w:p>
    <w:p w14:paraId="5DBCD783" w14:textId="7C7D0AFC" w:rsidR="00E16869" w:rsidRDefault="00701504" w:rsidP="00F86209">
      <w:pPr>
        <w:tabs>
          <w:tab w:val="left" w:pos="720"/>
          <w:tab w:val="left" w:pos="2160"/>
        </w:tabs>
        <w:jc w:val="both"/>
        <w:rPr>
          <w:bCs/>
        </w:rPr>
      </w:pPr>
      <w:r>
        <w:rPr>
          <w:bCs/>
        </w:rPr>
        <w:t xml:space="preserve">In the absence of Chair Jim Bradley, Mayor Jeff </w:t>
      </w:r>
      <w:r w:rsidR="0082592A">
        <w:rPr>
          <w:bCs/>
        </w:rPr>
        <w:t xml:space="preserve">Silvestrini </w:t>
      </w:r>
      <w:r>
        <w:rPr>
          <w:bCs/>
        </w:rPr>
        <w:t xml:space="preserve">assumed the Chair and </w:t>
      </w:r>
      <w:r w:rsidR="0082592A">
        <w:rPr>
          <w:bCs/>
        </w:rPr>
        <w:t xml:space="preserve">called </w:t>
      </w:r>
      <w:r w:rsidR="00E16869">
        <w:rPr>
          <w:bCs/>
        </w:rPr>
        <w:t>the meeting to order at</w:t>
      </w:r>
      <w:r w:rsidR="00BC7502">
        <w:rPr>
          <w:bCs/>
        </w:rPr>
        <w:t xml:space="preserve"> approximately </w:t>
      </w:r>
      <w:r w:rsidR="004D3139">
        <w:rPr>
          <w:bCs/>
        </w:rPr>
        <w:t>3</w:t>
      </w:r>
      <w:r w:rsidR="00BC7502">
        <w:rPr>
          <w:bCs/>
        </w:rPr>
        <w:t>:</w:t>
      </w:r>
      <w:r w:rsidR="00350C09">
        <w:rPr>
          <w:bCs/>
        </w:rPr>
        <w:t>55</w:t>
      </w:r>
      <w:r w:rsidR="00BC7502">
        <w:rPr>
          <w:bCs/>
        </w:rPr>
        <w:t xml:space="preserve"> </w:t>
      </w:r>
      <w:r w:rsidR="00E16869">
        <w:rPr>
          <w:bCs/>
        </w:rPr>
        <w:t xml:space="preserve">p.m.  </w:t>
      </w:r>
    </w:p>
    <w:p w14:paraId="30B6EFE9" w14:textId="77777777" w:rsidR="00453580" w:rsidRDefault="00453580" w:rsidP="00453580">
      <w:pPr>
        <w:tabs>
          <w:tab w:val="left" w:pos="720"/>
          <w:tab w:val="left" w:pos="2160"/>
        </w:tabs>
        <w:jc w:val="both"/>
        <w:rPr>
          <w:b/>
          <w:bCs/>
        </w:rPr>
      </w:pPr>
    </w:p>
    <w:p w14:paraId="7A90B7C9" w14:textId="385ECD9D" w:rsidR="00E16869" w:rsidRDefault="004D3139" w:rsidP="00453580">
      <w:pPr>
        <w:pStyle w:val="ListParagraph"/>
        <w:numPr>
          <w:ilvl w:val="0"/>
          <w:numId w:val="20"/>
        </w:numPr>
        <w:tabs>
          <w:tab w:val="left" w:pos="720"/>
          <w:tab w:val="left" w:pos="2160"/>
        </w:tabs>
        <w:ind w:hanging="720"/>
        <w:jc w:val="both"/>
        <w:rPr>
          <w:b/>
          <w:bCs/>
        </w:rPr>
      </w:pPr>
      <w:r w:rsidRPr="00453580">
        <w:rPr>
          <w:b/>
          <w:bCs/>
        </w:rPr>
        <w:t>BUDGET</w:t>
      </w:r>
      <w:r w:rsidR="008F67FF" w:rsidRPr="00453580">
        <w:rPr>
          <w:b/>
          <w:bCs/>
        </w:rPr>
        <w:t>/FINANCE COMMITTEE MEMBERSHIP</w:t>
      </w:r>
      <w:r w:rsidR="00777263">
        <w:rPr>
          <w:b/>
          <w:bCs/>
        </w:rPr>
        <w:t xml:space="preserve"> – Committee will Review Changes in Membership/Leadership as a Result of January 6, 2020, Board of Commissioners Actions.</w:t>
      </w:r>
    </w:p>
    <w:p w14:paraId="2802CBA4" w14:textId="338733AE" w:rsidR="004D3A86" w:rsidRPr="004D3A86" w:rsidRDefault="004D3A86" w:rsidP="004D3A86">
      <w:pPr>
        <w:tabs>
          <w:tab w:val="left" w:pos="720"/>
          <w:tab w:val="left" w:pos="2160"/>
        </w:tabs>
        <w:jc w:val="both"/>
      </w:pPr>
    </w:p>
    <w:p w14:paraId="64D6624A" w14:textId="55E211AC" w:rsidR="004D3A86" w:rsidRDefault="008A0C70" w:rsidP="004D3A86">
      <w:pPr>
        <w:tabs>
          <w:tab w:val="left" w:pos="720"/>
          <w:tab w:val="left" w:pos="2160"/>
        </w:tabs>
        <w:jc w:val="both"/>
      </w:pPr>
      <w:r>
        <w:t xml:space="preserve">Executive Director, Ralph Becker </w:t>
      </w:r>
      <w:r w:rsidR="000D00AF">
        <w:t xml:space="preserve">described the </w:t>
      </w:r>
      <w:r>
        <w:t>committee membership</w:t>
      </w:r>
      <w:r w:rsidR="004F18C6">
        <w:t>.</w:t>
      </w:r>
      <w:r w:rsidR="000D00AF">
        <w:t xml:space="preserve"> </w:t>
      </w:r>
    </w:p>
    <w:p w14:paraId="4CE267E6" w14:textId="1D14FC9C" w:rsidR="006E03D7" w:rsidRDefault="006E03D7" w:rsidP="004D3A86">
      <w:pPr>
        <w:tabs>
          <w:tab w:val="left" w:pos="720"/>
          <w:tab w:val="left" w:pos="2160"/>
        </w:tabs>
        <w:jc w:val="both"/>
      </w:pPr>
    </w:p>
    <w:p w14:paraId="492BB893" w14:textId="5C36C711" w:rsidR="006E03D7" w:rsidRDefault="006E03D7" w:rsidP="004D3A86">
      <w:pPr>
        <w:tabs>
          <w:tab w:val="left" w:pos="720"/>
          <w:tab w:val="left" w:pos="2160"/>
        </w:tabs>
        <w:jc w:val="both"/>
      </w:pPr>
      <w:r>
        <w:rPr>
          <w:b/>
          <w:bCs/>
        </w:rPr>
        <w:t xml:space="preserve">MOTION:  </w:t>
      </w:r>
      <w:r>
        <w:t>Chris Robinson moved t</w:t>
      </w:r>
      <w:r w:rsidR="00016017">
        <w:t>hat the Budget/Finance Committee Membership consist of the following:</w:t>
      </w:r>
    </w:p>
    <w:p w14:paraId="3C7FAED8" w14:textId="2215745D" w:rsidR="00016017" w:rsidRDefault="00016017" w:rsidP="004D3A86">
      <w:pPr>
        <w:tabs>
          <w:tab w:val="left" w:pos="720"/>
          <w:tab w:val="left" w:pos="2160"/>
        </w:tabs>
        <w:jc w:val="both"/>
      </w:pPr>
    </w:p>
    <w:p w14:paraId="2C1DD8B9" w14:textId="22E0C9E6" w:rsidR="00016017" w:rsidRDefault="00016017" w:rsidP="004D3A86">
      <w:pPr>
        <w:tabs>
          <w:tab w:val="left" w:pos="720"/>
          <w:tab w:val="left" w:pos="2160"/>
        </w:tabs>
        <w:jc w:val="both"/>
      </w:pPr>
      <w:r>
        <w:t>Mayor Jeff Silvestrini, Chair</w:t>
      </w:r>
      <w:r w:rsidR="00AB162B">
        <w:t>, Millcreek City</w:t>
      </w:r>
    </w:p>
    <w:p w14:paraId="25F5F2F3" w14:textId="2B61EBAB" w:rsidR="00016017" w:rsidRDefault="00101679" w:rsidP="004D3A86">
      <w:pPr>
        <w:tabs>
          <w:tab w:val="left" w:pos="720"/>
          <w:tab w:val="left" w:pos="2160"/>
        </w:tabs>
        <w:jc w:val="both"/>
      </w:pPr>
      <w:r>
        <w:t xml:space="preserve">Mayor </w:t>
      </w:r>
      <w:r w:rsidR="00B75957">
        <w:t>Erin Mendenhall</w:t>
      </w:r>
      <w:r w:rsidR="00013FB2">
        <w:t xml:space="preserve">, Salt Lake City </w:t>
      </w:r>
      <w:r w:rsidR="004B0352">
        <w:t>(represented by Laura Briefer)</w:t>
      </w:r>
    </w:p>
    <w:p w14:paraId="5D7DB0ED" w14:textId="666AD252" w:rsidR="00B75957" w:rsidRDefault="00B75957" w:rsidP="004D3A86">
      <w:pPr>
        <w:tabs>
          <w:tab w:val="left" w:pos="720"/>
          <w:tab w:val="left" w:pos="2160"/>
        </w:tabs>
        <w:jc w:val="both"/>
      </w:pPr>
      <w:r>
        <w:t>Mayor Harris Sondak</w:t>
      </w:r>
      <w:r w:rsidR="00101679">
        <w:t>, Town of Alta</w:t>
      </w:r>
    </w:p>
    <w:p w14:paraId="2B1375B9" w14:textId="07653D2D" w:rsidR="00101679" w:rsidRDefault="00101679" w:rsidP="004D3A86">
      <w:pPr>
        <w:tabs>
          <w:tab w:val="left" w:pos="720"/>
          <w:tab w:val="left" w:pos="2160"/>
        </w:tabs>
        <w:jc w:val="both"/>
      </w:pPr>
      <w:r>
        <w:t>Chris Robinson, Summit County</w:t>
      </w:r>
    </w:p>
    <w:p w14:paraId="51E8955A" w14:textId="55D48FD8" w:rsidR="00101679" w:rsidRDefault="00F23E6F" w:rsidP="004D3A86">
      <w:pPr>
        <w:tabs>
          <w:tab w:val="left" w:pos="720"/>
          <w:tab w:val="left" w:pos="2160"/>
        </w:tabs>
        <w:jc w:val="both"/>
      </w:pPr>
      <w:r>
        <w:t xml:space="preserve">Jim Bradley, </w:t>
      </w:r>
      <w:r w:rsidR="00556880">
        <w:t>Vice</w:t>
      </w:r>
      <w:r w:rsidR="007F5CED">
        <w:t>-</w:t>
      </w:r>
      <w:r w:rsidR="00556880">
        <w:t xml:space="preserve">Chair, </w:t>
      </w:r>
      <w:r>
        <w:t>Salt Lake County</w:t>
      </w:r>
    </w:p>
    <w:p w14:paraId="6E58D745" w14:textId="6FD0610C" w:rsidR="00F23E6F" w:rsidRDefault="00AB6500" w:rsidP="004D3A86">
      <w:pPr>
        <w:tabs>
          <w:tab w:val="left" w:pos="720"/>
          <w:tab w:val="left" w:pos="2160"/>
        </w:tabs>
        <w:jc w:val="both"/>
      </w:pPr>
      <w:r>
        <w:t>Ralph Becker, Ex Officio Member</w:t>
      </w:r>
    </w:p>
    <w:p w14:paraId="2A87E67A" w14:textId="5B18E36E" w:rsidR="00AB6500" w:rsidRDefault="00AB6500" w:rsidP="004D3A86">
      <w:pPr>
        <w:tabs>
          <w:tab w:val="left" w:pos="720"/>
          <w:tab w:val="left" w:pos="2160"/>
        </w:tabs>
        <w:jc w:val="both"/>
      </w:pPr>
      <w:r>
        <w:t>Blake Perez, Staff</w:t>
      </w:r>
    </w:p>
    <w:p w14:paraId="3B20322D" w14:textId="16DCE71D" w:rsidR="00AB6500" w:rsidRDefault="00AB6500" w:rsidP="004D3A86">
      <w:pPr>
        <w:tabs>
          <w:tab w:val="left" w:pos="720"/>
          <w:tab w:val="left" w:pos="2160"/>
        </w:tabs>
        <w:jc w:val="both"/>
      </w:pPr>
      <w:r>
        <w:t>Kaye Mickelson, Staff</w:t>
      </w:r>
    </w:p>
    <w:p w14:paraId="339B0C11" w14:textId="352DCD61" w:rsidR="00AB6500" w:rsidRDefault="00AB6500" w:rsidP="004D3A86">
      <w:pPr>
        <w:tabs>
          <w:tab w:val="left" w:pos="720"/>
          <w:tab w:val="left" w:pos="2160"/>
        </w:tabs>
        <w:jc w:val="both"/>
      </w:pPr>
    </w:p>
    <w:p w14:paraId="392CD4F6" w14:textId="182953A1" w:rsidR="00AB6500" w:rsidRDefault="00A819E1" w:rsidP="004D3A86">
      <w:pPr>
        <w:tabs>
          <w:tab w:val="left" w:pos="720"/>
          <w:tab w:val="left" w:pos="2160"/>
        </w:tabs>
        <w:jc w:val="both"/>
      </w:pPr>
      <w:r>
        <w:t>Harris Sondak seconded the motion.</w:t>
      </w:r>
      <w:r w:rsidR="00AB162B">
        <w:t xml:space="preserve">  The motion passed with the unanimous consent of the Committee.  </w:t>
      </w:r>
    </w:p>
    <w:p w14:paraId="047A042F" w14:textId="3F772C85" w:rsidR="007E4A2F" w:rsidRDefault="007E4A2F" w:rsidP="004D3A86">
      <w:pPr>
        <w:tabs>
          <w:tab w:val="left" w:pos="720"/>
          <w:tab w:val="left" w:pos="2160"/>
        </w:tabs>
        <w:jc w:val="both"/>
      </w:pPr>
    </w:p>
    <w:p w14:paraId="1D3916E9" w14:textId="5A4A6EEC" w:rsidR="007E4A2F" w:rsidRDefault="007E4A2F" w:rsidP="007E4A2F">
      <w:pPr>
        <w:tabs>
          <w:tab w:val="left" w:pos="720"/>
          <w:tab w:val="left" w:pos="2160"/>
        </w:tabs>
        <w:jc w:val="both"/>
      </w:pPr>
      <w:r>
        <w:t xml:space="preserve">It was recommended that Blake Perez be appointed to serve as a Budget Officer to replace David Sanderson.  Mr. Becker reported that </w:t>
      </w:r>
      <w:r w:rsidR="009230FB">
        <w:t xml:space="preserve">accounting </w:t>
      </w:r>
      <w:r>
        <w:t>function</w:t>
      </w:r>
      <w:r w:rsidR="009230FB">
        <w:t xml:space="preserve">s are </w:t>
      </w:r>
      <w:r>
        <w:t xml:space="preserve">being brought in-house.  </w:t>
      </w:r>
    </w:p>
    <w:p w14:paraId="3230AFFA" w14:textId="77777777" w:rsidR="007E4A2F" w:rsidRDefault="007E4A2F" w:rsidP="007E4A2F">
      <w:pPr>
        <w:tabs>
          <w:tab w:val="left" w:pos="720"/>
          <w:tab w:val="left" w:pos="2160"/>
        </w:tabs>
        <w:jc w:val="both"/>
        <w:rPr>
          <w:b/>
          <w:bCs/>
        </w:rPr>
      </w:pPr>
    </w:p>
    <w:p w14:paraId="10DBE0AA" w14:textId="573A3F48" w:rsidR="007E4A2F" w:rsidRPr="001B4C76" w:rsidRDefault="007E4A2F" w:rsidP="007E4A2F">
      <w:pPr>
        <w:tabs>
          <w:tab w:val="left" w:pos="720"/>
          <w:tab w:val="left" w:pos="2160"/>
        </w:tabs>
        <w:jc w:val="both"/>
      </w:pPr>
      <w:r>
        <w:rPr>
          <w:b/>
          <w:bCs/>
        </w:rPr>
        <w:t xml:space="preserve">MOTION:  </w:t>
      </w:r>
      <w:r w:rsidRPr="007E4A2F">
        <w:t>Chris R</w:t>
      </w:r>
      <w:r>
        <w:t xml:space="preserve">obinson moved to </w:t>
      </w:r>
      <w:r w:rsidR="00CF7688">
        <w:t xml:space="preserve">recommend to the CWC Board the </w:t>
      </w:r>
      <w:r>
        <w:t>appoint</w:t>
      </w:r>
      <w:r w:rsidR="00CF7688">
        <w:t>ment of</w:t>
      </w:r>
      <w:r>
        <w:t xml:space="preserve"> Blake Perez to serve as Budget Officer to replace David Sanderson.  Mayor Sondak seconded the motion.  The motion passed with the unanimous consent of the Committee.  </w:t>
      </w:r>
    </w:p>
    <w:p w14:paraId="165CF92F" w14:textId="77777777" w:rsidR="00AB162B" w:rsidRDefault="00AB162B" w:rsidP="004D3A86">
      <w:pPr>
        <w:tabs>
          <w:tab w:val="left" w:pos="720"/>
          <w:tab w:val="left" w:pos="2160"/>
        </w:tabs>
        <w:jc w:val="both"/>
      </w:pPr>
    </w:p>
    <w:p w14:paraId="74519BD2" w14:textId="2E39466E" w:rsidR="00777263" w:rsidRDefault="00777263" w:rsidP="00453580">
      <w:pPr>
        <w:pStyle w:val="ListParagraph"/>
        <w:numPr>
          <w:ilvl w:val="0"/>
          <w:numId w:val="20"/>
        </w:numPr>
        <w:tabs>
          <w:tab w:val="left" w:pos="720"/>
          <w:tab w:val="left" w:pos="2160"/>
        </w:tabs>
        <w:ind w:hanging="720"/>
        <w:jc w:val="both"/>
        <w:rPr>
          <w:b/>
          <w:bCs/>
        </w:rPr>
      </w:pPr>
      <w:r>
        <w:rPr>
          <w:b/>
          <w:bCs/>
        </w:rPr>
        <w:lastRenderedPageBreak/>
        <w:t>SIGNATORIES</w:t>
      </w:r>
      <w:r w:rsidR="00CA2024">
        <w:rPr>
          <w:b/>
          <w:bCs/>
        </w:rPr>
        <w:t xml:space="preserve"> – Committee will Review Signature Changes Needed: Checking Account/Public Investment Trust Fund.</w:t>
      </w:r>
    </w:p>
    <w:p w14:paraId="664FACA5" w14:textId="4BFCFB4C" w:rsidR="004D3A86" w:rsidRDefault="004D3A86" w:rsidP="004D3A86">
      <w:pPr>
        <w:tabs>
          <w:tab w:val="left" w:pos="720"/>
          <w:tab w:val="left" w:pos="2160"/>
        </w:tabs>
        <w:jc w:val="both"/>
        <w:rPr>
          <w:b/>
          <w:bCs/>
        </w:rPr>
      </w:pPr>
    </w:p>
    <w:p w14:paraId="1F721414" w14:textId="02AD1B20" w:rsidR="007E4A2F" w:rsidRDefault="007E4A2F" w:rsidP="007E4A2F">
      <w:pPr>
        <w:tabs>
          <w:tab w:val="left" w:pos="720"/>
          <w:tab w:val="left" w:pos="2160"/>
        </w:tabs>
        <w:jc w:val="both"/>
      </w:pPr>
      <w:r>
        <w:t xml:space="preserve">It was noted that two signatories are required on </w:t>
      </w:r>
      <w:r w:rsidR="009230FB">
        <w:t xml:space="preserve">all </w:t>
      </w:r>
      <w:r>
        <w:t xml:space="preserve">checks.  In terms of the signatories, it was recommended that Chris Robinson, Jim Bradley, or Mr. Becker serve in that capacity.  </w:t>
      </w:r>
      <w:r w:rsidR="00C1479A">
        <w:t>Mr. Perez stated that the signature changes do not require a resolution for the checking account, however, a recommended resolution to the Commission is required</w:t>
      </w:r>
      <w:r w:rsidR="009C177F">
        <w:t xml:space="preserve"> for the Public Investment Trust Fund (“PI</w:t>
      </w:r>
      <w:r w:rsidR="00204FA1">
        <w:t>TF”)</w:t>
      </w:r>
      <w:r w:rsidR="00AB1534">
        <w:t xml:space="preserve">.  Office Manager, Kaye Mickelson reported that the bank will be provided with the resolution once it goes to the Board and they will make the changes.  </w:t>
      </w:r>
    </w:p>
    <w:p w14:paraId="58BAE84B" w14:textId="1458DC6F" w:rsidR="006D2D4B" w:rsidRDefault="006D2D4B" w:rsidP="007E4A2F">
      <w:pPr>
        <w:tabs>
          <w:tab w:val="left" w:pos="720"/>
          <w:tab w:val="left" w:pos="2160"/>
        </w:tabs>
        <w:jc w:val="both"/>
      </w:pPr>
    </w:p>
    <w:p w14:paraId="300D4253" w14:textId="029E3A9A" w:rsidR="006D2D4B" w:rsidRPr="006D2D4B" w:rsidRDefault="006D2D4B" w:rsidP="007E4A2F">
      <w:pPr>
        <w:tabs>
          <w:tab w:val="left" w:pos="720"/>
          <w:tab w:val="left" w:pos="2160"/>
        </w:tabs>
        <w:jc w:val="both"/>
      </w:pPr>
      <w:r>
        <w:rPr>
          <w:b/>
          <w:bCs/>
        </w:rPr>
        <w:t xml:space="preserve">MOTION:  </w:t>
      </w:r>
      <w:r>
        <w:t xml:space="preserve">Harris Sondak moved to recommend to the CWC Board that </w:t>
      </w:r>
      <w:r w:rsidR="003422B1">
        <w:t>Chris Robinson, Jeff Silvestrini, Jim Bradley, and Ralph Becker in a combination of two</w:t>
      </w:r>
      <w:r w:rsidR="004146CA">
        <w:t>,</w:t>
      </w:r>
      <w:r w:rsidR="003422B1">
        <w:t xml:space="preserve"> become the signatories for the Zions Bank Account</w:t>
      </w:r>
      <w:r w:rsidR="00DF61D3">
        <w:t>.  Chris Robinson, Ralph Becker, Jeff Silvestrini, and Dave Sanderson will have transaction access to the PITF account in combinations of two.  Blake Perez and Kaye Mickelson will have view</w:t>
      </w:r>
      <w:r w:rsidR="007F5CED">
        <w:t>-</w:t>
      </w:r>
      <w:r w:rsidR="00DF61D3">
        <w:t xml:space="preserve">only access.  Chris Robison seconded the motion.  The motion passed with the unanimous consent of the Committee.  </w:t>
      </w:r>
    </w:p>
    <w:p w14:paraId="0B741685" w14:textId="77777777" w:rsidR="007E4A2F" w:rsidRPr="004D3A86" w:rsidRDefault="007E4A2F" w:rsidP="004D3A86">
      <w:pPr>
        <w:tabs>
          <w:tab w:val="left" w:pos="720"/>
          <w:tab w:val="left" w:pos="2160"/>
        </w:tabs>
        <w:jc w:val="both"/>
        <w:rPr>
          <w:b/>
          <w:bCs/>
        </w:rPr>
      </w:pPr>
    </w:p>
    <w:p w14:paraId="08E79737" w14:textId="4E185599" w:rsidR="00CA2024" w:rsidRDefault="00CA2024" w:rsidP="00453580">
      <w:pPr>
        <w:pStyle w:val="ListParagraph"/>
        <w:numPr>
          <w:ilvl w:val="0"/>
          <w:numId w:val="20"/>
        </w:numPr>
        <w:tabs>
          <w:tab w:val="left" w:pos="720"/>
          <w:tab w:val="left" w:pos="2160"/>
        </w:tabs>
        <w:ind w:hanging="720"/>
        <w:jc w:val="both"/>
        <w:rPr>
          <w:b/>
          <w:bCs/>
        </w:rPr>
      </w:pPr>
      <w:r>
        <w:rPr>
          <w:b/>
          <w:bCs/>
        </w:rPr>
        <w:t xml:space="preserve">INTERNAL INVESTMENT POLICY – Action Item:  Committee will Review and Take Action to Recommend to Board of Commissioners.  </w:t>
      </w:r>
    </w:p>
    <w:p w14:paraId="16989AF0" w14:textId="21D3A076" w:rsidR="004D3A86" w:rsidRDefault="004D3A86" w:rsidP="004D3A86">
      <w:pPr>
        <w:tabs>
          <w:tab w:val="left" w:pos="720"/>
          <w:tab w:val="left" w:pos="2160"/>
        </w:tabs>
        <w:jc w:val="both"/>
        <w:rPr>
          <w:b/>
          <w:bCs/>
        </w:rPr>
      </w:pPr>
    </w:p>
    <w:p w14:paraId="458F8261" w14:textId="77777777" w:rsidR="00B37D79" w:rsidRPr="006D2D4B" w:rsidRDefault="00B37D79" w:rsidP="00B37D79">
      <w:pPr>
        <w:tabs>
          <w:tab w:val="left" w:pos="720"/>
          <w:tab w:val="left" w:pos="2160"/>
        </w:tabs>
        <w:jc w:val="both"/>
      </w:pPr>
      <w:r>
        <w:rPr>
          <w:b/>
          <w:bCs/>
        </w:rPr>
        <w:t xml:space="preserve">MOTION:  </w:t>
      </w:r>
      <w:r>
        <w:t xml:space="preserve">Harris Sondak moved to recommend to the CWC Board the Internal Investment Policy as outlined in the materials provided.  Chair Silvestrini seconded the motion.  The motion passed with the unanimous consent of the Committee.  </w:t>
      </w:r>
    </w:p>
    <w:p w14:paraId="4EBF9FF0" w14:textId="77777777" w:rsidR="004D3A86" w:rsidRPr="004D3A86" w:rsidRDefault="004D3A86" w:rsidP="004D3A86">
      <w:pPr>
        <w:tabs>
          <w:tab w:val="left" w:pos="720"/>
          <w:tab w:val="left" w:pos="2160"/>
        </w:tabs>
        <w:jc w:val="both"/>
        <w:rPr>
          <w:b/>
          <w:bCs/>
        </w:rPr>
      </w:pPr>
    </w:p>
    <w:p w14:paraId="4E019A7A" w14:textId="7CA34DAA" w:rsidR="00CA2024" w:rsidRDefault="00CA2024" w:rsidP="00453580">
      <w:pPr>
        <w:pStyle w:val="ListParagraph"/>
        <w:numPr>
          <w:ilvl w:val="0"/>
          <w:numId w:val="20"/>
        </w:numPr>
        <w:tabs>
          <w:tab w:val="left" w:pos="720"/>
          <w:tab w:val="left" w:pos="2160"/>
        </w:tabs>
        <w:ind w:hanging="720"/>
        <w:jc w:val="both"/>
        <w:rPr>
          <w:b/>
          <w:bCs/>
        </w:rPr>
      </w:pPr>
      <w:r>
        <w:rPr>
          <w:b/>
          <w:bCs/>
        </w:rPr>
        <w:t xml:space="preserve">INSURANCE – Action Item:  Committee will Review and Take Action to Recommend: Utah Local Government Trust Coverage:  General Liability/Public Officials and Changes in Workers Compensation.  </w:t>
      </w:r>
    </w:p>
    <w:p w14:paraId="1FE77E6D" w14:textId="64835E1F" w:rsidR="004D3A86" w:rsidRDefault="004D3A86" w:rsidP="004D3A86">
      <w:pPr>
        <w:tabs>
          <w:tab w:val="left" w:pos="720"/>
          <w:tab w:val="left" w:pos="2160"/>
        </w:tabs>
        <w:jc w:val="both"/>
        <w:rPr>
          <w:b/>
          <w:bCs/>
        </w:rPr>
      </w:pPr>
    </w:p>
    <w:p w14:paraId="17E3102B" w14:textId="3C3A1739" w:rsidR="004D3A86" w:rsidRDefault="00B37D79" w:rsidP="004D3A86">
      <w:pPr>
        <w:tabs>
          <w:tab w:val="left" w:pos="720"/>
          <w:tab w:val="left" w:pos="2160"/>
        </w:tabs>
        <w:jc w:val="both"/>
      </w:pPr>
      <w:r>
        <w:t xml:space="preserve">Chair Silvestrini asked if the insurance includes coverage for Budget Officers.  He suggested </w:t>
      </w:r>
      <w:r w:rsidR="004146CA">
        <w:t>it be provided</w:t>
      </w:r>
      <w:r>
        <w:t xml:space="preserve">.  </w:t>
      </w:r>
      <w:r w:rsidR="005677BE">
        <w:t xml:space="preserve">Coverage </w:t>
      </w:r>
      <w:r w:rsidR="0033198B">
        <w:t xml:space="preserve">and liability </w:t>
      </w:r>
      <w:r w:rsidR="005677BE">
        <w:t xml:space="preserve">issues were discussed.  </w:t>
      </w:r>
    </w:p>
    <w:p w14:paraId="0BDBB0A3" w14:textId="77777777" w:rsidR="00B37D79" w:rsidRPr="004D3A86" w:rsidRDefault="00B37D79" w:rsidP="004D3A86">
      <w:pPr>
        <w:tabs>
          <w:tab w:val="left" w:pos="720"/>
          <w:tab w:val="left" w:pos="2160"/>
        </w:tabs>
        <w:jc w:val="both"/>
      </w:pPr>
    </w:p>
    <w:p w14:paraId="211F155D" w14:textId="56072CDD" w:rsidR="00B37D79" w:rsidRDefault="00B37D79" w:rsidP="00B37D79">
      <w:pPr>
        <w:tabs>
          <w:tab w:val="left" w:pos="720"/>
          <w:tab w:val="left" w:pos="2160"/>
        </w:tabs>
        <w:jc w:val="both"/>
      </w:pPr>
      <w:r>
        <w:rPr>
          <w:b/>
          <w:bCs/>
        </w:rPr>
        <w:t xml:space="preserve">MOTION:  </w:t>
      </w:r>
      <w:r w:rsidR="007C3595">
        <w:t xml:space="preserve">Chris Robinson </w:t>
      </w:r>
      <w:r>
        <w:t xml:space="preserve">moved to recommend to the CWC Board </w:t>
      </w:r>
      <w:r w:rsidR="007C3595">
        <w:t xml:space="preserve">approval of the insurance coverages provided in the quote from the Utah Local Governments Trust for General Liability /Public Officials </w:t>
      </w:r>
      <w:r w:rsidR="00AD7E71">
        <w:t>E</w:t>
      </w:r>
      <w:r w:rsidR="007C3595">
        <w:t xml:space="preserve">rrors and </w:t>
      </w:r>
      <w:r w:rsidR="00AD7E71">
        <w:t>O</w:t>
      </w:r>
      <w:r w:rsidR="007C3595">
        <w:t>missions</w:t>
      </w:r>
      <w:r w:rsidR="00AD7E71">
        <w:t>,</w:t>
      </w:r>
      <w:r w:rsidR="007C3595">
        <w:t xml:space="preserve"> and Workers Compensation</w:t>
      </w:r>
      <w:r w:rsidR="00BC23AA">
        <w:t xml:space="preserve">.  </w:t>
      </w:r>
      <w:r w:rsidR="00076D57">
        <w:t>The General Liability/Public Officials Errors and Omissions coverage shall be at the $5 million level</w:t>
      </w:r>
      <w:r w:rsidR="00D87A09">
        <w:t xml:space="preserve">.  </w:t>
      </w:r>
      <w:r w:rsidR="00B96198">
        <w:t xml:space="preserve">Harris Sondak </w:t>
      </w:r>
      <w:r>
        <w:t xml:space="preserve">seconded the motion.  The motion passed with the unanimous consent of the Committee.  </w:t>
      </w:r>
    </w:p>
    <w:p w14:paraId="6C510F8C" w14:textId="53CAC3EE" w:rsidR="00B73455" w:rsidRDefault="00B73455" w:rsidP="00B37D79">
      <w:pPr>
        <w:tabs>
          <w:tab w:val="left" w:pos="720"/>
          <w:tab w:val="left" w:pos="2160"/>
        </w:tabs>
        <w:jc w:val="both"/>
      </w:pPr>
    </w:p>
    <w:p w14:paraId="7F76196C" w14:textId="42C7C1AC" w:rsidR="004D3A86" w:rsidRDefault="00164E14" w:rsidP="004D3A86">
      <w:pPr>
        <w:pStyle w:val="ListParagraph"/>
        <w:numPr>
          <w:ilvl w:val="0"/>
          <w:numId w:val="20"/>
        </w:numPr>
        <w:tabs>
          <w:tab w:val="left" w:pos="720"/>
          <w:tab w:val="left" w:pos="2160"/>
        </w:tabs>
        <w:ind w:hanging="720"/>
        <w:jc w:val="both"/>
        <w:rPr>
          <w:b/>
          <w:bCs/>
        </w:rPr>
      </w:pPr>
      <w:r>
        <w:rPr>
          <w:b/>
          <w:bCs/>
        </w:rPr>
        <w:t>CWC FINANCIALS:  2</w:t>
      </w:r>
      <w:r>
        <w:rPr>
          <w:b/>
          <w:bCs/>
          <w:vertAlign w:val="superscript"/>
        </w:rPr>
        <w:t xml:space="preserve">nd </w:t>
      </w:r>
      <w:r>
        <w:rPr>
          <w:b/>
          <w:bCs/>
        </w:rPr>
        <w:t>QUARTER – Updated Financial Comparisons: July to December 2019 2</w:t>
      </w:r>
      <w:r w:rsidRPr="00164E14">
        <w:rPr>
          <w:b/>
          <w:bCs/>
          <w:vertAlign w:val="superscript"/>
        </w:rPr>
        <w:t>nd</w:t>
      </w:r>
      <w:r>
        <w:rPr>
          <w:b/>
          <w:bCs/>
        </w:rPr>
        <w:t xml:space="preserve"> Quarter Statements:  Public Investment Trust Fund.</w:t>
      </w:r>
    </w:p>
    <w:p w14:paraId="045DBDA1" w14:textId="0631D775" w:rsidR="004D3A86" w:rsidRDefault="004D3A86" w:rsidP="004D3A86">
      <w:pPr>
        <w:tabs>
          <w:tab w:val="left" w:pos="720"/>
          <w:tab w:val="left" w:pos="2160"/>
        </w:tabs>
        <w:jc w:val="both"/>
      </w:pPr>
    </w:p>
    <w:p w14:paraId="412353AF" w14:textId="340573C3" w:rsidR="00FC536F" w:rsidRPr="00FC536F" w:rsidRDefault="00FC536F" w:rsidP="004D3A86">
      <w:pPr>
        <w:tabs>
          <w:tab w:val="left" w:pos="720"/>
          <w:tab w:val="left" w:pos="2160"/>
        </w:tabs>
        <w:jc w:val="both"/>
      </w:pPr>
      <w:r>
        <w:t>The financials were reviewed and discussed.</w:t>
      </w:r>
      <w:r w:rsidR="003A578A">
        <w:t xml:space="preserve">  </w:t>
      </w:r>
      <w:r w:rsidR="00105ADC">
        <w:t>It was reported that the ending cash position is $1,065</w:t>
      </w:r>
      <w:r w:rsidR="003B1366">
        <w:t>,629.</w:t>
      </w:r>
      <w:r w:rsidR="003E097F">
        <w:t xml:space="preserve">  </w:t>
      </w:r>
      <w:r w:rsidR="000C6917">
        <w:t xml:space="preserve">Mr. </w:t>
      </w:r>
      <w:r w:rsidR="00EA000B">
        <w:t>Becker reported that as of the end of last year</w:t>
      </w:r>
      <w:r w:rsidR="009B5B8D">
        <w:t xml:space="preserve"> UTA has approved a budget of $</w:t>
      </w:r>
      <w:r w:rsidR="00AE60DF">
        <w:t>1</w:t>
      </w:r>
      <w:r w:rsidR="009B5B8D">
        <w:t>5,000 to the CWC.</w:t>
      </w:r>
      <w:r w:rsidR="00E023B2">
        <w:t xml:space="preserve">  </w:t>
      </w:r>
      <w:r w:rsidR="0037230D">
        <w:t>Chris R</w:t>
      </w:r>
      <w:r w:rsidR="00E023B2">
        <w:t>obinson suggested the PI</w:t>
      </w:r>
      <w:r w:rsidR="00D0724A">
        <w:t>T</w:t>
      </w:r>
      <w:r w:rsidR="00E023B2">
        <w:t xml:space="preserve">F history be shown as well as the balance sheet.  </w:t>
      </w:r>
      <w:r w:rsidR="001B4C2F">
        <w:t xml:space="preserve">Office Manager, Kaye Mickelson commented that </w:t>
      </w:r>
      <w:r w:rsidR="004651C7">
        <w:t xml:space="preserve">on a monthly basis the Chair will be </w:t>
      </w:r>
      <w:r w:rsidR="00D0724A">
        <w:t xml:space="preserve">provided with </w:t>
      </w:r>
      <w:r w:rsidR="004651C7">
        <w:t xml:space="preserve">the information received </w:t>
      </w:r>
      <w:r w:rsidR="00D0724A">
        <w:t xml:space="preserve">by staff and </w:t>
      </w:r>
      <w:r w:rsidR="004651C7">
        <w:t xml:space="preserve">then report to the Board.  </w:t>
      </w:r>
      <w:r w:rsidR="00A66D48">
        <w:t xml:space="preserve">Chris Robinson </w:t>
      </w:r>
      <w:r w:rsidR="00B40D82">
        <w:lastRenderedPageBreak/>
        <w:t>suggested a way of simplifying the budget reporting going forwar</w:t>
      </w:r>
      <w:r w:rsidR="00F8146B">
        <w:t xml:space="preserve">d.  </w:t>
      </w:r>
      <w:r w:rsidR="00532148">
        <w:t xml:space="preserve">Changes to be made once the bookkeeping function is brought in-house were described.  </w:t>
      </w:r>
      <w:r w:rsidR="00F8146B">
        <w:t xml:space="preserve"> </w:t>
      </w:r>
    </w:p>
    <w:p w14:paraId="6548A613" w14:textId="77777777" w:rsidR="004D3A86" w:rsidRPr="004D3A86" w:rsidRDefault="004D3A86" w:rsidP="004D3A86">
      <w:pPr>
        <w:tabs>
          <w:tab w:val="left" w:pos="720"/>
          <w:tab w:val="left" w:pos="2160"/>
        </w:tabs>
        <w:jc w:val="both"/>
      </w:pPr>
    </w:p>
    <w:p w14:paraId="2A289F4F" w14:textId="3C01ABDC" w:rsidR="004B3672" w:rsidRDefault="00EC126B" w:rsidP="004D3A86">
      <w:pPr>
        <w:tabs>
          <w:tab w:val="left" w:pos="720"/>
          <w:tab w:val="left" w:pos="2160"/>
        </w:tabs>
        <w:jc w:val="both"/>
      </w:pPr>
      <w:r>
        <w:t xml:space="preserve">Mr. Becker explained that they are on a year-to-year base with each of the participating jurisdictions.  The hope was to get on a three or five-year schedule of commitments, however, it was concluded that that would not work for everyone.  </w:t>
      </w:r>
      <w:r w:rsidR="003A24C3">
        <w:t>He mentioned the possibility of establishing a base budget with memberships includ</w:t>
      </w:r>
      <w:r w:rsidR="00D0724A">
        <w:t>ing</w:t>
      </w:r>
      <w:r w:rsidR="003A24C3">
        <w:t xml:space="preserve"> contributions to reflect th</w:t>
      </w:r>
      <w:r w:rsidR="00D0724A">
        <w:t>e</w:t>
      </w:r>
      <w:r w:rsidR="003A24C3">
        <w:t xml:space="preserve"> base budget, which was estimated at $650,000.  </w:t>
      </w:r>
    </w:p>
    <w:p w14:paraId="0F78A656" w14:textId="77777777" w:rsidR="004B3672" w:rsidRDefault="004B3672" w:rsidP="004D3A86">
      <w:pPr>
        <w:tabs>
          <w:tab w:val="left" w:pos="720"/>
          <w:tab w:val="left" w:pos="2160"/>
        </w:tabs>
        <w:jc w:val="both"/>
      </w:pPr>
    </w:p>
    <w:p w14:paraId="339FC0CA" w14:textId="3A6C65D8" w:rsidR="00C43CF1" w:rsidRDefault="004B3672" w:rsidP="004D3A86">
      <w:pPr>
        <w:tabs>
          <w:tab w:val="left" w:pos="720"/>
          <w:tab w:val="left" w:pos="2160"/>
        </w:tabs>
        <w:jc w:val="both"/>
      </w:pPr>
      <w:r>
        <w:t>Chris Robinson commented that their ability to collect from members will be enhanced by their performance.</w:t>
      </w:r>
      <w:r w:rsidR="0036224F">
        <w:t xml:space="preserve">  </w:t>
      </w:r>
      <w:r w:rsidR="00435EF2">
        <w:t>At some point</w:t>
      </w:r>
      <w:r w:rsidR="007F5CED">
        <w:t>,</w:t>
      </w:r>
      <w:r w:rsidR="00435EF2">
        <w:t xml:space="preserve"> he suspected they will have to ask for an increase in contributions.  Mr. Becker referred to the P</w:t>
      </w:r>
      <w:r w:rsidR="00F96473">
        <w:t>IT</w:t>
      </w:r>
      <w:r w:rsidR="00435EF2">
        <w:t>F budget and stated that $1.4 million is in reserves</w:t>
      </w:r>
      <w:r w:rsidR="00547FAB">
        <w:t>.  He asked for input from the committee on what is a reasonable reserve.</w:t>
      </w:r>
      <w:r w:rsidR="00A8149B">
        <w:t xml:space="preserve">  </w:t>
      </w:r>
      <w:r w:rsidR="008C4CD5">
        <w:t>Chris Robinson suggested there be a one-year reserve</w:t>
      </w:r>
      <w:r w:rsidR="00C6274E">
        <w:t xml:space="preserve"> or approximately $650,000. </w:t>
      </w:r>
      <w:r w:rsidR="00C351B6">
        <w:t xml:space="preserve"> </w:t>
      </w:r>
      <w:r w:rsidR="00933F2E">
        <w:t xml:space="preserve">Budget issues and special projects were discussed.  </w:t>
      </w:r>
      <w:r w:rsidR="007834AE">
        <w:t>The possibility of opening separate bank accounts was discussed to make keeping track of the budget</w:t>
      </w:r>
      <w:r w:rsidR="006067D9">
        <w:t xml:space="preserve"> clearer.</w:t>
      </w:r>
      <w:r w:rsidR="0091391E">
        <w:t xml:space="preserve">  Chair Silvestrini suggested there </w:t>
      </w:r>
      <w:r w:rsidR="00AE5F15">
        <w:t xml:space="preserve">be only </w:t>
      </w:r>
      <w:r w:rsidR="0091391E">
        <w:t xml:space="preserve">one reserve account.  </w:t>
      </w:r>
    </w:p>
    <w:p w14:paraId="6362B67A" w14:textId="77777777" w:rsidR="00C43CF1" w:rsidRDefault="00C43CF1" w:rsidP="004D3A86">
      <w:pPr>
        <w:tabs>
          <w:tab w:val="left" w:pos="720"/>
          <w:tab w:val="left" w:pos="2160"/>
        </w:tabs>
        <w:jc w:val="both"/>
      </w:pPr>
    </w:p>
    <w:p w14:paraId="638CDBA5" w14:textId="7F6A4A28" w:rsidR="00C73165" w:rsidRDefault="00C43CF1" w:rsidP="004D3A86">
      <w:pPr>
        <w:tabs>
          <w:tab w:val="left" w:pos="720"/>
          <w:tab w:val="left" w:pos="2160"/>
        </w:tabs>
        <w:jc w:val="both"/>
      </w:pPr>
      <w:r>
        <w:t xml:space="preserve">Ms. Mickelson </w:t>
      </w:r>
      <w:r w:rsidR="002F4B4A">
        <w:t xml:space="preserve">asked </w:t>
      </w:r>
      <w:r>
        <w:t xml:space="preserve">that the correction and changes proposed by the committee be </w:t>
      </w:r>
      <w:r w:rsidR="002F4B4A">
        <w:t>addressed at the April Q</w:t>
      </w:r>
      <w:r>
        <w:t xml:space="preserve">uarterly </w:t>
      </w:r>
      <w:r w:rsidR="002F4B4A">
        <w:t>M</w:t>
      </w:r>
      <w:r>
        <w:t>eeting.</w:t>
      </w:r>
      <w:r w:rsidR="002F4B4A">
        <w:t xml:space="preserve">  </w:t>
      </w:r>
      <w:r w:rsidR="00B75AE5">
        <w:t>It was noted that the timeline for the transition is March.</w:t>
      </w:r>
    </w:p>
    <w:p w14:paraId="2BABF02C" w14:textId="23FF40E1" w:rsidR="00F14B5B" w:rsidRDefault="00F14B5B" w:rsidP="004D3A86">
      <w:pPr>
        <w:tabs>
          <w:tab w:val="left" w:pos="720"/>
          <w:tab w:val="left" w:pos="2160"/>
        </w:tabs>
        <w:jc w:val="both"/>
      </w:pPr>
    </w:p>
    <w:p w14:paraId="033EC86C" w14:textId="51B930AA" w:rsidR="00164E14" w:rsidRDefault="004D3A86" w:rsidP="00453580">
      <w:pPr>
        <w:pStyle w:val="ListParagraph"/>
        <w:numPr>
          <w:ilvl w:val="0"/>
          <w:numId w:val="20"/>
        </w:numPr>
        <w:tabs>
          <w:tab w:val="left" w:pos="720"/>
          <w:tab w:val="left" w:pos="2160"/>
        </w:tabs>
        <w:ind w:hanging="720"/>
        <w:jc w:val="both"/>
        <w:rPr>
          <w:b/>
          <w:bCs/>
        </w:rPr>
      </w:pPr>
      <w:r>
        <w:rPr>
          <w:b/>
          <w:bCs/>
        </w:rPr>
        <w:t>CWC STAFF REPORT – Staff will Report and Discuss 2</w:t>
      </w:r>
      <w:r w:rsidRPr="004D3A86">
        <w:rPr>
          <w:b/>
          <w:bCs/>
          <w:vertAlign w:val="superscript"/>
        </w:rPr>
        <w:t>nd</w:t>
      </w:r>
      <w:r>
        <w:rPr>
          <w:b/>
          <w:bCs/>
        </w:rPr>
        <w:t xml:space="preserve"> Quarter Activities.</w:t>
      </w:r>
    </w:p>
    <w:p w14:paraId="488CBA88" w14:textId="5503B34C" w:rsidR="004D3A86" w:rsidRDefault="004D3A86" w:rsidP="004D3A86">
      <w:pPr>
        <w:tabs>
          <w:tab w:val="left" w:pos="720"/>
          <w:tab w:val="left" w:pos="2160"/>
        </w:tabs>
        <w:jc w:val="both"/>
        <w:rPr>
          <w:b/>
          <w:bCs/>
        </w:rPr>
      </w:pPr>
    </w:p>
    <w:p w14:paraId="3E2A7234" w14:textId="7A03B540" w:rsidR="0056097A" w:rsidRDefault="00E150BF" w:rsidP="0056097A">
      <w:pPr>
        <w:tabs>
          <w:tab w:val="left" w:pos="720"/>
          <w:tab w:val="left" w:pos="2160"/>
        </w:tabs>
        <w:jc w:val="both"/>
      </w:pPr>
      <w:r>
        <w:t xml:space="preserve">At the April </w:t>
      </w:r>
      <w:r w:rsidR="00366DFE">
        <w:t xml:space="preserve">Budget Finance Committee </w:t>
      </w:r>
      <w:r w:rsidR="009B6F82">
        <w:t>M</w:t>
      </w:r>
      <w:r>
        <w:t>eeting, Mr. Becker suggested that the committee focus on wrapping up the year</w:t>
      </w:r>
      <w:r w:rsidR="007F5CED">
        <w:t>-</w:t>
      </w:r>
      <w:r>
        <w:t>end</w:t>
      </w:r>
      <w:r w:rsidR="00444A4A">
        <w:t xml:space="preserve"> and</w:t>
      </w:r>
      <w:r>
        <w:t xml:space="preserve"> budgeting for the next year</w:t>
      </w:r>
      <w:r w:rsidR="00444A4A">
        <w:t xml:space="preserve">.  </w:t>
      </w:r>
    </w:p>
    <w:p w14:paraId="654AC121" w14:textId="240A6EF5" w:rsidR="00444A4A" w:rsidRDefault="00444A4A" w:rsidP="0056097A">
      <w:pPr>
        <w:tabs>
          <w:tab w:val="left" w:pos="720"/>
          <w:tab w:val="left" w:pos="2160"/>
        </w:tabs>
        <w:jc w:val="both"/>
      </w:pPr>
    </w:p>
    <w:p w14:paraId="3F4F62BA" w14:textId="53465786" w:rsidR="00444A4A" w:rsidRDefault="00444A4A" w:rsidP="0056097A">
      <w:pPr>
        <w:tabs>
          <w:tab w:val="left" w:pos="720"/>
          <w:tab w:val="left" w:pos="2160"/>
        </w:tabs>
        <w:jc w:val="both"/>
      </w:pPr>
      <w:r>
        <w:t xml:space="preserve">Harris Sondak suggested they </w:t>
      </w:r>
      <w:r w:rsidR="00AE5F15">
        <w:t xml:space="preserve">begin </w:t>
      </w:r>
      <w:r>
        <w:t xml:space="preserve">thinking about what they plan to ask members to contribute.  </w:t>
      </w:r>
      <w:r w:rsidR="00366DFE">
        <w:t>Chris Robinson suggested that at the March 9 CWC meeting</w:t>
      </w:r>
      <w:r w:rsidR="009B6F82">
        <w:t xml:space="preserve"> that they present to the full </w:t>
      </w:r>
      <w:r w:rsidR="00AE5F15">
        <w:t xml:space="preserve">CWC </w:t>
      </w:r>
      <w:r w:rsidR="009B6F82">
        <w:t>Board a baseline budget of $650,000</w:t>
      </w:r>
      <w:r w:rsidR="005858A1">
        <w:t xml:space="preserve"> </w:t>
      </w:r>
      <w:r w:rsidR="0002185E">
        <w:t>with income fr</w:t>
      </w:r>
      <w:r w:rsidR="00AE5F15">
        <w:t>o</w:t>
      </w:r>
      <w:r w:rsidR="0002185E">
        <w:t xml:space="preserve">m </w:t>
      </w:r>
      <w:r w:rsidR="005858A1">
        <w:t xml:space="preserve">new members and other sources of income.  </w:t>
      </w:r>
      <w:r w:rsidR="00790A54">
        <w:t xml:space="preserve">$650,000 would go into the operating reserve for one year with the balance going into Special Projects.  </w:t>
      </w:r>
    </w:p>
    <w:p w14:paraId="27E64331" w14:textId="04665302" w:rsidR="00F14983" w:rsidRDefault="00F14983" w:rsidP="0056097A">
      <w:pPr>
        <w:tabs>
          <w:tab w:val="left" w:pos="720"/>
          <w:tab w:val="left" w:pos="2160"/>
        </w:tabs>
        <w:jc w:val="both"/>
      </w:pPr>
    </w:p>
    <w:p w14:paraId="648B1DE9" w14:textId="091CCAE2" w:rsidR="001D18CB" w:rsidRDefault="001D18CB" w:rsidP="0056097A">
      <w:pPr>
        <w:tabs>
          <w:tab w:val="left" w:pos="720"/>
          <w:tab w:val="left" w:pos="2160"/>
        </w:tabs>
        <w:jc w:val="both"/>
      </w:pPr>
      <w:r>
        <w:t>The benefits to and expectation</w:t>
      </w:r>
      <w:r w:rsidR="007F5CED">
        <w:t>s</w:t>
      </w:r>
      <w:r>
        <w:t xml:space="preserve"> of member cities were discussed.  Harris Sondak suggested they look for other sources of funding besides membership.  </w:t>
      </w:r>
      <w:r w:rsidR="002F5A88">
        <w:t xml:space="preserve">Chris Robinson suggested they wait until March or April before addressing requests for more members and make the Special Projects Committee aware of the amount they can spend now.  </w:t>
      </w:r>
      <w:r w:rsidR="00CC2428">
        <w:t xml:space="preserve">In April, they can present the base budget that will include </w:t>
      </w:r>
      <w:r w:rsidR="00067FC8">
        <w:t xml:space="preserve">the line items and special projects.  </w:t>
      </w:r>
    </w:p>
    <w:p w14:paraId="0A024666" w14:textId="77777777" w:rsidR="004D3A86" w:rsidRPr="004D3A86" w:rsidRDefault="004D3A86" w:rsidP="004D3A86">
      <w:pPr>
        <w:tabs>
          <w:tab w:val="left" w:pos="720"/>
          <w:tab w:val="left" w:pos="2160"/>
        </w:tabs>
        <w:jc w:val="both"/>
        <w:rPr>
          <w:b/>
          <w:bCs/>
        </w:rPr>
      </w:pPr>
    </w:p>
    <w:p w14:paraId="1B016004" w14:textId="278CA0DC" w:rsidR="004D3A86" w:rsidRPr="00453580" w:rsidRDefault="004D3A86" w:rsidP="00453580">
      <w:pPr>
        <w:pStyle w:val="ListParagraph"/>
        <w:numPr>
          <w:ilvl w:val="0"/>
          <w:numId w:val="20"/>
        </w:numPr>
        <w:tabs>
          <w:tab w:val="left" w:pos="720"/>
          <w:tab w:val="left" w:pos="2160"/>
        </w:tabs>
        <w:ind w:hanging="720"/>
        <w:jc w:val="both"/>
        <w:rPr>
          <w:b/>
          <w:bCs/>
        </w:rPr>
      </w:pPr>
      <w:r>
        <w:rPr>
          <w:b/>
          <w:bCs/>
        </w:rPr>
        <w:t xml:space="preserve">Adjournment.  </w:t>
      </w:r>
    </w:p>
    <w:p w14:paraId="5C8C6369" w14:textId="559B6982" w:rsidR="00D53EB9" w:rsidRDefault="00D53EB9" w:rsidP="00F86209">
      <w:pPr>
        <w:jc w:val="both"/>
        <w:rPr>
          <w:iCs/>
        </w:rPr>
      </w:pPr>
    </w:p>
    <w:p w14:paraId="462B88D4" w14:textId="572127D3" w:rsidR="00B95AE2" w:rsidRPr="00B95AE2" w:rsidRDefault="00B95AE2" w:rsidP="00F86209">
      <w:pPr>
        <w:jc w:val="both"/>
        <w:rPr>
          <w:iCs/>
        </w:rPr>
      </w:pPr>
      <w:r>
        <w:rPr>
          <w:b/>
          <w:bCs/>
          <w:iCs/>
        </w:rPr>
        <w:t xml:space="preserve">MOTION:  </w:t>
      </w:r>
      <w:r>
        <w:rPr>
          <w:iCs/>
        </w:rPr>
        <w:t xml:space="preserve">Chris Robinson moved to adjourn.  Harris Sondak seconded the motion.  The motion passed with the unanimous consent of the committee.   </w:t>
      </w:r>
    </w:p>
    <w:p w14:paraId="0ABC81A8" w14:textId="77777777" w:rsidR="00B95AE2" w:rsidRPr="004413AE" w:rsidRDefault="00B95AE2" w:rsidP="00F86209">
      <w:pPr>
        <w:jc w:val="both"/>
        <w:rPr>
          <w:iCs/>
        </w:rPr>
      </w:pPr>
    </w:p>
    <w:p w14:paraId="6E8B7E1E" w14:textId="14188122" w:rsidR="004413AE" w:rsidRPr="006F167B" w:rsidRDefault="008215EF" w:rsidP="00F86209">
      <w:pPr>
        <w:tabs>
          <w:tab w:val="left" w:pos="1440"/>
          <w:tab w:val="left" w:pos="2160"/>
        </w:tabs>
        <w:jc w:val="both"/>
        <w:rPr>
          <w:bCs/>
        </w:rPr>
      </w:pPr>
      <w:r>
        <w:rPr>
          <w:bCs/>
        </w:rPr>
        <w:t>The Central Wasatch Commission Meeting adjourned at</w:t>
      </w:r>
      <w:r w:rsidR="00F011BD">
        <w:rPr>
          <w:bCs/>
        </w:rPr>
        <w:t xml:space="preserve"> approximately </w:t>
      </w:r>
      <w:r w:rsidR="00645079">
        <w:rPr>
          <w:bCs/>
        </w:rPr>
        <w:t xml:space="preserve">5:35 </w:t>
      </w:r>
      <w:r>
        <w:rPr>
          <w:bCs/>
        </w:rPr>
        <w:t>p.m.</w:t>
      </w:r>
      <w:r w:rsidR="004413AE">
        <w:rPr>
          <w:b/>
          <w:bCs/>
          <w:i/>
        </w:rPr>
        <w:br w:type="page"/>
      </w:r>
    </w:p>
    <w:p w14:paraId="09C5FF4E" w14:textId="0C2AEDF8" w:rsidR="00290267" w:rsidRPr="00AD3212" w:rsidRDefault="00290267" w:rsidP="00F86209">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7D3730" w:rsidRPr="00AD3212">
        <w:rPr>
          <w:b/>
          <w:i/>
          <w:iCs/>
        </w:rPr>
        <w:t>M</w:t>
      </w:r>
      <w:r w:rsidR="00F13540" w:rsidRPr="00AD3212">
        <w:rPr>
          <w:b/>
          <w:i/>
          <w:iCs/>
        </w:rPr>
        <w:t>eeting</w:t>
      </w:r>
      <w:r w:rsidR="00AD3212">
        <w:rPr>
          <w:b/>
          <w:i/>
          <w:iCs/>
        </w:rPr>
        <w:t xml:space="preserve"> held</w:t>
      </w:r>
      <w:r w:rsidR="00777263">
        <w:rPr>
          <w:b/>
          <w:i/>
          <w:iCs/>
        </w:rPr>
        <w:t xml:space="preserve"> Thursday, January 16</w:t>
      </w:r>
      <w:r w:rsidR="005B4CB3">
        <w:rPr>
          <w:b/>
          <w:i/>
          <w:iCs/>
        </w:rPr>
        <w:t>, 2020</w:t>
      </w:r>
      <w:r w:rsidR="001D4527">
        <w:rPr>
          <w:b/>
          <w:i/>
          <w:iCs/>
        </w:rPr>
        <w:t xml:space="preserve">. </w:t>
      </w:r>
    </w:p>
    <w:p w14:paraId="2D63A05F" w14:textId="77777777" w:rsidR="00290267" w:rsidRPr="00AD3212" w:rsidRDefault="00290267" w:rsidP="00F86209">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F86209">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F86209">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F86209">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F86209">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F86209">
      <w:pPr>
        <w:autoSpaceDE w:val="0"/>
        <w:autoSpaceDN w:val="0"/>
        <w:adjustRightInd w:val="0"/>
        <w:jc w:val="both"/>
        <w:rPr>
          <w:rFonts w:eastAsiaTheme="minorHAnsi"/>
          <w:color w:val="000000"/>
        </w:rPr>
      </w:pPr>
    </w:p>
    <w:p w14:paraId="6C49ADE1" w14:textId="19BCD2CD" w:rsidR="004A18FF" w:rsidRPr="00AD3212" w:rsidRDefault="007040A5" w:rsidP="00F86209">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0C058F">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5D517" w14:textId="77777777" w:rsidR="00BC476A" w:rsidRDefault="00BC476A">
      <w:r>
        <w:separator/>
      </w:r>
    </w:p>
  </w:endnote>
  <w:endnote w:type="continuationSeparator" w:id="0">
    <w:p w14:paraId="14263447" w14:textId="77777777" w:rsidR="00BC476A" w:rsidRDefault="00BC476A">
      <w:r>
        <w:continuationSeparator/>
      </w:r>
    </w:p>
  </w:endnote>
  <w:endnote w:type="continuationNotice" w:id="1">
    <w:p w14:paraId="3B577DD1" w14:textId="77777777" w:rsidR="00BC476A" w:rsidRDefault="00BC47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3153" w14:textId="77777777" w:rsidR="00B75798" w:rsidRDefault="00B7579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B75798" w:rsidRDefault="00B75798"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14A7" w14:textId="77777777" w:rsidR="00B75798" w:rsidRDefault="00B7579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16B20089" w:rsidR="00B75798" w:rsidRPr="0009013B" w:rsidRDefault="00B75798"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Meeting – 1/</w:t>
    </w:r>
    <w:r w:rsidR="00777263">
      <w:rPr>
        <w:i/>
        <w:sz w:val="18"/>
        <w:szCs w:val="18"/>
        <w:lang w:val="en-CA"/>
      </w:rPr>
      <w:t>1</w:t>
    </w:r>
    <w:r>
      <w:rPr>
        <w:i/>
        <w:sz w:val="18"/>
        <w:szCs w:val="18"/>
        <w:lang w:val="en-CA"/>
      </w:rPr>
      <w:t>6/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F37AF" w14:textId="77777777" w:rsidR="00BC476A" w:rsidRDefault="00BC476A">
      <w:r>
        <w:separator/>
      </w:r>
    </w:p>
  </w:footnote>
  <w:footnote w:type="continuationSeparator" w:id="0">
    <w:p w14:paraId="2B9A97B1" w14:textId="77777777" w:rsidR="00BC476A" w:rsidRDefault="00BC476A">
      <w:r>
        <w:continuationSeparator/>
      </w:r>
    </w:p>
  </w:footnote>
  <w:footnote w:type="continuationNotice" w:id="1">
    <w:p w14:paraId="55CF5905" w14:textId="77777777" w:rsidR="00BC476A" w:rsidRDefault="00BC476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333A89"/>
    <w:multiLevelType w:val="hybridMultilevel"/>
    <w:tmpl w:val="EF64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6"/>
  </w:num>
  <w:num w:numId="3">
    <w:abstractNumId w:val="8"/>
  </w:num>
  <w:num w:numId="4">
    <w:abstractNumId w:val="0"/>
  </w:num>
  <w:num w:numId="5">
    <w:abstractNumId w:val="7"/>
  </w:num>
  <w:num w:numId="6">
    <w:abstractNumId w:val="16"/>
  </w:num>
  <w:num w:numId="7">
    <w:abstractNumId w:val="4"/>
  </w:num>
  <w:num w:numId="8">
    <w:abstractNumId w:val="10"/>
  </w:num>
  <w:num w:numId="9">
    <w:abstractNumId w:val="3"/>
  </w:num>
  <w:num w:numId="10">
    <w:abstractNumId w:val="15"/>
  </w:num>
  <w:num w:numId="11">
    <w:abstractNumId w:val="12"/>
  </w:num>
  <w:num w:numId="12">
    <w:abstractNumId w:val="18"/>
  </w:num>
  <w:num w:numId="13">
    <w:abstractNumId w:val="11"/>
  </w:num>
  <w:num w:numId="14">
    <w:abstractNumId w:val="9"/>
  </w:num>
  <w:num w:numId="15">
    <w:abstractNumId w:val="19"/>
  </w:num>
  <w:num w:numId="16">
    <w:abstractNumId w:val="2"/>
  </w:num>
  <w:num w:numId="17">
    <w:abstractNumId w:val="14"/>
  </w:num>
  <w:num w:numId="18">
    <w:abstractNumId w:val="5"/>
  </w:num>
  <w:num w:numId="19">
    <w:abstractNumId w:val="17"/>
  </w:num>
  <w:num w:numId="20">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kFAMJ5gaQtAAAA"/>
  </w:docVars>
  <w:rsids>
    <w:rsidRoot w:val="00227B9E"/>
    <w:rsid w:val="00000079"/>
    <w:rsid w:val="000001EA"/>
    <w:rsid w:val="0000032C"/>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D0"/>
    <w:rsid w:val="000037E0"/>
    <w:rsid w:val="0000398C"/>
    <w:rsid w:val="00003B08"/>
    <w:rsid w:val="00003FFE"/>
    <w:rsid w:val="00004104"/>
    <w:rsid w:val="00004302"/>
    <w:rsid w:val="000044BF"/>
    <w:rsid w:val="0000496F"/>
    <w:rsid w:val="00005120"/>
    <w:rsid w:val="000058AB"/>
    <w:rsid w:val="0000590D"/>
    <w:rsid w:val="00005960"/>
    <w:rsid w:val="00005983"/>
    <w:rsid w:val="00005EDD"/>
    <w:rsid w:val="00006392"/>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61"/>
    <w:rsid w:val="0001168D"/>
    <w:rsid w:val="00011692"/>
    <w:rsid w:val="000116BF"/>
    <w:rsid w:val="00011780"/>
    <w:rsid w:val="000123B3"/>
    <w:rsid w:val="0001246C"/>
    <w:rsid w:val="00012631"/>
    <w:rsid w:val="00012E18"/>
    <w:rsid w:val="00013024"/>
    <w:rsid w:val="000132F5"/>
    <w:rsid w:val="0001372D"/>
    <w:rsid w:val="000137D0"/>
    <w:rsid w:val="000139E7"/>
    <w:rsid w:val="00013CEA"/>
    <w:rsid w:val="00013FB2"/>
    <w:rsid w:val="00014049"/>
    <w:rsid w:val="000142A9"/>
    <w:rsid w:val="000143E3"/>
    <w:rsid w:val="000146AF"/>
    <w:rsid w:val="00014843"/>
    <w:rsid w:val="00014C1E"/>
    <w:rsid w:val="00014FEB"/>
    <w:rsid w:val="00015014"/>
    <w:rsid w:val="00015A7C"/>
    <w:rsid w:val="00015C53"/>
    <w:rsid w:val="00015EAD"/>
    <w:rsid w:val="00016017"/>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7FC"/>
    <w:rsid w:val="00021844"/>
    <w:rsid w:val="0002185E"/>
    <w:rsid w:val="00021A68"/>
    <w:rsid w:val="00023556"/>
    <w:rsid w:val="00023BFF"/>
    <w:rsid w:val="0002445B"/>
    <w:rsid w:val="00024468"/>
    <w:rsid w:val="0002483B"/>
    <w:rsid w:val="000249D6"/>
    <w:rsid w:val="00024D6E"/>
    <w:rsid w:val="00024DE8"/>
    <w:rsid w:val="00025014"/>
    <w:rsid w:val="00025235"/>
    <w:rsid w:val="000253CD"/>
    <w:rsid w:val="000255C2"/>
    <w:rsid w:val="000255D5"/>
    <w:rsid w:val="00025CEE"/>
    <w:rsid w:val="0002621F"/>
    <w:rsid w:val="000263C7"/>
    <w:rsid w:val="000264FA"/>
    <w:rsid w:val="000269B0"/>
    <w:rsid w:val="00026A09"/>
    <w:rsid w:val="00027798"/>
    <w:rsid w:val="000279E4"/>
    <w:rsid w:val="00027BC8"/>
    <w:rsid w:val="00027DEC"/>
    <w:rsid w:val="000306D9"/>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6EB2"/>
    <w:rsid w:val="000372A9"/>
    <w:rsid w:val="00037425"/>
    <w:rsid w:val="00037B77"/>
    <w:rsid w:val="00037E3B"/>
    <w:rsid w:val="0004030A"/>
    <w:rsid w:val="0004087E"/>
    <w:rsid w:val="00040CD7"/>
    <w:rsid w:val="00040D64"/>
    <w:rsid w:val="00041061"/>
    <w:rsid w:val="000413C7"/>
    <w:rsid w:val="00041470"/>
    <w:rsid w:val="00041F74"/>
    <w:rsid w:val="00042706"/>
    <w:rsid w:val="00042D9D"/>
    <w:rsid w:val="00043321"/>
    <w:rsid w:val="000433E4"/>
    <w:rsid w:val="00043812"/>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A6B"/>
    <w:rsid w:val="00047B0E"/>
    <w:rsid w:val="00047BEF"/>
    <w:rsid w:val="00047C65"/>
    <w:rsid w:val="00047DFF"/>
    <w:rsid w:val="00047E8E"/>
    <w:rsid w:val="00050A4C"/>
    <w:rsid w:val="00050A65"/>
    <w:rsid w:val="00050C52"/>
    <w:rsid w:val="000515C5"/>
    <w:rsid w:val="000515D5"/>
    <w:rsid w:val="000517A6"/>
    <w:rsid w:val="000517F2"/>
    <w:rsid w:val="00051862"/>
    <w:rsid w:val="00051E1F"/>
    <w:rsid w:val="00051E7D"/>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6DF"/>
    <w:rsid w:val="00055244"/>
    <w:rsid w:val="00055261"/>
    <w:rsid w:val="00055354"/>
    <w:rsid w:val="000556D1"/>
    <w:rsid w:val="00055961"/>
    <w:rsid w:val="00055B10"/>
    <w:rsid w:val="00055CAC"/>
    <w:rsid w:val="00055CB1"/>
    <w:rsid w:val="00055D0B"/>
    <w:rsid w:val="00055D6E"/>
    <w:rsid w:val="000562B0"/>
    <w:rsid w:val="0005648B"/>
    <w:rsid w:val="00056B82"/>
    <w:rsid w:val="00057147"/>
    <w:rsid w:val="000572D8"/>
    <w:rsid w:val="000573D5"/>
    <w:rsid w:val="00057B33"/>
    <w:rsid w:val="00057D75"/>
    <w:rsid w:val="000603AA"/>
    <w:rsid w:val="000603D5"/>
    <w:rsid w:val="00060981"/>
    <w:rsid w:val="00061725"/>
    <w:rsid w:val="000617B3"/>
    <w:rsid w:val="0006323A"/>
    <w:rsid w:val="00063368"/>
    <w:rsid w:val="00063371"/>
    <w:rsid w:val="000633E0"/>
    <w:rsid w:val="00063490"/>
    <w:rsid w:val="0006359F"/>
    <w:rsid w:val="0006393B"/>
    <w:rsid w:val="000639ED"/>
    <w:rsid w:val="00063B7C"/>
    <w:rsid w:val="00063C13"/>
    <w:rsid w:val="00063FAE"/>
    <w:rsid w:val="000643A9"/>
    <w:rsid w:val="0006451C"/>
    <w:rsid w:val="000645AE"/>
    <w:rsid w:val="00064A9B"/>
    <w:rsid w:val="00064E50"/>
    <w:rsid w:val="0006503B"/>
    <w:rsid w:val="000650DC"/>
    <w:rsid w:val="000651A6"/>
    <w:rsid w:val="00065750"/>
    <w:rsid w:val="000657A4"/>
    <w:rsid w:val="00065EE9"/>
    <w:rsid w:val="000661E6"/>
    <w:rsid w:val="000661F7"/>
    <w:rsid w:val="0006632B"/>
    <w:rsid w:val="000665EF"/>
    <w:rsid w:val="00066742"/>
    <w:rsid w:val="00066C82"/>
    <w:rsid w:val="00066E45"/>
    <w:rsid w:val="0006726D"/>
    <w:rsid w:val="0006730E"/>
    <w:rsid w:val="000675AE"/>
    <w:rsid w:val="00067A12"/>
    <w:rsid w:val="00067EBE"/>
    <w:rsid w:val="00067FC8"/>
    <w:rsid w:val="0007017C"/>
    <w:rsid w:val="000701B4"/>
    <w:rsid w:val="00070217"/>
    <w:rsid w:val="000702DD"/>
    <w:rsid w:val="00070335"/>
    <w:rsid w:val="0007056C"/>
    <w:rsid w:val="00070585"/>
    <w:rsid w:val="000706B8"/>
    <w:rsid w:val="00070A2E"/>
    <w:rsid w:val="00070A82"/>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D57"/>
    <w:rsid w:val="00076F41"/>
    <w:rsid w:val="00077093"/>
    <w:rsid w:val="000779BC"/>
    <w:rsid w:val="00077A12"/>
    <w:rsid w:val="00077DBC"/>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31DD"/>
    <w:rsid w:val="000935F1"/>
    <w:rsid w:val="00093A93"/>
    <w:rsid w:val="00093A99"/>
    <w:rsid w:val="00093B39"/>
    <w:rsid w:val="00093E10"/>
    <w:rsid w:val="00094222"/>
    <w:rsid w:val="00094311"/>
    <w:rsid w:val="000944D3"/>
    <w:rsid w:val="0009553A"/>
    <w:rsid w:val="00095598"/>
    <w:rsid w:val="00095776"/>
    <w:rsid w:val="00095857"/>
    <w:rsid w:val="00095B9A"/>
    <w:rsid w:val="00095DD9"/>
    <w:rsid w:val="00096302"/>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076"/>
    <w:rsid w:val="000A24B9"/>
    <w:rsid w:val="000A268A"/>
    <w:rsid w:val="000A2AF7"/>
    <w:rsid w:val="000A2F47"/>
    <w:rsid w:val="000A373F"/>
    <w:rsid w:val="000A380D"/>
    <w:rsid w:val="000A413A"/>
    <w:rsid w:val="000A4239"/>
    <w:rsid w:val="000A49A1"/>
    <w:rsid w:val="000A4B60"/>
    <w:rsid w:val="000A4C58"/>
    <w:rsid w:val="000A53B5"/>
    <w:rsid w:val="000A5463"/>
    <w:rsid w:val="000A567A"/>
    <w:rsid w:val="000A5BFB"/>
    <w:rsid w:val="000A69C6"/>
    <w:rsid w:val="000A6AD2"/>
    <w:rsid w:val="000A6CC4"/>
    <w:rsid w:val="000A6F7F"/>
    <w:rsid w:val="000A7958"/>
    <w:rsid w:val="000A7BEF"/>
    <w:rsid w:val="000A7F14"/>
    <w:rsid w:val="000B04BB"/>
    <w:rsid w:val="000B0514"/>
    <w:rsid w:val="000B0BDC"/>
    <w:rsid w:val="000B0E40"/>
    <w:rsid w:val="000B1031"/>
    <w:rsid w:val="000B27C7"/>
    <w:rsid w:val="000B2B9D"/>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DCD"/>
    <w:rsid w:val="000B6048"/>
    <w:rsid w:val="000B6226"/>
    <w:rsid w:val="000B635C"/>
    <w:rsid w:val="000B6626"/>
    <w:rsid w:val="000B69B2"/>
    <w:rsid w:val="000B6E21"/>
    <w:rsid w:val="000B6ED9"/>
    <w:rsid w:val="000B6FC0"/>
    <w:rsid w:val="000B70C6"/>
    <w:rsid w:val="000B75F7"/>
    <w:rsid w:val="000B7C20"/>
    <w:rsid w:val="000C020A"/>
    <w:rsid w:val="000C026A"/>
    <w:rsid w:val="000C0285"/>
    <w:rsid w:val="000C0509"/>
    <w:rsid w:val="000C058F"/>
    <w:rsid w:val="000C099B"/>
    <w:rsid w:val="000C0D0B"/>
    <w:rsid w:val="000C0E00"/>
    <w:rsid w:val="000C1262"/>
    <w:rsid w:val="000C12E7"/>
    <w:rsid w:val="000C14EC"/>
    <w:rsid w:val="000C163B"/>
    <w:rsid w:val="000C19F7"/>
    <w:rsid w:val="000C1C50"/>
    <w:rsid w:val="000C1DB7"/>
    <w:rsid w:val="000C1E67"/>
    <w:rsid w:val="000C218A"/>
    <w:rsid w:val="000C219F"/>
    <w:rsid w:val="000C2B6A"/>
    <w:rsid w:val="000C2F1E"/>
    <w:rsid w:val="000C30A5"/>
    <w:rsid w:val="000C33D6"/>
    <w:rsid w:val="000C3522"/>
    <w:rsid w:val="000C3582"/>
    <w:rsid w:val="000C3909"/>
    <w:rsid w:val="000C3E25"/>
    <w:rsid w:val="000C3EEF"/>
    <w:rsid w:val="000C4594"/>
    <w:rsid w:val="000C4F6A"/>
    <w:rsid w:val="000C506E"/>
    <w:rsid w:val="000C58EB"/>
    <w:rsid w:val="000C592F"/>
    <w:rsid w:val="000C5957"/>
    <w:rsid w:val="000C616B"/>
    <w:rsid w:val="000C6917"/>
    <w:rsid w:val="000C6DD8"/>
    <w:rsid w:val="000C6E56"/>
    <w:rsid w:val="000C77AA"/>
    <w:rsid w:val="000C7844"/>
    <w:rsid w:val="000C7AAB"/>
    <w:rsid w:val="000D00AF"/>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6AA"/>
    <w:rsid w:val="000D277B"/>
    <w:rsid w:val="000D295F"/>
    <w:rsid w:val="000D2A12"/>
    <w:rsid w:val="000D319D"/>
    <w:rsid w:val="000D31F9"/>
    <w:rsid w:val="000D3318"/>
    <w:rsid w:val="000D3729"/>
    <w:rsid w:val="000D3868"/>
    <w:rsid w:val="000D3A02"/>
    <w:rsid w:val="000D3C2C"/>
    <w:rsid w:val="000D3D5E"/>
    <w:rsid w:val="000D3F03"/>
    <w:rsid w:val="000D4109"/>
    <w:rsid w:val="000D44BD"/>
    <w:rsid w:val="000D4907"/>
    <w:rsid w:val="000D51B1"/>
    <w:rsid w:val="000D521B"/>
    <w:rsid w:val="000D58D8"/>
    <w:rsid w:val="000D5E5F"/>
    <w:rsid w:val="000D63DB"/>
    <w:rsid w:val="000D7108"/>
    <w:rsid w:val="000D71CF"/>
    <w:rsid w:val="000D72BB"/>
    <w:rsid w:val="000D7360"/>
    <w:rsid w:val="000D7646"/>
    <w:rsid w:val="000D7A53"/>
    <w:rsid w:val="000D7FCC"/>
    <w:rsid w:val="000E0072"/>
    <w:rsid w:val="000E0147"/>
    <w:rsid w:val="000E0235"/>
    <w:rsid w:val="000E024E"/>
    <w:rsid w:val="000E0536"/>
    <w:rsid w:val="000E084E"/>
    <w:rsid w:val="000E0C98"/>
    <w:rsid w:val="000E1668"/>
    <w:rsid w:val="000E1A09"/>
    <w:rsid w:val="000E1F57"/>
    <w:rsid w:val="000E1FD3"/>
    <w:rsid w:val="000E2127"/>
    <w:rsid w:val="000E21A4"/>
    <w:rsid w:val="000E229C"/>
    <w:rsid w:val="000E3026"/>
    <w:rsid w:val="000E3229"/>
    <w:rsid w:val="000E33A5"/>
    <w:rsid w:val="000E3502"/>
    <w:rsid w:val="000E383B"/>
    <w:rsid w:val="000E3EF2"/>
    <w:rsid w:val="000E415A"/>
    <w:rsid w:val="000E4CB2"/>
    <w:rsid w:val="000E553F"/>
    <w:rsid w:val="000E5AAC"/>
    <w:rsid w:val="000E63D7"/>
    <w:rsid w:val="000E6497"/>
    <w:rsid w:val="000E66B1"/>
    <w:rsid w:val="000E699C"/>
    <w:rsid w:val="000E6DBA"/>
    <w:rsid w:val="000E74BF"/>
    <w:rsid w:val="000E78E2"/>
    <w:rsid w:val="000E7BC4"/>
    <w:rsid w:val="000E7CF4"/>
    <w:rsid w:val="000F0205"/>
    <w:rsid w:val="000F0837"/>
    <w:rsid w:val="000F0994"/>
    <w:rsid w:val="000F09A7"/>
    <w:rsid w:val="000F09B8"/>
    <w:rsid w:val="000F1056"/>
    <w:rsid w:val="000F15DA"/>
    <w:rsid w:val="000F160C"/>
    <w:rsid w:val="000F1A2E"/>
    <w:rsid w:val="000F1D27"/>
    <w:rsid w:val="000F2094"/>
    <w:rsid w:val="000F2129"/>
    <w:rsid w:val="000F2193"/>
    <w:rsid w:val="000F2679"/>
    <w:rsid w:val="000F27F0"/>
    <w:rsid w:val="000F27FD"/>
    <w:rsid w:val="000F3608"/>
    <w:rsid w:val="000F37DC"/>
    <w:rsid w:val="000F3835"/>
    <w:rsid w:val="000F4171"/>
    <w:rsid w:val="000F42EC"/>
    <w:rsid w:val="000F43CA"/>
    <w:rsid w:val="000F4481"/>
    <w:rsid w:val="000F45EB"/>
    <w:rsid w:val="000F4F8C"/>
    <w:rsid w:val="000F5685"/>
    <w:rsid w:val="000F568D"/>
    <w:rsid w:val="000F5C82"/>
    <w:rsid w:val="000F5CEC"/>
    <w:rsid w:val="000F5DAC"/>
    <w:rsid w:val="000F6018"/>
    <w:rsid w:val="000F6485"/>
    <w:rsid w:val="000F68EC"/>
    <w:rsid w:val="000F6A81"/>
    <w:rsid w:val="000F6D8C"/>
    <w:rsid w:val="000F6E65"/>
    <w:rsid w:val="000F7606"/>
    <w:rsid w:val="000F7B22"/>
    <w:rsid w:val="00100491"/>
    <w:rsid w:val="00100A78"/>
    <w:rsid w:val="00100FDE"/>
    <w:rsid w:val="00101679"/>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F1"/>
    <w:rsid w:val="00103B71"/>
    <w:rsid w:val="00103C08"/>
    <w:rsid w:val="00103E1C"/>
    <w:rsid w:val="00103FF8"/>
    <w:rsid w:val="00104163"/>
    <w:rsid w:val="0010428F"/>
    <w:rsid w:val="00104621"/>
    <w:rsid w:val="001046A1"/>
    <w:rsid w:val="00105305"/>
    <w:rsid w:val="001053DD"/>
    <w:rsid w:val="00105581"/>
    <w:rsid w:val="00105654"/>
    <w:rsid w:val="00105ADC"/>
    <w:rsid w:val="00105B71"/>
    <w:rsid w:val="00106B9E"/>
    <w:rsid w:val="00106C8B"/>
    <w:rsid w:val="00106EA5"/>
    <w:rsid w:val="001071DB"/>
    <w:rsid w:val="00107438"/>
    <w:rsid w:val="00107B5C"/>
    <w:rsid w:val="00107CA5"/>
    <w:rsid w:val="00107E5C"/>
    <w:rsid w:val="0011002E"/>
    <w:rsid w:val="0011006F"/>
    <w:rsid w:val="001103D6"/>
    <w:rsid w:val="0011085F"/>
    <w:rsid w:val="00110CBA"/>
    <w:rsid w:val="0011138F"/>
    <w:rsid w:val="00111D10"/>
    <w:rsid w:val="0011207D"/>
    <w:rsid w:val="001124D4"/>
    <w:rsid w:val="001124F1"/>
    <w:rsid w:val="001131DB"/>
    <w:rsid w:val="00113779"/>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B"/>
    <w:rsid w:val="00117DD6"/>
    <w:rsid w:val="00120037"/>
    <w:rsid w:val="00120502"/>
    <w:rsid w:val="00120816"/>
    <w:rsid w:val="0012093F"/>
    <w:rsid w:val="00120C8E"/>
    <w:rsid w:val="00121035"/>
    <w:rsid w:val="00121190"/>
    <w:rsid w:val="001212D4"/>
    <w:rsid w:val="001213A8"/>
    <w:rsid w:val="0012152F"/>
    <w:rsid w:val="001219D5"/>
    <w:rsid w:val="00121A6C"/>
    <w:rsid w:val="00121C2E"/>
    <w:rsid w:val="001223A1"/>
    <w:rsid w:val="00122456"/>
    <w:rsid w:val="0012298E"/>
    <w:rsid w:val="00122A7B"/>
    <w:rsid w:val="00122B6B"/>
    <w:rsid w:val="001236F9"/>
    <w:rsid w:val="0012394C"/>
    <w:rsid w:val="00123BB8"/>
    <w:rsid w:val="00124058"/>
    <w:rsid w:val="00124714"/>
    <w:rsid w:val="00124C72"/>
    <w:rsid w:val="00124CA4"/>
    <w:rsid w:val="00124FCA"/>
    <w:rsid w:val="00125AAF"/>
    <w:rsid w:val="00126036"/>
    <w:rsid w:val="00126103"/>
    <w:rsid w:val="0012625A"/>
    <w:rsid w:val="00126304"/>
    <w:rsid w:val="001266FB"/>
    <w:rsid w:val="0012675E"/>
    <w:rsid w:val="00126894"/>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348"/>
    <w:rsid w:val="00132559"/>
    <w:rsid w:val="00132FD8"/>
    <w:rsid w:val="00132FF0"/>
    <w:rsid w:val="00133139"/>
    <w:rsid w:val="0013399B"/>
    <w:rsid w:val="001348A0"/>
    <w:rsid w:val="001348E8"/>
    <w:rsid w:val="001349CF"/>
    <w:rsid w:val="00134A6F"/>
    <w:rsid w:val="001351E5"/>
    <w:rsid w:val="001353A8"/>
    <w:rsid w:val="00135589"/>
    <w:rsid w:val="001357E1"/>
    <w:rsid w:val="00135E1F"/>
    <w:rsid w:val="001360DD"/>
    <w:rsid w:val="00136101"/>
    <w:rsid w:val="00136453"/>
    <w:rsid w:val="001367B4"/>
    <w:rsid w:val="00136C22"/>
    <w:rsid w:val="00136CC8"/>
    <w:rsid w:val="00137019"/>
    <w:rsid w:val="0013712A"/>
    <w:rsid w:val="00137260"/>
    <w:rsid w:val="0013761B"/>
    <w:rsid w:val="00137930"/>
    <w:rsid w:val="00137AB8"/>
    <w:rsid w:val="00137BE7"/>
    <w:rsid w:val="00140298"/>
    <w:rsid w:val="00140363"/>
    <w:rsid w:val="0014131A"/>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E3F"/>
    <w:rsid w:val="001533A2"/>
    <w:rsid w:val="001533FB"/>
    <w:rsid w:val="00153428"/>
    <w:rsid w:val="0015346A"/>
    <w:rsid w:val="00153998"/>
    <w:rsid w:val="00153BE4"/>
    <w:rsid w:val="00153BFA"/>
    <w:rsid w:val="00153D43"/>
    <w:rsid w:val="00153E16"/>
    <w:rsid w:val="00154679"/>
    <w:rsid w:val="00154CAB"/>
    <w:rsid w:val="00155118"/>
    <w:rsid w:val="001551F9"/>
    <w:rsid w:val="0015587A"/>
    <w:rsid w:val="00155D54"/>
    <w:rsid w:val="001564B2"/>
    <w:rsid w:val="00156506"/>
    <w:rsid w:val="00156B89"/>
    <w:rsid w:val="00156D4E"/>
    <w:rsid w:val="00156FEB"/>
    <w:rsid w:val="0015702C"/>
    <w:rsid w:val="001576E1"/>
    <w:rsid w:val="001579B2"/>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239D"/>
    <w:rsid w:val="00162421"/>
    <w:rsid w:val="001624E8"/>
    <w:rsid w:val="001627CD"/>
    <w:rsid w:val="0016280F"/>
    <w:rsid w:val="0016291B"/>
    <w:rsid w:val="001638CA"/>
    <w:rsid w:val="00163DFD"/>
    <w:rsid w:val="00164E14"/>
    <w:rsid w:val="00164EA2"/>
    <w:rsid w:val="001650FC"/>
    <w:rsid w:val="00165137"/>
    <w:rsid w:val="00165272"/>
    <w:rsid w:val="00165324"/>
    <w:rsid w:val="00165BC7"/>
    <w:rsid w:val="0016679A"/>
    <w:rsid w:val="001667E7"/>
    <w:rsid w:val="00166869"/>
    <w:rsid w:val="00166A28"/>
    <w:rsid w:val="00166BC7"/>
    <w:rsid w:val="00167163"/>
    <w:rsid w:val="001677EB"/>
    <w:rsid w:val="001678E0"/>
    <w:rsid w:val="00167C0D"/>
    <w:rsid w:val="00167D24"/>
    <w:rsid w:val="00167D8D"/>
    <w:rsid w:val="00167DC7"/>
    <w:rsid w:val="00170840"/>
    <w:rsid w:val="00170A87"/>
    <w:rsid w:val="00170CBC"/>
    <w:rsid w:val="00171146"/>
    <w:rsid w:val="00171334"/>
    <w:rsid w:val="00171932"/>
    <w:rsid w:val="00171933"/>
    <w:rsid w:val="00171D16"/>
    <w:rsid w:val="00171F54"/>
    <w:rsid w:val="00172544"/>
    <w:rsid w:val="0017272F"/>
    <w:rsid w:val="00172C18"/>
    <w:rsid w:val="00172E85"/>
    <w:rsid w:val="001732FD"/>
    <w:rsid w:val="00173364"/>
    <w:rsid w:val="00173444"/>
    <w:rsid w:val="00173A81"/>
    <w:rsid w:val="00173B98"/>
    <w:rsid w:val="00173CFE"/>
    <w:rsid w:val="00174017"/>
    <w:rsid w:val="00174634"/>
    <w:rsid w:val="001748B1"/>
    <w:rsid w:val="00174DD4"/>
    <w:rsid w:val="0017506B"/>
    <w:rsid w:val="0017506D"/>
    <w:rsid w:val="00175171"/>
    <w:rsid w:val="001758AC"/>
    <w:rsid w:val="001758FF"/>
    <w:rsid w:val="00175B48"/>
    <w:rsid w:val="0017605C"/>
    <w:rsid w:val="0017610D"/>
    <w:rsid w:val="0017616E"/>
    <w:rsid w:val="00176650"/>
    <w:rsid w:val="00176BFE"/>
    <w:rsid w:val="00176CF3"/>
    <w:rsid w:val="00176DBB"/>
    <w:rsid w:val="00176FB8"/>
    <w:rsid w:val="001774E6"/>
    <w:rsid w:val="0017780A"/>
    <w:rsid w:val="001778D6"/>
    <w:rsid w:val="00177FF9"/>
    <w:rsid w:val="001807C7"/>
    <w:rsid w:val="0018082C"/>
    <w:rsid w:val="00180D62"/>
    <w:rsid w:val="0018131A"/>
    <w:rsid w:val="001817A1"/>
    <w:rsid w:val="00181CD2"/>
    <w:rsid w:val="00181CFD"/>
    <w:rsid w:val="00181F1D"/>
    <w:rsid w:val="001820F7"/>
    <w:rsid w:val="00182697"/>
    <w:rsid w:val="00182779"/>
    <w:rsid w:val="00182968"/>
    <w:rsid w:val="00182977"/>
    <w:rsid w:val="00182A68"/>
    <w:rsid w:val="0018319A"/>
    <w:rsid w:val="001834A7"/>
    <w:rsid w:val="00183660"/>
    <w:rsid w:val="0018370B"/>
    <w:rsid w:val="00183735"/>
    <w:rsid w:val="00183961"/>
    <w:rsid w:val="00183D48"/>
    <w:rsid w:val="00183E44"/>
    <w:rsid w:val="0018420A"/>
    <w:rsid w:val="00184313"/>
    <w:rsid w:val="0018465A"/>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C41"/>
    <w:rsid w:val="00190FAA"/>
    <w:rsid w:val="0019110C"/>
    <w:rsid w:val="001916A2"/>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C3E"/>
    <w:rsid w:val="00196337"/>
    <w:rsid w:val="0019689A"/>
    <w:rsid w:val="00196B8C"/>
    <w:rsid w:val="0019711B"/>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81E"/>
    <w:rsid w:val="001A5B72"/>
    <w:rsid w:val="001A6004"/>
    <w:rsid w:val="001A647F"/>
    <w:rsid w:val="001A64D0"/>
    <w:rsid w:val="001A6DB2"/>
    <w:rsid w:val="001A712D"/>
    <w:rsid w:val="001A72B5"/>
    <w:rsid w:val="001A73E9"/>
    <w:rsid w:val="001A7772"/>
    <w:rsid w:val="001A789B"/>
    <w:rsid w:val="001A79E0"/>
    <w:rsid w:val="001A7A4F"/>
    <w:rsid w:val="001B0979"/>
    <w:rsid w:val="001B10DB"/>
    <w:rsid w:val="001B14C1"/>
    <w:rsid w:val="001B153B"/>
    <w:rsid w:val="001B1D20"/>
    <w:rsid w:val="001B1E46"/>
    <w:rsid w:val="001B2025"/>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4C2F"/>
    <w:rsid w:val="001B4C76"/>
    <w:rsid w:val="001B540A"/>
    <w:rsid w:val="001B5546"/>
    <w:rsid w:val="001B55E2"/>
    <w:rsid w:val="001B5772"/>
    <w:rsid w:val="001B5B6D"/>
    <w:rsid w:val="001B5DDC"/>
    <w:rsid w:val="001B6037"/>
    <w:rsid w:val="001B60BC"/>
    <w:rsid w:val="001B66EE"/>
    <w:rsid w:val="001B670E"/>
    <w:rsid w:val="001B6BFB"/>
    <w:rsid w:val="001B6C00"/>
    <w:rsid w:val="001B6FD3"/>
    <w:rsid w:val="001B7431"/>
    <w:rsid w:val="001B7850"/>
    <w:rsid w:val="001B7C8E"/>
    <w:rsid w:val="001B7D6C"/>
    <w:rsid w:val="001C039C"/>
    <w:rsid w:val="001C137A"/>
    <w:rsid w:val="001C1557"/>
    <w:rsid w:val="001C1A28"/>
    <w:rsid w:val="001C2069"/>
    <w:rsid w:val="001C275C"/>
    <w:rsid w:val="001C2883"/>
    <w:rsid w:val="001C289C"/>
    <w:rsid w:val="001C302F"/>
    <w:rsid w:val="001C36BA"/>
    <w:rsid w:val="001C3BB1"/>
    <w:rsid w:val="001C4044"/>
    <w:rsid w:val="001C450F"/>
    <w:rsid w:val="001C50DA"/>
    <w:rsid w:val="001C525F"/>
    <w:rsid w:val="001C5677"/>
    <w:rsid w:val="001C5B0D"/>
    <w:rsid w:val="001C6A15"/>
    <w:rsid w:val="001C6A63"/>
    <w:rsid w:val="001C701C"/>
    <w:rsid w:val="001C785B"/>
    <w:rsid w:val="001C79DC"/>
    <w:rsid w:val="001C7E5C"/>
    <w:rsid w:val="001C7E8A"/>
    <w:rsid w:val="001D052D"/>
    <w:rsid w:val="001D0669"/>
    <w:rsid w:val="001D0924"/>
    <w:rsid w:val="001D0BEF"/>
    <w:rsid w:val="001D0F6E"/>
    <w:rsid w:val="001D15A2"/>
    <w:rsid w:val="001D15F2"/>
    <w:rsid w:val="001D16C8"/>
    <w:rsid w:val="001D18CB"/>
    <w:rsid w:val="001D239B"/>
    <w:rsid w:val="001D2626"/>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D7EF8"/>
    <w:rsid w:val="001E0341"/>
    <w:rsid w:val="001E0889"/>
    <w:rsid w:val="001E08BE"/>
    <w:rsid w:val="001E0D5B"/>
    <w:rsid w:val="001E0E79"/>
    <w:rsid w:val="001E0EF8"/>
    <w:rsid w:val="001E1125"/>
    <w:rsid w:val="001E1245"/>
    <w:rsid w:val="001E155B"/>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AAE"/>
    <w:rsid w:val="001E707A"/>
    <w:rsid w:val="001E7191"/>
    <w:rsid w:val="001E7395"/>
    <w:rsid w:val="001E777F"/>
    <w:rsid w:val="001E7AD8"/>
    <w:rsid w:val="001E7B4B"/>
    <w:rsid w:val="001E7CE4"/>
    <w:rsid w:val="001E7EA3"/>
    <w:rsid w:val="001F0412"/>
    <w:rsid w:val="001F0C34"/>
    <w:rsid w:val="001F1240"/>
    <w:rsid w:val="001F1382"/>
    <w:rsid w:val="001F156A"/>
    <w:rsid w:val="001F1CA8"/>
    <w:rsid w:val="001F21BB"/>
    <w:rsid w:val="001F23A3"/>
    <w:rsid w:val="001F26DA"/>
    <w:rsid w:val="001F2733"/>
    <w:rsid w:val="001F2CE7"/>
    <w:rsid w:val="001F2E11"/>
    <w:rsid w:val="001F2E41"/>
    <w:rsid w:val="001F343B"/>
    <w:rsid w:val="001F365C"/>
    <w:rsid w:val="001F43B5"/>
    <w:rsid w:val="001F4B64"/>
    <w:rsid w:val="001F4DB6"/>
    <w:rsid w:val="001F50F0"/>
    <w:rsid w:val="001F524C"/>
    <w:rsid w:val="001F59C5"/>
    <w:rsid w:val="001F5AF6"/>
    <w:rsid w:val="001F60CB"/>
    <w:rsid w:val="001F622C"/>
    <w:rsid w:val="001F6690"/>
    <w:rsid w:val="001F6698"/>
    <w:rsid w:val="001F67A0"/>
    <w:rsid w:val="001F6948"/>
    <w:rsid w:val="001F7116"/>
    <w:rsid w:val="001F7354"/>
    <w:rsid w:val="001F7408"/>
    <w:rsid w:val="001F7670"/>
    <w:rsid w:val="001F76D5"/>
    <w:rsid w:val="001F7851"/>
    <w:rsid w:val="001F7C89"/>
    <w:rsid w:val="001F7DC5"/>
    <w:rsid w:val="00200663"/>
    <w:rsid w:val="00200770"/>
    <w:rsid w:val="00200897"/>
    <w:rsid w:val="00200A83"/>
    <w:rsid w:val="00200E6F"/>
    <w:rsid w:val="002011B7"/>
    <w:rsid w:val="00201580"/>
    <w:rsid w:val="00202692"/>
    <w:rsid w:val="00202905"/>
    <w:rsid w:val="00202A88"/>
    <w:rsid w:val="00202FD0"/>
    <w:rsid w:val="00203033"/>
    <w:rsid w:val="0020352C"/>
    <w:rsid w:val="00203BD3"/>
    <w:rsid w:val="00204562"/>
    <w:rsid w:val="002045A1"/>
    <w:rsid w:val="00204985"/>
    <w:rsid w:val="00204DC9"/>
    <w:rsid w:val="00204FA1"/>
    <w:rsid w:val="00205537"/>
    <w:rsid w:val="00205689"/>
    <w:rsid w:val="002056D0"/>
    <w:rsid w:val="00205894"/>
    <w:rsid w:val="00205A82"/>
    <w:rsid w:val="00205BDF"/>
    <w:rsid w:val="0020621E"/>
    <w:rsid w:val="0020632F"/>
    <w:rsid w:val="002067C0"/>
    <w:rsid w:val="00206C18"/>
    <w:rsid w:val="00206F49"/>
    <w:rsid w:val="00207336"/>
    <w:rsid w:val="00207387"/>
    <w:rsid w:val="0020746F"/>
    <w:rsid w:val="00207767"/>
    <w:rsid w:val="00207E8B"/>
    <w:rsid w:val="00207E9F"/>
    <w:rsid w:val="00207EFA"/>
    <w:rsid w:val="00210161"/>
    <w:rsid w:val="00210199"/>
    <w:rsid w:val="0021084C"/>
    <w:rsid w:val="00210D99"/>
    <w:rsid w:val="00211275"/>
    <w:rsid w:val="00212008"/>
    <w:rsid w:val="002124B2"/>
    <w:rsid w:val="002127D7"/>
    <w:rsid w:val="00212D8D"/>
    <w:rsid w:val="00214299"/>
    <w:rsid w:val="002143FF"/>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2109"/>
    <w:rsid w:val="002221A8"/>
    <w:rsid w:val="00222DB4"/>
    <w:rsid w:val="00222EFB"/>
    <w:rsid w:val="00222FF9"/>
    <w:rsid w:val="0022328F"/>
    <w:rsid w:val="00223362"/>
    <w:rsid w:val="00223518"/>
    <w:rsid w:val="00223712"/>
    <w:rsid w:val="00223FD9"/>
    <w:rsid w:val="002242C0"/>
    <w:rsid w:val="002254E8"/>
    <w:rsid w:val="002254FE"/>
    <w:rsid w:val="00225575"/>
    <w:rsid w:val="002256CA"/>
    <w:rsid w:val="00225843"/>
    <w:rsid w:val="0022675D"/>
    <w:rsid w:val="00226B22"/>
    <w:rsid w:val="00227110"/>
    <w:rsid w:val="00227521"/>
    <w:rsid w:val="00227B9E"/>
    <w:rsid w:val="00227F41"/>
    <w:rsid w:val="002300A8"/>
    <w:rsid w:val="00230344"/>
    <w:rsid w:val="00230586"/>
    <w:rsid w:val="00230BDD"/>
    <w:rsid w:val="00230C81"/>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70"/>
    <w:rsid w:val="002417E3"/>
    <w:rsid w:val="00241BC1"/>
    <w:rsid w:val="00241DA2"/>
    <w:rsid w:val="00241DF7"/>
    <w:rsid w:val="0024215A"/>
    <w:rsid w:val="00242287"/>
    <w:rsid w:val="002423C2"/>
    <w:rsid w:val="00242CB7"/>
    <w:rsid w:val="002430D7"/>
    <w:rsid w:val="00243150"/>
    <w:rsid w:val="002431D1"/>
    <w:rsid w:val="00243382"/>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3173"/>
    <w:rsid w:val="002532A6"/>
    <w:rsid w:val="002537B6"/>
    <w:rsid w:val="0025395D"/>
    <w:rsid w:val="00253E32"/>
    <w:rsid w:val="002543CF"/>
    <w:rsid w:val="002545A1"/>
    <w:rsid w:val="002545FA"/>
    <w:rsid w:val="0025473A"/>
    <w:rsid w:val="00254C83"/>
    <w:rsid w:val="00255388"/>
    <w:rsid w:val="00255B34"/>
    <w:rsid w:val="00255BD4"/>
    <w:rsid w:val="00255FCD"/>
    <w:rsid w:val="002560FF"/>
    <w:rsid w:val="0025627D"/>
    <w:rsid w:val="00256506"/>
    <w:rsid w:val="002565A3"/>
    <w:rsid w:val="00256AA3"/>
    <w:rsid w:val="00256BC8"/>
    <w:rsid w:val="00256DB7"/>
    <w:rsid w:val="00256EE2"/>
    <w:rsid w:val="002571E3"/>
    <w:rsid w:val="002579CC"/>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387"/>
    <w:rsid w:val="00263EEA"/>
    <w:rsid w:val="00264125"/>
    <w:rsid w:val="002641D6"/>
    <w:rsid w:val="00264339"/>
    <w:rsid w:val="0026442F"/>
    <w:rsid w:val="0026542E"/>
    <w:rsid w:val="00265430"/>
    <w:rsid w:val="0026574C"/>
    <w:rsid w:val="00265F40"/>
    <w:rsid w:val="0026668D"/>
    <w:rsid w:val="0026688D"/>
    <w:rsid w:val="002668B8"/>
    <w:rsid w:val="00266F6E"/>
    <w:rsid w:val="00267651"/>
    <w:rsid w:val="00267700"/>
    <w:rsid w:val="00267CDF"/>
    <w:rsid w:val="00267F0F"/>
    <w:rsid w:val="00270497"/>
    <w:rsid w:val="002704D0"/>
    <w:rsid w:val="002707B7"/>
    <w:rsid w:val="002708F1"/>
    <w:rsid w:val="00270DE4"/>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FA3"/>
    <w:rsid w:val="0027461F"/>
    <w:rsid w:val="00274897"/>
    <w:rsid w:val="002749E7"/>
    <w:rsid w:val="002750A1"/>
    <w:rsid w:val="002754A0"/>
    <w:rsid w:val="0027566B"/>
    <w:rsid w:val="0027588F"/>
    <w:rsid w:val="002758E2"/>
    <w:rsid w:val="00275993"/>
    <w:rsid w:val="00275B94"/>
    <w:rsid w:val="00276304"/>
    <w:rsid w:val="0027677D"/>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EF7"/>
    <w:rsid w:val="002820A9"/>
    <w:rsid w:val="0028228B"/>
    <w:rsid w:val="00282964"/>
    <w:rsid w:val="00282BC3"/>
    <w:rsid w:val="00283344"/>
    <w:rsid w:val="00283525"/>
    <w:rsid w:val="00283A4E"/>
    <w:rsid w:val="00283F0F"/>
    <w:rsid w:val="0028404C"/>
    <w:rsid w:val="002846AA"/>
    <w:rsid w:val="0028471D"/>
    <w:rsid w:val="00284820"/>
    <w:rsid w:val="00284B27"/>
    <w:rsid w:val="00284BC6"/>
    <w:rsid w:val="00284BFF"/>
    <w:rsid w:val="00284E0C"/>
    <w:rsid w:val="00284EE9"/>
    <w:rsid w:val="00284F79"/>
    <w:rsid w:val="00285106"/>
    <w:rsid w:val="0028518A"/>
    <w:rsid w:val="002851E4"/>
    <w:rsid w:val="00285241"/>
    <w:rsid w:val="00285B66"/>
    <w:rsid w:val="00285F88"/>
    <w:rsid w:val="002862A1"/>
    <w:rsid w:val="0028685E"/>
    <w:rsid w:val="00286933"/>
    <w:rsid w:val="00287B3D"/>
    <w:rsid w:val="00287C1A"/>
    <w:rsid w:val="00290267"/>
    <w:rsid w:val="002902D5"/>
    <w:rsid w:val="0029038F"/>
    <w:rsid w:val="00290858"/>
    <w:rsid w:val="002912D9"/>
    <w:rsid w:val="00291AB6"/>
    <w:rsid w:val="00291E82"/>
    <w:rsid w:val="00292118"/>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4"/>
    <w:rsid w:val="00295ADE"/>
    <w:rsid w:val="00295AFF"/>
    <w:rsid w:val="00296014"/>
    <w:rsid w:val="0029624C"/>
    <w:rsid w:val="00296BC3"/>
    <w:rsid w:val="00296C47"/>
    <w:rsid w:val="0029769A"/>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5333"/>
    <w:rsid w:val="002A538A"/>
    <w:rsid w:val="002A5536"/>
    <w:rsid w:val="002A5719"/>
    <w:rsid w:val="002A576B"/>
    <w:rsid w:val="002A633B"/>
    <w:rsid w:val="002A634F"/>
    <w:rsid w:val="002A67B3"/>
    <w:rsid w:val="002A6E78"/>
    <w:rsid w:val="002A7449"/>
    <w:rsid w:val="002A772F"/>
    <w:rsid w:val="002A776B"/>
    <w:rsid w:val="002A79B8"/>
    <w:rsid w:val="002B0030"/>
    <w:rsid w:val="002B0063"/>
    <w:rsid w:val="002B020B"/>
    <w:rsid w:val="002B069F"/>
    <w:rsid w:val="002B087A"/>
    <w:rsid w:val="002B0930"/>
    <w:rsid w:val="002B0B42"/>
    <w:rsid w:val="002B0E36"/>
    <w:rsid w:val="002B10C5"/>
    <w:rsid w:val="002B115D"/>
    <w:rsid w:val="002B11AB"/>
    <w:rsid w:val="002B13FF"/>
    <w:rsid w:val="002B1880"/>
    <w:rsid w:val="002B19A1"/>
    <w:rsid w:val="002B1A91"/>
    <w:rsid w:val="002B26F9"/>
    <w:rsid w:val="002B2B07"/>
    <w:rsid w:val="002B3017"/>
    <w:rsid w:val="002B34F3"/>
    <w:rsid w:val="002B371A"/>
    <w:rsid w:val="002B3EEA"/>
    <w:rsid w:val="002B3F5A"/>
    <w:rsid w:val="002B430D"/>
    <w:rsid w:val="002B4A77"/>
    <w:rsid w:val="002B4CF5"/>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0FD"/>
    <w:rsid w:val="002C1EE8"/>
    <w:rsid w:val="002C25C6"/>
    <w:rsid w:val="002C27D9"/>
    <w:rsid w:val="002C28C4"/>
    <w:rsid w:val="002C2B1D"/>
    <w:rsid w:val="002C2F65"/>
    <w:rsid w:val="002C31FB"/>
    <w:rsid w:val="002C3A94"/>
    <w:rsid w:val="002C3AA3"/>
    <w:rsid w:val="002C4D0F"/>
    <w:rsid w:val="002C4E0D"/>
    <w:rsid w:val="002C5678"/>
    <w:rsid w:val="002C59BA"/>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50F"/>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DEE"/>
    <w:rsid w:val="002D3859"/>
    <w:rsid w:val="002D452C"/>
    <w:rsid w:val="002D4A83"/>
    <w:rsid w:val="002D4F70"/>
    <w:rsid w:val="002D5310"/>
    <w:rsid w:val="002D593C"/>
    <w:rsid w:val="002D5A80"/>
    <w:rsid w:val="002D5CA5"/>
    <w:rsid w:val="002D5E75"/>
    <w:rsid w:val="002D5EDC"/>
    <w:rsid w:val="002D5F39"/>
    <w:rsid w:val="002D61BB"/>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E83"/>
    <w:rsid w:val="002E2324"/>
    <w:rsid w:val="002E2A33"/>
    <w:rsid w:val="002E2EFC"/>
    <w:rsid w:val="002E32A1"/>
    <w:rsid w:val="002E3CD3"/>
    <w:rsid w:val="002E4B98"/>
    <w:rsid w:val="002E4C26"/>
    <w:rsid w:val="002E537A"/>
    <w:rsid w:val="002E5C2F"/>
    <w:rsid w:val="002E60A8"/>
    <w:rsid w:val="002E6173"/>
    <w:rsid w:val="002E65F6"/>
    <w:rsid w:val="002E691C"/>
    <w:rsid w:val="002E6D86"/>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10DF"/>
    <w:rsid w:val="002F119D"/>
    <w:rsid w:val="002F14E8"/>
    <w:rsid w:val="002F17F4"/>
    <w:rsid w:val="002F1828"/>
    <w:rsid w:val="002F1BBF"/>
    <w:rsid w:val="002F2557"/>
    <w:rsid w:val="002F285B"/>
    <w:rsid w:val="002F29A7"/>
    <w:rsid w:val="002F2BC2"/>
    <w:rsid w:val="002F30D7"/>
    <w:rsid w:val="002F31D7"/>
    <w:rsid w:val="002F33AA"/>
    <w:rsid w:val="002F379F"/>
    <w:rsid w:val="002F37AC"/>
    <w:rsid w:val="002F381C"/>
    <w:rsid w:val="002F39BB"/>
    <w:rsid w:val="002F3A4E"/>
    <w:rsid w:val="002F3D16"/>
    <w:rsid w:val="002F4225"/>
    <w:rsid w:val="002F42DD"/>
    <w:rsid w:val="002F4529"/>
    <w:rsid w:val="002F4834"/>
    <w:rsid w:val="002F4B4A"/>
    <w:rsid w:val="002F5100"/>
    <w:rsid w:val="002F560C"/>
    <w:rsid w:val="002F57FB"/>
    <w:rsid w:val="002F580D"/>
    <w:rsid w:val="002F58F7"/>
    <w:rsid w:val="002F5A88"/>
    <w:rsid w:val="002F5C47"/>
    <w:rsid w:val="002F6388"/>
    <w:rsid w:val="002F66D1"/>
    <w:rsid w:val="002F6B1A"/>
    <w:rsid w:val="002F6CFD"/>
    <w:rsid w:val="002F6DB1"/>
    <w:rsid w:val="002F6F52"/>
    <w:rsid w:val="002F71BE"/>
    <w:rsid w:val="003001D9"/>
    <w:rsid w:val="00300532"/>
    <w:rsid w:val="003008AB"/>
    <w:rsid w:val="003008D3"/>
    <w:rsid w:val="00301127"/>
    <w:rsid w:val="003013E7"/>
    <w:rsid w:val="003017FB"/>
    <w:rsid w:val="00301A82"/>
    <w:rsid w:val="00301A8E"/>
    <w:rsid w:val="00301AA7"/>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B6A"/>
    <w:rsid w:val="00310417"/>
    <w:rsid w:val="003104BF"/>
    <w:rsid w:val="00310718"/>
    <w:rsid w:val="00310813"/>
    <w:rsid w:val="003108D4"/>
    <w:rsid w:val="00310F33"/>
    <w:rsid w:val="003111CA"/>
    <w:rsid w:val="0031138E"/>
    <w:rsid w:val="0031176C"/>
    <w:rsid w:val="00311915"/>
    <w:rsid w:val="00312338"/>
    <w:rsid w:val="003125BF"/>
    <w:rsid w:val="00312B73"/>
    <w:rsid w:val="00312C94"/>
    <w:rsid w:val="00312F5E"/>
    <w:rsid w:val="0031325C"/>
    <w:rsid w:val="00313268"/>
    <w:rsid w:val="003137FC"/>
    <w:rsid w:val="00313BD4"/>
    <w:rsid w:val="00313F39"/>
    <w:rsid w:val="00313F5A"/>
    <w:rsid w:val="00313F72"/>
    <w:rsid w:val="00314247"/>
    <w:rsid w:val="0031446A"/>
    <w:rsid w:val="0031448D"/>
    <w:rsid w:val="00314719"/>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0B58"/>
    <w:rsid w:val="003216CD"/>
    <w:rsid w:val="00321BA5"/>
    <w:rsid w:val="00321E48"/>
    <w:rsid w:val="00321F54"/>
    <w:rsid w:val="0032294F"/>
    <w:rsid w:val="0032303E"/>
    <w:rsid w:val="00323477"/>
    <w:rsid w:val="00323856"/>
    <w:rsid w:val="00323A3E"/>
    <w:rsid w:val="00323BEB"/>
    <w:rsid w:val="00323FBA"/>
    <w:rsid w:val="00324016"/>
    <w:rsid w:val="003240E8"/>
    <w:rsid w:val="003245FE"/>
    <w:rsid w:val="00324A63"/>
    <w:rsid w:val="00324FE0"/>
    <w:rsid w:val="0032502E"/>
    <w:rsid w:val="003253A6"/>
    <w:rsid w:val="003256D1"/>
    <w:rsid w:val="003258F1"/>
    <w:rsid w:val="00325C5D"/>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BF1"/>
    <w:rsid w:val="00330D55"/>
    <w:rsid w:val="00330E7B"/>
    <w:rsid w:val="0033198B"/>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6090"/>
    <w:rsid w:val="00336294"/>
    <w:rsid w:val="003366CE"/>
    <w:rsid w:val="00336901"/>
    <w:rsid w:val="00337780"/>
    <w:rsid w:val="00337846"/>
    <w:rsid w:val="00337922"/>
    <w:rsid w:val="00337A32"/>
    <w:rsid w:val="00337FDB"/>
    <w:rsid w:val="00340222"/>
    <w:rsid w:val="0034046C"/>
    <w:rsid w:val="00340778"/>
    <w:rsid w:val="003419C5"/>
    <w:rsid w:val="00341EC9"/>
    <w:rsid w:val="003422B1"/>
    <w:rsid w:val="0034234A"/>
    <w:rsid w:val="00342736"/>
    <w:rsid w:val="00342999"/>
    <w:rsid w:val="00342DA0"/>
    <w:rsid w:val="00342E48"/>
    <w:rsid w:val="003430B6"/>
    <w:rsid w:val="003435CE"/>
    <w:rsid w:val="003435F7"/>
    <w:rsid w:val="003436E5"/>
    <w:rsid w:val="0034382F"/>
    <w:rsid w:val="00343B9C"/>
    <w:rsid w:val="003442A6"/>
    <w:rsid w:val="0034487D"/>
    <w:rsid w:val="00344B22"/>
    <w:rsid w:val="00344D53"/>
    <w:rsid w:val="00344FC6"/>
    <w:rsid w:val="0034514B"/>
    <w:rsid w:val="003457F2"/>
    <w:rsid w:val="003457F9"/>
    <w:rsid w:val="003458EC"/>
    <w:rsid w:val="003466C3"/>
    <w:rsid w:val="00346E29"/>
    <w:rsid w:val="003476AC"/>
    <w:rsid w:val="00347CE6"/>
    <w:rsid w:val="00347E02"/>
    <w:rsid w:val="00350091"/>
    <w:rsid w:val="003506F8"/>
    <w:rsid w:val="00350C09"/>
    <w:rsid w:val="00350ECA"/>
    <w:rsid w:val="0035117A"/>
    <w:rsid w:val="003512DD"/>
    <w:rsid w:val="00351359"/>
    <w:rsid w:val="00351606"/>
    <w:rsid w:val="00351954"/>
    <w:rsid w:val="00351A5C"/>
    <w:rsid w:val="00351ACD"/>
    <w:rsid w:val="00351D8F"/>
    <w:rsid w:val="00352157"/>
    <w:rsid w:val="003525ED"/>
    <w:rsid w:val="003526BA"/>
    <w:rsid w:val="00352824"/>
    <w:rsid w:val="0035317A"/>
    <w:rsid w:val="003534B4"/>
    <w:rsid w:val="00353605"/>
    <w:rsid w:val="00353755"/>
    <w:rsid w:val="003539E4"/>
    <w:rsid w:val="00353F76"/>
    <w:rsid w:val="00354001"/>
    <w:rsid w:val="003543E0"/>
    <w:rsid w:val="00354ACF"/>
    <w:rsid w:val="00354BF7"/>
    <w:rsid w:val="00354D25"/>
    <w:rsid w:val="00354F0A"/>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AF"/>
    <w:rsid w:val="00357596"/>
    <w:rsid w:val="003578E1"/>
    <w:rsid w:val="003602B1"/>
    <w:rsid w:val="00360441"/>
    <w:rsid w:val="0036055B"/>
    <w:rsid w:val="003605C1"/>
    <w:rsid w:val="003605DF"/>
    <w:rsid w:val="00360694"/>
    <w:rsid w:val="00360884"/>
    <w:rsid w:val="00360B15"/>
    <w:rsid w:val="00360FC9"/>
    <w:rsid w:val="00361198"/>
    <w:rsid w:val="00361237"/>
    <w:rsid w:val="00361268"/>
    <w:rsid w:val="00361302"/>
    <w:rsid w:val="00361457"/>
    <w:rsid w:val="003615A0"/>
    <w:rsid w:val="00361789"/>
    <w:rsid w:val="00361EA9"/>
    <w:rsid w:val="00361EBD"/>
    <w:rsid w:val="0036224F"/>
    <w:rsid w:val="00362562"/>
    <w:rsid w:val="003628A8"/>
    <w:rsid w:val="0036299D"/>
    <w:rsid w:val="00363308"/>
    <w:rsid w:val="003634B7"/>
    <w:rsid w:val="003634BA"/>
    <w:rsid w:val="00363652"/>
    <w:rsid w:val="00363990"/>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6DFE"/>
    <w:rsid w:val="003674AD"/>
    <w:rsid w:val="003674BB"/>
    <w:rsid w:val="00367512"/>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C02"/>
    <w:rsid w:val="00371D98"/>
    <w:rsid w:val="003721FB"/>
    <w:rsid w:val="0037230D"/>
    <w:rsid w:val="003726B4"/>
    <w:rsid w:val="003727D7"/>
    <w:rsid w:val="00372C7D"/>
    <w:rsid w:val="00372E07"/>
    <w:rsid w:val="00373245"/>
    <w:rsid w:val="00373B92"/>
    <w:rsid w:val="00373D61"/>
    <w:rsid w:val="00374E2F"/>
    <w:rsid w:val="00374FA0"/>
    <w:rsid w:val="00374FA1"/>
    <w:rsid w:val="00375316"/>
    <w:rsid w:val="00375DAA"/>
    <w:rsid w:val="00375E38"/>
    <w:rsid w:val="00375E62"/>
    <w:rsid w:val="003761E3"/>
    <w:rsid w:val="003764FD"/>
    <w:rsid w:val="0037661A"/>
    <w:rsid w:val="00376EE0"/>
    <w:rsid w:val="00376FDE"/>
    <w:rsid w:val="00377C11"/>
    <w:rsid w:val="003805B6"/>
    <w:rsid w:val="003808EA"/>
    <w:rsid w:val="00380C03"/>
    <w:rsid w:val="00380E1C"/>
    <w:rsid w:val="00381B34"/>
    <w:rsid w:val="00381F55"/>
    <w:rsid w:val="003825BB"/>
    <w:rsid w:val="003825DE"/>
    <w:rsid w:val="003826BF"/>
    <w:rsid w:val="00382B79"/>
    <w:rsid w:val="00382EB9"/>
    <w:rsid w:val="003830DC"/>
    <w:rsid w:val="003838CC"/>
    <w:rsid w:val="00383C9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C4B"/>
    <w:rsid w:val="00387E35"/>
    <w:rsid w:val="00387F98"/>
    <w:rsid w:val="00387FF7"/>
    <w:rsid w:val="003900B0"/>
    <w:rsid w:val="00390B14"/>
    <w:rsid w:val="00391215"/>
    <w:rsid w:val="0039143D"/>
    <w:rsid w:val="00391751"/>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B8A"/>
    <w:rsid w:val="003950D9"/>
    <w:rsid w:val="0039588F"/>
    <w:rsid w:val="00395B04"/>
    <w:rsid w:val="00395B70"/>
    <w:rsid w:val="00395CF0"/>
    <w:rsid w:val="00395D13"/>
    <w:rsid w:val="00396295"/>
    <w:rsid w:val="003962EC"/>
    <w:rsid w:val="003963A1"/>
    <w:rsid w:val="00396993"/>
    <w:rsid w:val="00396CB6"/>
    <w:rsid w:val="00396E17"/>
    <w:rsid w:val="0039756D"/>
    <w:rsid w:val="00397657"/>
    <w:rsid w:val="003976B7"/>
    <w:rsid w:val="00397918"/>
    <w:rsid w:val="003A069C"/>
    <w:rsid w:val="003A071A"/>
    <w:rsid w:val="003A087C"/>
    <w:rsid w:val="003A08E3"/>
    <w:rsid w:val="003A0CAA"/>
    <w:rsid w:val="003A1446"/>
    <w:rsid w:val="003A16EB"/>
    <w:rsid w:val="003A1A09"/>
    <w:rsid w:val="003A1FD2"/>
    <w:rsid w:val="003A2181"/>
    <w:rsid w:val="003A24C3"/>
    <w:rsid w:val="003A255C"/>
    <w:rsid w:val="003A261D"/>
    <w:rsid w:val="003A262C"/>
    <w:rsid w:val="003A2AEE"/>
    <w:rsid w:val="003A2E11"/>
    <w:rsid w:val="003A2F50"/>
    <w:rsid w:val="003A31ED"/>
    <w:rsid w:val="003A3EC3"/>
    <w:rsid w:val="003A43DC"/>
    <w:rsid w:val="003A4980"/>
    <w:rsid w:val="003A4F55"/>
    <w:rsid w:val="003A50B6"/>
    <w:rsid w:val="003A517B"/>
    <w:rsid w:val="003A51C7"/>
    <w:rsid w:val="003A578A"/>
    <w:rsid w:val="003A5BCF"/>
    <w:rsid w:val="003A5E7B"/>
    <w:rsid w:val="003A5F46"/>
    <w:rsid w:val="003A62A6"/>
    <w:rsid w:val="003A642B"/>
    <w:rsid w:val="003A6798"/>
    <w:rsid w:val="003A6AA5"/>
    <w:rsid w:val="003A6D3B"/>
    <w:rsid w:val="003A77C3"/>
    <w:rsid w:val="003A77DD"/>
    <w:rsid w:val="003A7935"/>
    <w:rsid w:val="003A7BF2"/>
    <w:rsid w:val="003B0184"/>
    <w:rsid w:val="003B05BB"/>
    <w:rsid w:val="003B0DCC"/>
    <w:rsid w:val="003B10AF"/>
    <w:rsid w:val="003B1157"/>
    <w:rsid w:val="003B1366"/>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30C"/>
    <w:rsid w:val="003B434D"/>
    <w:rsid w:val="003B4484"/>
    <w:rsid w:val="003B4770"/>
    <w:rsid w:val="003B4983"/>
    <w:rsid w:val="003B4ECC"/>
    <w:rsid w:val="003B5417"/>
    <w:rsid w:val="003B55E4"/>
    <w:rsid w:val="003B5830"/>
    <w:rsid w:val="003B5BD0"/>
    <w:rsid w:val="003B5E28"/>
    <w:rsid w:val="003B6032"/>
    <w:rsid w:val="003B6074"/>
    <w:rsid w:val="003B619D"/>
    <w:rsid w:val="003B6A07"/>
    <w:rsid w:val="003B6C32"/>
    <w:rsid w:val="003B70B9"/>
    <w:rsid w:val="003B7263"/>
    <w:rsid w:val="003B72A0"/>
    <w:rsid w:val="003B7718"/>
    <w:rsid w:val="003B7832"/>
    <w:rsid w:val="003B7CB9"/>
    <w:rsid w:val="003B7DAD"/>
    <w:rsid w:val="003C0434"/>
    <w:rsid w:val="003C047E"/>
    <w:rsid w:val="003C04EE"/>
    <w:rsid w:val="003C083C"/>
    <w:rsid w:val="003C0CE8"/>
    <w:rsid w:val="003C0D5B"/>
    <w:rsid w:val="003C0D7D"/>
    <w:rsid w:val="003C0DA4"/>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071"/>
    <w:rsid w:val="003C42EC"/>
    <w:rsid w:val="003C4A28"/>
    <w:rsid w:val="003C4A44"/>
    <w:rsid w:val="003C4DEA"/>
    <w:rsid w:val="003C4E36"/>
    <w:rsid w:val="003C5500"/>
    <w:rsid w:val="003C55C2"/>
    <w:rsid w:val="003C56EA"/>
    <w:rsid w:val="003C5978"/>
    <w:rsid w:val="003C5A99"/>
    <w:rsid w:val="003C5CB8"/>
    <w:rsid w:val="003C6843"/>
    <w:rsid w:val="003C6A6A"/>
    <w:rsid w:val="003C7473"/>
    <w:rsid w:val="003C77F2"/>
    <w:rsid w:val="003C7834"/>
    <w:rsid w:val="003C79FF"/>
    <w:rsid w:val="003C7F3D"/>
    <w:rsid w:val="003D01BD"/>
    <w:rsid w:val="003D0427"/>
    <w:rsid w:val="003D0605"/>
    <w:rsid w:val="003D0906"/>
    <w:rsid w:val="003D0B0B"/>
    <w:rsid w:val="003D0E55"/>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C47"/>
    <w:rsid w:val="003D3DC0"/>
    <w:rsid w:val="003D428F"/>
    <w:rsid w:val="003D4740"/>
    <w:rsid w:val="003D47B4"/>
    <w:rsid w:val="003D4E92"/>
    <w:rsid w:val="003D4F91"/>
    <w:rsid w:val="003D509A"/>
    <w:rsid w:val="003D5419"/>
    <w:rsid w:val="003D6CED"/>
    <w:rsid w:val="003D6D6D"/>
    <w:rsid w:val="003D6E98"/>
    <w:rsid w:val="003D743A"/>
    <w:rsid w:val="003D79BF"/>
    <w:rsid w:val="003D7D48"/>
    <w:rsid w:val="003D7EC9"/>
    <w:rsid w:val="003E0466"/>
    <w:rsid w:val="003E0494"/>
    <w:rsid w:val="003E0522"/>
    <w:rsid w:val="003E0833"/>
    <w:rsid w:val="003E097F"/>
    <w:rsid w:val="003E0B4B"/>
    <w:rsid w:val="003E0BAD"/>
    <w:rsid w:val="003E0BE9"/>
    <w:rsid w:val="003E0C5C"/>
    <w:rsid w:val="003E0D66"/>
    <w:rsid w:val="003E10E8"/>
    <w:rsid w:val="003E1272"/>
    <w:rsid w:val="003E16A4"/>
    <w:rsid w:val="003E1FB2"/>
    <w:rsid w:val="003E2554"/>
    <w:rsid w:val="003E273F"/>
    <w:rsid w:val="003E2E50"/>
    <w:rsid w:val="003E2FD4"/>
    <w:rsid w:val="003E32E5"/>
    <w:rsid w:val="003E35A3"/>
    <w:rsid w:val="003E3B37"/>
    <w:rsid w:val="003E3CB5"/>
    <w:rsid w:val="003E464E"/>
    <w:rsid w:val="003E4B72"/>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0E68"/>
    <w:rsid w:val="003F1126"/>
    <w:rsid w:val="003F118F"/>
    <w:rsid w:val="003F11A5"/>
    <w:rsid w:val="003F14FE"/>
    <w:rsid w:val="003F1699"/>
    <w:rsid w:val="003F1923"/>
    <w:rsid w:val="003F1DDC"/>
    <w:rsid w:val="003F1EFE"/>
    <w:rsid w:val="003F25CC"/>
    <w:rsid w:val="003F28BC"/>
    <w:rsid w:val="003F2A57"/>
    <w:rsid w:val="003F2C4C"/>
    <w:rsid w:val="003F2CC6"/>
    <w:rsid w:val="003F2CE8"/>
    <w:rsid w:val="003F33EB"/>
    <w:rsid w:val="003F3E44"/>
    <w:rsid w:val="003F3FA5"/>
    <w:rsid w:val="003F48D3"/>
    <w:rsid w:val="003F4D7F"/>
    <w:rsid w:val="003F4EED"/>
    <w:rsid w:val="003F5B2D"/>
    <w:rsid w:val="003F5CBA"/>
    <w:rsid w:val="003F5E40"/>
    <w:rsid w:val="003F5FEC"/>
    <w:rsid w:val="003F6098"/>
    <w:rsid w:val="003F659B"/>
    <w:rsid w:val="003F662A"/>
    <w:rsid w:val="003F6A75"/>
    <w:rsid w:val="003F742E"/>
    <w:rsid w:val="003F7833"/>
    <w:rsid w:val="004006B0"/>
    <w:rsid w:val="00400E6C"/>
    <w:rsid w:val="004013AC"/>
    <w:rsid w:val="00401D72"/>
    <w:rsid w:val="00402111"/>
    <w:rsid w:val="00402160"/>
    <w:rsid w:val="00402193"/>
    <w:rsid w:val="0040257D"/>
    <w:rsid w:val="00402663"/>
    <w:rsid w:val="00402904"/>
    <w:rsid w:val="00402BB6"/>
    <w:rsid w:val="00402C01"/>
    <w:rsid w:val="00402DFA"/>
    <w:rsid w:val="00402E06"/>
    <w:rsid w:val="00403279"/>
    <w:rsid w:val="00403CC5"/>
    <w:rsid w:val="00404347"/>
    <w:rsid w:val="004044A9"/>
    <w:rsid w:val="004047B8"/>
    <w:rsid w:val="004048E3"/>
    <w:rsid w:val="00404966"/>
    <w:rsid w:val="004049CC"/>
    <w:rsid w:val="00404BCA"/>
    <w:rsid w:val="00404D94"/>
    <w:rsid w:val="00404E39"/>
    <w:rsid w:val="004050A7"/>
    <w:rsid w:val="0040518D"/>
    <w:rsid w:val="004053DA"/>
    <w:rsid w:val="0040570E"/>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C1"/>
    <w:rsid w:val="00413864"/>
    <w:rsid w:val="0041390B"/>
    <w:rsid w:val="00413A8E"/>
    <w:rsid w:val="00413D80"/>
    <w:rsid w:val="0041452F"/>
    <w:rsid w:val="004146B6"/>
    <w:rsid w:val="004146CA"/>
    <w:rsid w:val="00414AB0"/>
    <w:rsid w:val="00414E52"/>
    <w:rsid w:val="0041604E"/>
    <w:rsid w:val="00416218"/>
    <w:rsid w:val="00416224"/>
    <w:rsid w:val="004164A6"/>
    <w:rsid w:val="004164AE"/>
    <w:rsid w:val="004165E7"/>
    <w:rsid w:val="00416CF8"/>
    <w:rsid w:val="00417867"/>
    <w:rsid w:val="00417ED7"/>
    <w:rsid w:val="004201B6"/>
    <w:rsid w:val="00420313"/>
    <w:rsid w:val="00420335"/>
    <w:rsid w:val="00420587"/>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2790B"/>
    <w:rsid w:val="0043073B"/>
    <w:rsid w:val="004308B6"/>
    <w:rsid w:val="004308D6"/>
    <w:rsid w:val="00430AA7"/>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4FE4"/>
    <w:rsid w:val="00435760"/>
    <w:rsid w:val="00435770"/>
    <w:rsid w:val="00435AF2"/>
    <w:rsid w:val="00435CCB"/>
    <w:rsid w:val="00435EF2"/>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11F8"/>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479D"/>
    <w:rsid w:val="004447C9"/>
    <w:rsid w:val="00444813"/>
    <w:rsid w:val="00444A4A"/>
    <w:rsid w:val="00444A9F"/>
    <w:rsid w:val="00444BA2"/>
    <w:rsid w:val="0044566D"/>
    <w:rsid w:val="00445D30"/>
    <w:rsid w:val="00445D78"/>
    <w:rsid w:val="00446131"/>
    <w:rsid w:val="00446477"/>
    <w:rsid w:val="004464BB"/>
    <w:rsid w:val="004466EF"/>
    <w:rsid w:val="00446769"/>
    <w:rsid w:val="0044689E"/>
    <w:rsid w:val="00446D7E"/>
    <w:rsid w:val="00446DC8"/>
    <w:rsid w:val="0044762B"/>
    <w:rsid w:val="00447673"/>
    <w:rsid w:val="004477E5"/>
    <w:rsid w:val="00447C0A"/>
    <w:rsid w:val="00450809"/>
    <w:rsid w:val="00450F1B"/>
    <w:rsid w:val="0045115D"/>
    <w:rsid w:val="00451353"/>
    <w:rsid w:val="0045169A"/>
    <w:rsid w:val="00451893"/>
    <w:rsid w:val="00451D10"/>
    <w:rsid w:val="00451D2F"/>
    <w:rsid w:val="00451F21"/>
    <w:rsid w:val="004528DF"/>
    <w:rsid w:val="00453026"/>
    <w:rsid w:val="0045338C"/>
    <w:rsid w:val="00453479"/>
    <w:rsid w:val="004534CA"/>
    <w:rsid w:val="00453580"/>
    <w:rsid w:val="004540EF"/>
    <w:rsid w:val="0045415B"/>
    <w:rsid w:val="004541DF"/>
    <w:rsid w:val="004542A5"/>
    <w:rsid w:val="00454506"/>
    <w:rsid w:val="004546BB"/>
    <w:rsid w:val="004546FC"/>
    <w:rsid w:val="00454862"/>
    <w:rsid w:val="00455D27"/>
    <w:rsid w:val="0045635E"/>
    <w:rsid w:val="0045695B"/>
    <w:rsid w:val="00456B40"/>
    <w:rsid w:val="00456BAC"/>
    <w:rsid w:val="00456C9C"/>
    <w:rsid w:val="0045702C"/>
    <w:rsid w:val="004573EA"/>
    <w:rsid w:val="0045769C"/>
    <w:rsid w:val="00457821"/>
    <w:rsid w:val="00457AD4"/>
    <w:rsid w:val="00457E07"/>
    <w:rsid w:val="00460F0A"/>
    <w:rsid w:val="0046127F"/>
    <w:rsid w:val="00461733"/>
    <w:rsid w:val="00461B0D"/>
    <w:rsid w:val="0046205E"/>
    <w:rsid w:val="004620A1"/>
    <w:rsid w:val="004620DD"/>
    <w:rsid w:val="004620FF"/>
    <w:rsid w:val="0046234B"/>
    <w:rsid w:val="00462987"/>
    <w:rsid w:val="00462D5E"/>
    <w:rsid w:val="00462DB6"/>
    <w:rsid w:val="00463260"/>
    <w:rsid w:val="0046332E"/>
    <w:rsid w:val="004633C2"/>
    <w:rsid w:val="004640C3"/>
    <w:rsid w:val="004646B8"/>
    <w:rsid w:val="00464CC6"/>
    <w:rsid w:val="004651C7"/>
    <w:rsid w:val="004657D6"/>
    <w:rsid w:val="00465A40"/>
    <w:rsid w:val="0046617A"/>
    <w:rsid w:val="004665FA"/>
    <w:rsid w:val="004666E2"/>
    <w:rsid w:val="00466841"/>
    <w:rsid w:val="004669BB"/>
    <w:rsid w:val="00466B8B"/>
    <w:rsid w:val="0046724B"/>
    <w:rsid w:val="0046743E"/>
    <w:rsid w:val="0046754E"/>
    <w:rsid w:val="00467977"/>
    <w:rsid w:val="00467F30"/>
    <w:rsid w:val="0047012D"/>
    <w:rsid w:val="004706C7"/>
    <w:rsid w:val="00470A09"/>
    <w:rsid w:val="00470A1B"/>
    <w:rsid w:val="00470A7F"/>
    <w:rsid w:val="00470D25"/>
    <w:rsid w:val="0047100B"/>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691"/>
    <w:rsid w:val="00475DF0"/>
    <w:rsid w:val="00475F7F"/>
    <w:rsid w:val="00476062"/>
    <w:rsid w:val="00476254"/>
    <w:rsid w:val="00476532"/>
    <w:rsid w:val="004766A0"/>
    <w:rsid w:val="004767D0"/>
    <w:rsid w:val="00476837"/>
    <w:rsid w:val="00476BF7"/>
    <w:rsid w:val="004773B0"/>
    <w:rsid w:val="004773E0"/>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76B"/>
    <w:rsid w:val="004827A7"/>
    <w:rsid w:val="004827CC"/>
    <w:rsid w:val="00482FA7"/>
    <w:rsid w:val="004830E4"/>
    <w:rsid w:val="00483469"/>
    <w:rsid w:val="004837B5"/>
    <w:rsid w:val="004839DA"/>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94"/>
    <w:rsid w:val="00491213"/>
    <w:rsid w:val="00491607"/>
    <w:rsid w:val="00491928"/>
    <w:rsid w:val="00491A1B"/>
    <w:rsid w:val="0049262F"/>
    <w:rsid w:val="00492771"/>
    <w:rsid w:val="00492781"/>
    <w:rsid w:val="00492870"/>
    <w:rsid w:val="00492901"/>
    <w:rsid w:val="00492923"/>
    <w:rsid w:val="00492F47"/>
    <w:rsid w:val="00493051"/>
    <w:rsid w:val="00493329"/>
    <w:rsid w:val="004936D3"/>
    <w:rsid w:val="00493847"/>
    <w:rsid w:val="004945BF"/>
    <w:rsid w:val="0049483B"/>
    <w:rsid w:val="00494BBA"/>
    <w:rsid w:val="004950FD"/>
    <w:rsid w:val="00495174"/>
    <w:rsid w:val="00495176"/>
    <w:rsid w:val="004951FD"/>
    <w:rsid w:val="004953EF"/>
    <w:rsid w:val="00495648"/>
    <w:rsid w:val="00495ACE"/>
    <w:rsid w:val="00495B48"/>
    <w:rsid w:val="00495B84"/>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07"/>
    <w:rsid w:val="004A0D5B"/>
    <w:rsid w:val="004A0E1A"/>
    <w:rsid w:val="004A0E5C"/>
    <w:rsid w:val="004A1474"/>
    <w:rsid w:val="004A18FF"/>
    <w:rsid w:val="004A1AD8"/>
    <w:rsid w:val="004A1C92"/>
    <w:rsid w:val="004A1DA3"/>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916"/>
    <w:rsid w:val="004A59C0"/>
    <w:rsid w:val="004A59F7"/>
    <w:rsid w:val="004A5B02"/>
    <w:rsid w:val="004A5BBC"/>
    <w:rsid w:val="004A5FB8"/>
    <w:rsid w:val="004A6445"/>
    <w:rsid w:val="004A65BB"/>
    <w:rsid w:val="004A6BA1"/>
    <w:rsid w:val="004A6F10"/>
    <w:rsid w:val="004A6FCA"/>
    <w:rsid w:val="004A7244"/>
    <w:rsid w:val="004A7435"/>
    <w:rsid w:val="004A7972"/>
    <w:rsid w:val="004A7AA6"/>
    <w:rsid w:val="004A7E8C"/>
    <w:rsid w:val="004A7F22"/>
    <w:rsid w:val="004B0352"/>
    <w:rsid w:val="004B0BF1"/>
    <w:rsid w:val="004B0C83"/>
    <w:rsid w:val="004B120E"/>
    <w:rsid w:val="004B138B"/>
    <w:rsid w:val="004B183F"/>
    <w:rsid w:val="004B18FF"/>
    <w:rsid w:val="004B1AB3"/>
    <w:rsid w:val="004B1AF3"/>
    <w:rsid w:val="004B1E21"/>
    <w:rsid w:val="004B1FE3"/>
    <w:rsid w:val="004B225F"/>
    <w:rsid w:val="004B2694"/>
    <w:rsid w:val="004B273A"/>
    <w:rsid w:val="004B3480"/>
    <w:rsid w:val="004B3672"/>
    <w:rsid w:val="004B38C3"/>
    <w:rsid w:val="004B3D60"/>
    <w:rsid w:val="004B3FB5"/>
    <w:rsid w:val="004B484F"/>
    <w:rsid w:val="004B5260"/>
    <w:rsid w:val="004B546B"/>
    <w:rsid w:val="004B59E8"/>
    <w:rsid w:val="004B5E30"/>
    <w:rsid w:val="004B5F47"/>
    <w:rsid w:val="004B5F95"/>
    <w:rsid w:val="004B6170"/>
    <w:rsid w:val="004B6427"/>
    <w:rsid w:val="004B70A6"/>
    <w:rsid w:val="004B7179"/>
    <w:rsid w:val="004B7378"/>
    <w:rsid w:val="004B786C"/>
    <w:rsid w:val="004B7915"/>
    <w:rsid w:val="004B7A41"/>
    <w:rsid w:val="004B7EC1"/>
    <w:rsid w:val="004C13B3"/>
    <w:rsid w:val="004C1586"/>
    <w:rsid w:val="004C158B"/>
    <w:rsid w:val="004C1767"/>
    <w:rsid w:val="004C1BD2"/>
    <w:rsid w:val="004C2232"/>
    <w:rsid w:val="004C259B"/>
    <w:rsid w:val="004C2A74"/>
    <w:rsid w:val="004C2B1F"/>
    <w:rsid w:val="004C2DF7"/>
    <w:rsid w:val="004C3084"/>
    <w:rsid w:val="004C37E0"/>
    <w:rsid w:val="004C3C80"/>
    <w:rsid w:val="004C4883"/>
    <w:rsid w:val="004C48C5"/>
    <w:rsid w:val="004C491C"/>
    <w:rsid w:val="004C4D5D"/>
    <w:rsid w:val="004C4F6E"/>
    <w:rsid w:val="004C52B4"/>
    <w:rsid w:val="004C52FD"/>
    <w:rsid w:val="004C5502"/>
    <w:rsid w:val="004C56B0"/>
    <w:rsid w:val="004C597A"/>
    <w:rsid w:val="004C5A82"/>
    <w:rsid w:val="004C5B5E"/>
    <w:rsid w:val="004C5BB4"/>
    <w:rsid w:val="004C5CF4"/>
    <w:rsid w:val="004C5FE2"/>
    <w:rsid w:val="004C6490"/>
    <w:rsid w:val="004C64BC"/>
    <w:rsid w:val="004C67F4"/>
    <w:rsid w:val="004C68D7"/>
    <w:rsid w:val="004C6EB1"/>
    <w:rsid w:val="004C7168"/>
    <w:rsid w:val="004D002A"/>
    <w:rsid w:val="004D004F"/>
    <w:rsid w:val="004D016A"/>
    <w:rsid w:val="004D0264"/>
    <w:rsid w:val="004D0285"/>
    <w:rsid w:val="004D0FF3"/>
    <w:rsid w:val="004D1161"/>
    <w:rsid w:val="004D128D"/>
    <w:rsid w:val="004D1DCA"/>
    <w:rsid w:val="004D203D"/>
    <w:rsid w:val="004D215A"/>
    <w:rsid w:val="004D248C"/>
    <w:rsid w:val="004D280C"/>
    <w:rsid w:val="004D308D"/>
    <w:rsid w:val="004D3139"/>
    <w:rsid w:val="004D32CC"/>
    <w:rsid w:val="004D33B5"/>
    <w:rsid w:val="004D359F"/>
    <w:rsid w:val="004D3642"/>
    <w:rsid w:val="004D3A86"/>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18C6"/>
    <w:rsid w:val="004F228C"/>
    <w:rsid w:val="004F2336"/>
    <w:rsid w:val="004F2876"/>
    <w:rsid w:val="004F28ED"/>
    <w:rsid w:val="004F2A54"/>
    <w:rsid w:val="004F2EE6"/>
    <w:rsid w:val="004F3213"/>
    <w:rsid w:val="004F3304"/>
    <w:rsid w:val="004F37AA"/>
    <w:rsid w:val="004F3BA9"/>
    <w:rsid w:val="004F44E8"/>
    <w:rsid w:val="004F46A3"/>
    <w:rsid w:val="004F5183"/>
    <w:rsid w:val="004F51A9"/>
    <w:rsid w:val="004F5301"/>
    <w:rsid w:val="004F5416"/>
    <w:rsid w:val="004F57C9"/>
    <w:rsid w:val="004F5C7E"/>
    <w:rsid w:val="004F5E37"/>
    <w:rsid w:val="004F619F"/>
    <w:rsid w:val="004F64B3"/>
    <w:rsid w:val="004F687E"/>
    <w:rsid w:val="004F6C6C"/>
    <w:rsid w:val="004F6F68"/>
    <w:rsid w:val="004F722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381"/>
    <w:rsid w:val="0050260B"/>
    <w:rsid w:val="00502EAE"/>
    <w:rsid w:val="00503247"/>
    <w:rsid w:val="005033E3"/>
    <w:rsid w:val="005037FD"/>
    <w:rsid w:val="005038D7"/>
    <w:rsid w:val="00503BBC"/>
    <w:rsid w:val="005041E1"/>
    <w:rsid w:val="0050468F"/>
    <w:rsid w:val="00504B69"/>
    <w:rsid w:val="00504BC4"/>
    <w:rsid w:val="00504F3F"/>
    <w:rsid w:val="005053C0"/>
    <w:rsid w:val="0050559F"/>
    <w:rsid w:val="00505A9E"/>
    <w:rsid w:val="00505B87"/>
    <w:rsid w:val="0050650D"/>
    <w:rsid w:val="00506565"/>
    <w:rsid w:val="005066B5"/>
    <w:rsid w:val="00507A3B"/>
    <w:rsid w:val="00507BC8"/>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674"/>
    <w:rsid w:val="005129D5"/>
    <w:rsid w:val="00512AB0"/>
    <w:rsid w:val="00512AFA"/>
    <w:rsid w:val="00512C66"/>
    <w:rsid w:val="0051317B"/>
    <w:rsid w:val="005137FC"/>
    <w:rsid w:val="00513B18"/>
    <w:rsid w:val="00513F12"/>
    <w:rsid w:val="00513F9E"/>
    <w:rsid w:val="00514431"/>
    <w:rsid w:val="00514455"/>
    <w:rsid w:val="0051469A"/>
    <w:rsid w:val="005147DA"/>
    <w:rsid w:val="005149AB"/>
    <w:rsid w:val="00514DD4"/>
    <w:rsid w:val="00514EAB"/>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9FA"/>
    <w:rsid w:val="00521A2C"/>
    <w:rsid w:val="00521A51"/>
    <w:rsid w:val="00521C07"/>
    <w:rsid w:val="00521F37"/>
    <w:rsid w:val="00522605"/>
    <w:rsid w:val="005226AD"/>
    <w:rsid w:val="00522815"/>
    <w:rsid w:val="00522EB4"/>
    <w:rsid w:val="00522EEB"/>
    <w:rsid w:val="00522F19"/>
    <w:rsid w:val="005232A6"/>
    <w:rsid w:val="005233E4"/>
    <w:rsid w:val="005238E8"/>
    <w:rsid w:val="00524164"/>
    <w:rsid w:val="005241B2"/>
    <w:rsid w:val="00524456"/>
    <w:rsid w:val="0052474F"/>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8B4"/>
    <w:rsid w:val="00531921"/>
    <w:rsid w:val="005319C8"/>
    <w:rsid w:val="00531DA0"/>
    <w:rsid w:val="00531E3A"/>
    <w:rsid w:val="00532135"/>
    <w:rsid w:val="00532148"/>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C0B"/>
    <w:rsid w:val="00541FB5"/>
    <w:rsid w:val="005421A0"/>
    <w:rsid w:val="0054231F"/>
    <w:rsid w:val="005423D2"/>
    <w:rsid w:val="00542BC4"/>
    <w:rsid w:val="00542CA2"/>
    <w:rsid w:val="00543A2A"/>
    <w:rsid w:val="00543AF7"/>
    <w:rsid w:val="00543CC9"/>
    <w:rsid w:val="0054413A"/>
    <w:rsid w:val="0054417F"/>
    <w:rsid w:val="00544205"/>
    <w:rsid w:val="005444FD"/>
    <w:rsid w:val="005445FD"/>
    <w:rsid w:val="00544F5E"/>
    <w:rsid w:val="00545010"/>
    <w:rsid w:val="0054542C"/>
    <w:rsid w:val="005468DD"/>
    <w:rsid w:val="00546E1D"/>
    <w:rsid w:val="00546F27"/>
    <w:rsid w:val="00547278"/>
    <w:rsid w:val="00547303"/>
    <w:rsid w:val="005473ED"/>
    <w:rsid w:val="00547B41"/>
    <w:rsid w:val="00547CA1"/>
    <w:rsid w:val="00547E5B"/>
    <w:rsid w:val="00547ED6"/>
    <w:rsid w:val="00547FAB"/>
    <w:rsid w:val="00550004"/>
    <w:rsid w:val="0055003A"/>
    <w:rsid w:val="0055043C"/>
    <w:rsid w:val="0055056A"/>
    <w:rsid w:val="0055081A"/>
    <w:rsid w:val="00550AF2"/>
    <w:rsid w:val="00550BB0"/>
    <w:rsid w:val="00550CCB"/>
    <w:rsid w:val="005511AC"/>
    <w:rsid w:val="00551249"/>
    <w:rsid w:val="00551B64"/>
    <w:rsid w:val="00551F20"/>
    <w:rsid w:val="005520CA"/>
    <w:rsid w:val="005527E4"/>
    <w:rsid w:val="00552BB6"/>
    <w:rsid w:val="00552D70"/>
    <w:rsid w:val="005535D4"/>
    <w:rsid w:val="005535FA"/>
    <w:rsid w:val="0055384C"/>
    <w:rsid w:val="005538D2"/>
    <w:rsid w:val="00553D4C"/>
    <w:rsid w:val="00554054"/>
    <w:rsid w:val="0055455E"/>
    <w:rsid w:val="005545B8"/>
    <w:rsid w:val="0055478F"/>
    <w:rsid w:val="0055495A"/>
    <w:rsid w:val="00554FA4"/>
    <w:rsid w:val="00555076"/>
    <w:rsid w:val="005551C9"/>
    <w:rsid w:val="0055535E"/>
    <w:rsid w:val="005555C6"/>
    <w:rsid w:val="005556E6"/>
    <w:rsid w:val="00555F05"/>
    <w:rsid w:val="00556040"/>
    <w:rsid w:val="0055607B"/>
    <w:rsid w:val="00556569"/>
    <w:rsid w:val="0055678F"/>
    <w:rsid w:val="00556880"/>
    <w:rsid w:val="00556CEC"/>
    <w:rsid w:val="00557172"/>
    <w:rsid w:val="0055718B"/>
    <w:rsid w:val="005571B9"/>
    <w:rsid w:val="00557514"/>
    <w:rsid w:val="00557AED"/>
    <w:rsid w:val="00560095"/>
    <w:rsid w:val="00560155"/>
    <w:rsid w:val="0056037C"/>
    <w:rsid w:val="00560976"/>
    <w:rsid w:val="0056097A"/>
    <w:rsid w:val="0056112B"/>
    <w:rsid w:val="00562012"/>
    <w:rsid w:val="00562209"/>
    <w:rsid w:val="00562EF5"/>
    <w:rsid w:val="00562FFD"/>
    <w:rsid w:val="005631B4"/>
    <w:rsid w:val="0056322E"/>
    <w:rsid w:val="0056325D"/>
    <w:rsid w:val="005636F1"/>
    <w:rsid w:val="00563BA0"/>
    <w:rsid w:val="00563CBF"/>
    <w:rsid w:val="00563D28"/>
    <w:rsid w:val="0056484B"/>
    <w:rsid w:val="00564871"/>
    <w:rsid w:val="00564D26"/>
    <w:rsid w:val="00565329"/>
    <w:rsid w:val="005654BC"/>
    <w:rsid w:val="005657EE"/>
    <w:rsid w:val="00565FF8"/>
    <w:rsid w:val="00566091"/>
    <w:rsid w:val="00566276"/>
    <w:rsid w:val="005664E5"/>
    <w:rsid w:val="00566BF9"/>
    <w:rsid w:val="00566C90"/>
    <w:rsid w:val="00567291"/>
    <w:rsid w:val="005677BE"/>
    <w:rsid w:val="0056799F"/>
    <w:rsid w:val="00567AB3"/>
    <w:rsid w:val="00567C08"/>
    <w:rsid w:val="00567F51"/>
    <w:rsid w:val="005704B0"/>
    <w:rsid w:val="005705C0"/>
    <w:rsid w:val="00570D24"/>
    <w:rsid w:val="00570E5B"/>
    <w:rsid w:val="0057117A"/>
    <w:rsid w:val="0057168C"/>
    <w:rsid w:val="00572456"/>
    <w:rsid w:val="00572692"/>
    <w:rsid w:val="00572828"/>
    <w:rsid w:val="005729B5"/>
    <w:rsid w:val="00572D89"/>
    <w:rsid w:val="00572DCE"/>
    <w:rsid w:val="005730C0"/>
    <w:rsid w:val="00573568"/>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ABF"/>
    <w:rsid w:val="00581B19"/>
    <w:rsid w:val="00581D69"/>
    <w:rsid w:val="005820A5"/>
    <w:rsid w:val="00582328"/>
    <w:rsid w:val="005828B0"/>
    <w:rsid w:val="005829F1"/>
    <w:rsid w:val="00582BEE"/>
    <w:rsid w:val="00582ED5"/>
    <w:rsid w:val="00582F47"/>
    <w:rsid w:val="00582FCE"/>
    <w:rsid w:val="00582FF9"/>
    <w:rsid w:val="00583136"/>
    <w:rsid w:val="00583844"/>
    <w:rsid w:val="00583B7F"/>
    <w:rsid w:val="00583D49"/>
    <w:rsid w:val="00583E32"/>
    <w:rsid w:val="00583F3F"/>
    <w:rsid w:val="00584464"/>
    <w:rsid w:val="00584565"/>
    <w:rsid w:val="005846D5"/>
    <w:rsid w:val="00584AFE"/>
    <w:rsid w:val="0058517E"/>
    <w:rsid w:val="00585609"/>
    <w:rsid w:val="0058573A"/>
    <w:rsid w:val="005858A1"/>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17A"/>
    <w:rsid w:val="005911F5"/>
    <w:rsid w:val="00591371"/>
    <w:rsid w:val="00591452"/>
    <w:rsid w:val="0059148F"/>
    <w:rsid w:val="005915F6"/>
    <w:rsid w:val="00591A09"/>
    <w:rsid w:val="00591D4A"/>
    <w:rsid w:val="00591E51"/>
    <w:rsid w:val="00591EE0"/>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5DE"/>
    <w:rsid w:val="0059682F"/>
    <w:rsid w:val="00596949"/>
    <w:rsid w:val="00596D6D"/>
    <w:rsid w:val="00597005"/>
    <w:rsid w:val="00597512"/>
    <w:rsid w:val="0059787C"/>
    <w:rsid w:val="00597AC9"/>
    <w:rsid w:val="00597DB5"/>
    <w:rsid w:val="005A01E2"/>
    <w:rsid w:val="005A05DD"/>
    <w:rsid w:val="005A06D5"/>
    <w:rsid w:val="005A072B"/>
    <w:rsid w:val="005A10D8"/>
    <w:rsid w:val="005A10FC"/>
    <w:rsid w:val="005A12D8"/>
    <w:rsid w:val="005A1413"/>
    <w:rsid w:val="005A186A"/>
    <w:rsid w:val="005A25A2"/>
    <w:rsid w:val="005A2CCB"/>
    <w:rsid w:val="005A2FD2"/>
    <w:rsid w:val="005A3134"/>
    <w:rsid w:val="005A317E"/>
    <w:rsid w:val="005A373B"/>
    <w:rsid w:val="005A397E"/>
    <w:rsid w:val="005A3980"/>
    <w:rsid w:val="005A3D62"/>
    <w:rsid w:val="005A3E19"/>
    <w:rsid w:val="005A4437"/>
    <w:rsid w:val="005A469A"/>
    <w:rsid w:val="005A4B78"/>
    <w:rsid w:val="005A5A3A"/>
    <w:rsid w:val="005A5B60"/>
    <w:rsid w:val="005A5D6D"/>
    <w:rsid w:val="005A5F4B"/>
    <w:rsid w:val="005A5FB6"/>
    <w:rsid w:val="005A6871"/>
    <w:rsid w:val="005A69F2"/>
    <w:rsid w:val="005A6A5A"/>
    <w:rsid w:val="005A6D47"/>
    <w:rsid w:val="005A6D9C"/>
    <w:rsid w:val="005A732A"/>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8D6"/>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A2C"/>
    <w:rsid w:val="005B5B06"/>
    <w:rsid w:val="005B5FDE"/>
    <w:rsid w:val="005B6CD0"/>
    <w:rsid w:val="005B6EBC"/>
    <w:rsid w:val="005B7077"/>
    <w:rsid w:val="005B77BC"/>
    <w:rsid w:val="005B7952"/>
    <w:rsid w:val="005B7CC5"/>
    <w:rsid w:val="005B7D34"/>
    <w:rsid w:val="005B7EB8"/>
    <w:rsid w:val="005C0397"/>
    <w:rsid w:val="005C0704"/>
    <w:rsid w:val="005C082D"/>
    <w:rsid w:val="005C0DEB"/>
    <w:rsid w:val="005C1073"/>
    <w:rsid w:val="005C1233"/>
    <w:rsid w:val="005C1825"/>
    <w:rsid w:val="005C1982"/>
    <w:rsid w:val="005C223B"/>
    <w:rsid w:val="005C24DF"/>
    <w:rsid w:val="005C2545"/>
    <w:rsid w:val="005C26DA"/>
    <w:rsid w:val="005C27E9"/>
    <w:rsid w:val="005C2A5C"/>
    <w:rsid w:val="005C2D66"/>
    <w:rsid w:val="005C3397"/>
    <w:rsid w:val="005C3579"/>
    <w:rsid w:val="005C3B9C"/>
    <w:rsid w:val="005C3F9D"/>
    <w:rsid w:val="005C47FE"/>
    <w:rsid w:val="005C4D11"/>
    <w:rsid w:val="005C4D83"/>
    <w:rsid w:val="005C5A4E"/>
    <w:rsid w:val="005C6167"/>
    <w:rsid w:val="005C69F8"/>
    <w:rsid w:val="005C6C27"/>
    <w:rsid w:val="005C6D0F"/>
    <w:rsid w:val="005C6E59"/>
    <w:rsid w:val="005C6F65"/>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2D"/>
    <w:rsid w:val="005D1435"/>
    <w:rsid w:val="005D1806"/>
    <w:rsid w:val="005D195B"/>
    <w:rsid w:val="005D1971"/>
    <w:rsid w:val="005D1CB6"/>
    <w:rsid w:val="005D27CA"/>
    <w:rsid w:val="005D2DDA"/>
    <w:rsid w:val="005D2E37"/>
    <w:rsid w:val="005D370F"/>
    <w:rsid w:val="005D3C68"/>
    <w:rsid w:val="005D3D5F"/>
    <w:rsid w:val="005D3F11"/>
    <w:rsid w:val="005D4051"/>
    <w:rsid w:val="005D4B44"/>
    <w:rsid w:val="005D4CC3"/>
    <w:rsid w:val="005D4F45"/>
    <w:rsid w:val="005D50F2"/>
    <w:rsid w:val="005D52CF"/>
    <w:rsid w:val="005D573B"/>
    <w:rsid w:val="005D6002"/>
    <w:rsid w:val="005D655C"/>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76B"/>
    <w:rsid w:val="005E39AD"/>
    <w:rsid w:val="005E3A82"/>
    <w:rsid w:val="005E3BE8"/>
    <w:rsid w:val="005E3DF3"/>
    <w:rsid w:val="005E42DA"/>
    <w:rsid w:val="005E44E5"/>
    <w:rsid w:val="005E4C86"/>
    <w:rsid w:val="005E4E3B"/>
    <w:rsid w:val="005E4FCD"/>
    <w:rsid w:val="005E523F"/>
    <w:rsid w:val="005E528A"/>
    <w:rsid w:val="005E5689"/>
    <w:rsid w:val="005E5A6E"/>
    <w:rsid w:val="005E6060"/>
    <w:rsid w:val="005E60A3"/>
    <w:rsid w:val="005E6619"/>
    <w:rsid w:val="005E66B6"/>
    <w:rsid w:val="005E6916"/>
    <w:rsid w:val="005E6D5D"/>
    <w:rsid w:val="005E7189"/>
    <w:rsid w:val="005F039A"/>
    <w:rsid w:val="005F0E15"/>
    <w:rsid w:val="005F0E52"/>
    <w:rsid w:val="005F116C"/>
    <w:rsid w:val="005F16F4"/>
    <w:rsid w:val="005F175E"/>
    <w:rsid w:val="005F19B6"/>
    <w:rsid w:val="005F1E22"/>
    <w:rsid w:val="005F2298"/>
    <w:rsid w:val="005F248D"/>
    <w:rsid w:val="005F2B5D"/>
    <w:rsid w:val="005F2D81"/>
    <w:rsid w:val="005F2F2D"/>
    <w:rsid w:val="005F2FA2"/>
    <w:rsid w:val="005F318E"/>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6C9"/>
    <w:rsid w:val="005F7BEA"/>
    <w:rsid w:val="00600086"/>
    <w:rsid w:val="0060044E"/>
    <w:rsid w:val="00600636"/>
    <w:rsid w:val="00600773"/>
    <w:rsid w:val="006008B1"/>
    <w:rsid w:val="00600A86"/>
    <w:rsid w:val="00600C3A"/>
    <w:rsid w:val="00601050"/>
    <w:rsid w:val="00601256"/>
    <w:rsid w:val="00601478"/>
    <w:rsid w:val="006015B5"/>
    <w:rsid w:val="0060190D"/>
    <w:rsid w:val="00601F88"/>
    <w:rsid w:val="00602070"/>
    <w:rsid w:val="00602234"/>
    <w:rsid w:val="006022B9"/>
    <w:rsid w:val="00602B2D"/>
    <w:rsid w:val="006030A6"/>
    <w:rsid w:val="006032F6"/>
    <w:rsid w:val="006043F5"/>
    <w:rsid w:val="006045DC"/>
    <w:rsid w:val="00604924"/>
    <w:rsid w:val="00604985"/>
    <w:rsid w:val="00604BD7"/>
    <w:rsid w:val="00604C57"/>
    <w:rsid w:val="00604DC1"/>
    <w:rsid w:val="00605042"/>
    <w:rsid w:val="006050A1"/>
    <w:rsid w:val="006054E9"/>
    <w:rsid w:val="006054F8"/>
    <w:rsid w:val="00605A90"/>
    <w:rsid w:val="00605EA7"/>
    <w:rsid w:val="0060613D"/>
    <w:rsid w:val="00606483"/>
    <w:rsid w:val="006065A6"/>
    <w:rsid w:val="006067D9"/>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A25"/>
    <w:rsid w:val="00613BE5"/>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88C"/>
    <w:rsid w:val="00617CA8"/>
    <w:rsid w:val="0062003A"/>
    <w:rsid w:val="00620183"/>
    <w:rsid w:val="0062071F"/>
    <w:rsid w:val="00620E72"/>
    <w:rsid w:val="006210EB"/>
    <w:rsid w:val="006214CA"/>
    <w:rsid w:val="00621627"/>
    <w:rsid w:val="0062199F"/>
    <w:rsid w:val="006219EB"/>
    <w:rsid w:val="00621B32"/>
    <w:rsid w:val="00621C76"/>
    <w:rsid w:val="00622791"/>
    <w:rsid w:val="00622AB7"/>
    <w:rsid w:val="006234CA"/>
    <w:rsid w:val="006237F3"/>
    <w:rsid w:val="00623FA2"/>
    <w:rsid w:val="00624015"/>
    <w:rsid w:val="006241F7"/>
    <w:rsid w:val="00624525"/>
    <w:rsid w:val="00624618"/>
    <w:rsid w:val="0062472F"/>
    <w:rsid w:val="0062488C"/>
    <w:rsid w:val="00624916"/>
    <w:rsid w:val="00624AB0"/>
    <w:rsid w:val="00624B89"/>
    <w:rsid w:val="00624D69"/>
    <w:rsid w:val="00624FF0"/>
    <w:rsid w:val="0062515F"/>
    <w:rsid w:val="00625257"/>
    <w:rsid w:val="00625951"/>
    <w:rsid w:val="00625AEE"/>
    <w:rsid w:val="00626220"/>
    <w:rsid w:val="00626B4A"/>
    <w:rsid w:val="00626EE3"/>
    <w:rsid w:val="0062709F"/>
    <w:rsid w:val="00627193"/>
    <w:rsid w:val="00627555"/>
    <w:rsid w:val="006278CF"/>
    <w:rsid w:val="00627956"/>
    <w:rsid w:val="00630043"/>
    <w:rsid w:val="006300B0"/>
    <w:rsid w:val="00630301"/>
    <w:rsid w:val="0063070A"/>
    <w:rsid w:val="00630E33"/>
    <w:rsid w:val="00630FB7"/>
    <w:rsid w:val="00631054"/>
    <w:rsid w:val="0063136E"/>
    <w:rsid w:val="00631792"/>
    <w:rsid w:val="00631B2A"/>
    <w:rsid w:val="00631CA5"/>
    <w:rsid w:val="00631CBF"/>
    <w:rsid w:val="00631CE2"/>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0D"/>
    <w:rsid w:val="006356B6"/>
    <w:rsid w:val="0063581D"/>
    <w:rsid w:val="00635C58"/>
    <w:rsid w:val="00635ED7"/>
    <w:rsid w:val="0063605A"/>
    <w:rsid w:val="00636697"/>
    <w:rsid w:val="00636761"/>
    <w:rsid w:val="0063696C"/>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079"/>
    <w:rsid w:val="006454FA"/>
    <w:rsid w:val="006456DE"/>
    <w:rsid w:val="006458FE"/>
    <w:rsid w:val="006459BF"/>
    <w:rsid w:val="00645AED"/>
    <w:rsid w:val="00645E0E"/>
    <w:rsid w:val="00646114"/>
    <w:rsid w:val="00646544"/>
    <w:rsid w:val="00646A83"/>
    <w:rsid w:val="00646B54"/>
    <w:rsid w:val="00646B5B"/>
    <w:rsid w:val="00646F06"/>
    <w:rsid w:val="0064724E"/>
    <w:rsid w:val="006473E4"/>
    <w:rsid w:val="00647884"/>
    <w:rsid w:val="00647BCB"/>
    <w:rsid w:val="00647BF3"/>
    <w:rsid w:val="00647CCB"/>
    <w:rsid w:val="0065065E"/>
    <w:rsid w:val="00650C35"/>
    <w:rsid w:val="00650DC8"/>
    <w:rsid w:val="006519ED"/>
    <w:rsid w:val="0065221F"/>
    <w:rsid w:val="00652826"/>
    <w:rsid w:val="00652A33"/>
    <w:rsid w:val="00652E3C"/>
    <w:rsid w:val="006535CC"/>
    <w:rsid w:val="0065367E"/>
    <w:rsid w:val="00653D81"/>
    <w:rsid w:val="00654D98"/>
    <w:rsid w:val="006550C2"/>
    <w:rsid w:val="00655B86"/>
    <w:rsid w:val="00655ECB"/>
    <w:rsid w:val="00656082"/>
    <w:rsid w:val="00656351"/>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1911"/>
    <w:rsid w:val="0066208C"/>
    <w:rsid w:val="00662AAC"/>
    <w:rsid w:val="00662B59"/>
    <w:rsid w:val="00662E4D"/>
    <w:rsid w:val="006634AE"/>
    <w:rsid w:val="00663866"/>
    <w:rsid w:val="0066386C"/>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166"/>
    <w:rsid w:val="006677F4"/>
    <w:rsid w:val="00667819"/>
    <w:rsid w:val="006700CE"/>
    <w:rsid w:val="00670719"/>
    <w:rsid w:val="00670C65"/>
    <w:rsid w:val="00670EB6"/>
    <w:rsid w:val="006712D3"/>
    <w:rsid w:val="006718BE"/>
    <w:rsid w:val="0067199E"/>
    <w:rsid w:val="00672200"/>
    <w:rsid w:val="006722EB"/>
    <w:rsid w:val="006723B9"/>
    <w:rsid w:val="00672DF7"/>
    <w:rsid w:val="00672E3D"/>
    <w:rsid w:val="0067360C"/>
    <w:rsid w:val="0067400B"/>
    <w:rsid w:val="00674307"/>
    <w:rsid w:val="006747EF"/>
    <w:rsid w:val="00674BB3"/>
    <w:rsid w:val="00674E48"/>
    <w:rsid w:val="00675000"/>
    <w:rsid w:val="00675401"/>
    <w:rsid w:val="0067547F"/>
    <w:rsid w:val="0067554F"/>
    <w:rsid w:val="006756BC"/>
    <w:rsid w:val="006757C2"/>
    <w:rsid w:val="00675933"/>
    <w:rsid w:val="00675D6E"/>
    <w:rsid w:val="00675FED"/>
    <w:rsid w:val="00676351"/>
    <w:rsid w:val="0067675C"/>
    <w:rsid w:val="00676F12"/>
    <w:rsid w:val="006770AA"/>
    <w:rsid w:val="00677388"/>
    <w:rsid w:val="00677885"/>
    <w:rsid w:val="006779F2"/>
    <w:rsid w:val="00677A2E"/>
    <w:rsid w:val="00677BDA"/>
    <w:rsid w:val="00677F2D"/>
    <w:rsid w:val="006801BF"/>
    <w:rsid w:val="006807A1"/>
    <w:rsid w:val="00680953"/>
    <w:rsid w:val="00680999"/>
    <w:rsid w:val="0068099F"/>
    <w:rsid w:val="00680DC3"/>
    <w:rsid w:val="00681024"/>
    <w:rsid w:val="0068162B"/>
    <w:rsid w:val="00681883"/>
    <w:rsid w:val="00681A7B"/>
    <w:rsid w:val="00681AD7"/>
    <w:rsid w:val="00682598"/>
    <w:rsid w:val="00682CE0"/>
    <w:rsid w:val="00683897"/>
    <w:rsid w:val="00683FE4"/>
    <w:rsid w:val="00684040"/>
    <w:rsid w:val="00684925"/>
    <w:rsid w:val="00684961"/>
    <w:rsid w:val="00684E03"/>
    <w:rsid w:val="00685107"/>
    <w:rsid w:val="006851E0"/>
    <w:rsid w:val="006857CE"/>
    <w:rsid w:val="006859A2"/>
    <w:rsid w:val="0068681F"/>
    <w:rsid w:val="00686E79"/>
    <w:rsid w:val="0068712A"/>
    <w:rsid w:val="00687148"/>
    <w:rsid w:val="00687405"/>
    <w:rsid w:val="00687515"/>
    <w:rsid w:val="00687631"/>
    <w:rsid w:val="006901B2"/>
    <w:rsid w:val="00690334"/>
    <w:rsid w:val="0069087A"/>
    <w:rsid w:val="006912FA"/>
    <w:rsid w:val="00691700"/>
    <w:rsid w:val="00691B3E"/>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BA2"/>
    <w:rsid w:val="00695F9F"/>
    <w:rsid w:val="00696927"/>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4A3"/>
    <w:rsid w:val="006A35F3"/>
    <w:rsid w:val="006A3754"/>
    <w:rsid w:val="006A3873"/>
    <w:rsid w:val="006A387B"/>
    <w:rsid w:val="006A3B83"/>
    <w:rsid w:val="006A3C2B"/>
    <w:rsid w:val="006A3D11"/>
    <w:rsid w:val="006A3E47"/>
    <w:rsid w:val="006A4480"/>
    <w:rsid w:val="006A529F"/>
    <w:rsid w:val="006A54EC"/>
    <w:rsid w:val="006A577A"/>
    <w:rsid w:val="006A5796"/>
    <w:rsid w:val="006A5A45"/>
    <w:rsid w:val="006A60C6"/>
    <w:rsid w:val="006A616A"/>
    <w:rsid w:val="006A6406"/>
    <w:rsid w:val="006A6539"/>
    <w:rsid w:val="006A6701"/>
    <w:rsid w:val="006A683F"/>
    <w:rsid w:val="006A6878"/>
    <w:rsid w:val="006A6A50"/>
    <w:rsid w:val="006A6C85"/>
    <w:rsid w:val="006A6D88"/>
    <w:rsid w:val="006A70B6"/>
    <w:rsid w:val="006A7169"/>
    <w:rsid w:val="006A7189"/>
    <w:rsid w:val="006A7432"/>
    <w:rsid w:val="006A7D5B"/>
    <w:rsid w:val="006B0113"/>
    <w:rsid w:val="006B05A2"/>
    <w:rsid w:val="006B08FF"/>
    <w:rsid w:val="006B0966"/>
    <w:rsid w:val="006B09EB"/>
    <w:rsid w:val="006B0E7A"/>
    <w:rsid w:val="006B167A"/>
    <w:rsid w:val="006B1A1B"/>
    <w:rsid w:val="006B1D3E"/>
    <w:rsid w:val="006B1D75"/>
    <w:rsid w:val="006B208C"/>
    <w:rsid w:val="006B2662"/>
    <w:rsid w:val="006B277D"/>
    <w:rsid w:val="006B3339"/>
    <w:rsid w:val="006B395C"/>
    <w:rsid w:val="006B4B8A"/>
    <w:rsid w:val="006B505C"/>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0F69"/>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3F15"/>
    <w:rsid w:val="006C400A"/>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60C"/>
    <w:rsid w:val="006C7A18"/>
    <w:rsid w:val="006C7AB2"/>
    <w:rsid w:val="006C7C24"/>
    <w:rsid w:val="006D0097"/>
    <w:rsid w:val="006D03D3"/>
    <w:rsid w:val="006D0537"/>
    <w:rsid w:val="006D07EE"/>
    <w:rsid w:val="006D09AD"/>
    <w:rsid w:val="006D0CA0"/>
    <w:rsid w:val="006D0D29"/>
    <w:rsid w:val="006D117D"/>
    <w:rsid w:val="006D1568"/>
    <w:rsid w:val="006D16CE"/>
    <w:rsid w:val="006D1C20"/>
    <w:rsid w:val="006D1DCF"/>
    <w:rsid w:val="006D201A"/>
    <w:rsid w:val="006D2512"/>
    <w:rsid w:val="006D2BD7"/>
    <w:rsid w:val="006D2D4B"/>
    <w:rsid w:val="006D2FBF"/>
    <w:rsid w:val="006D31D1"/>
    <w:rsid w:val="006D3253"/>
    <w:rsid w:val="006D37A8"/>
    <w:rsid w:val="006D45B0"/>
    <w:rsid w:val="006D4605"/>
    <w:rsid w:val="006D5646"/>
    <w:rsid w:val="006D5B48"/>
    <w:rsid w:val="006D60FE"/>
    <w:rsid w:val="006D6216"/>
    <w:rsid w:val="006D62F0"/>
    <w:rsid w:val="006D66BC"/>
    <w:rsid w:val="006D7399"/>
    <w:rsid w:val="006D756F"/>
    <w:rsid w:val="006D76D7"/>
    <w:rsid w:val="006D7A79"/>
    <w:rsid w:val="006D7A8F"/>
    <w:rsid w:val="006E008C"/>
    <w:rsid w:val="006E01E8"/>
    <w:rsid w:val="006E03D7"/>
    <w:rsid w:val="006E0953"/>
    <w:rsid w:val="006E098B"/>
    <w:rsid w:val="006E0A06"/>
    <w:rsid w:val="006E0B9D"/>
    <w:rsid w:val="006E1082"/>
    <w:rsid w:val="006E1829"/>
    <w:rsid w:val="006E1988"/>
    <w:rsid w:val="006E1A8E"/>
    <w:rsid w:val="006E1AC3"/>
    <w:rsid w:val="006E1AF8"/>
    <w:rsid w:val="006E1CE9"/>
    <w:rsid w:val="006E2D51"/>
    <w:rsid w:val="006E2E70"/>
    <w:rsid w:val="006E2E7A"/>
    <w:rsid w:val="006E3246"/>
    <w:rsid w:val="006E3964"/>
    <w:rsid w:val="006E40D0"/>
    <w:rsid w:val="006E4648"/>
    <w:rsid w:val="006E4B29"/>
    <w:rsid w:val="006E4B6B"/>
    <w:rsid w:val="006E4B89"/>
    <w:rsid w:val="006E4C61"/>
    <w:rsid w:val="006E4D69"/>
    <w:rsid w:val="006E4EE6"/>
    <w:rsid w:val="006E5A25"/>
    <w:rsid w:val="006E5D94"/>
    <w:rsid w:val="006E6163"/>
    <w:rsid w:val="006E64C8"/>
    <w:rsid w:val="006E68DE"/>
    <w:rsid w:val="006E6A98"/>
    <w:rsid w:val="006E6AB1"/>
    <w:rsid w:val="006E6BFF"/>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16"/>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504"/>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588"/>
    <w:rsid w:val="007049B0"/>
    <w:rsid w:val="00704D16"/>
    <w:rsid w:val="00704F06"/>
    <w:rsid w:val="007057F1"/>
    <w:rsid w:val="007058B1"/>
    <w:rsid w:val="0070596C"/>
    <w:rsid w:val="00705978"/>
    <w:rsid w:val="00705AA9"/>
    <w:rsid w:val="00705B0B"/>
    <w:rsid w:val="00705CD5"/>
    <w:rsid w:val="007071B4"/>
    <w:rsid w:val="007078A5"/>
    <w:rsid w:val="00707A48"/>
    <w:rsid w:val="00707B2A"/>
    <w:rsid w:val="00707BA4"/>
    <w:rsid w:val="00707C4E"/>
    <w:rsid w:val="00707EAC"/>
    <w:rsid w:val="0071007E"/>
    <w:rsid w:val="00710846"/>
    <w:rsid w:val="0071099D"/>
    <w:rsid w:val="007109C0"/>
    <w:rsid w:val="00710A99"/>
    <w:rsid w:val="00710E44"/>
    <w:rsid w:val="00710E46"/>
    <w:rsid w:val="0071120B"/>
    <w:rsid w:val="00711539"/>
    <w:rsid w:val="00711651"/>
    <w:rsid w:val="007116FB"/>
    <w:rsid w:val="0071176B"/>
    <w:rsid w:val="00711C5A"/>
    <w:rsid w:val="007123C2"/>
    <w:rsid w:val="0071253B"/>
    <w:rsid w:val="007126A6"/>
    <w:rsid w:val="00712913"/>
    <w:rsid w:val="007129EE"/>
    <w:rsid w:val="00712D36"/>
    <w:rsid w:val="00712D5B"/>
    <w:rsid w:val="007132A1"/>
    <w:rsid w:val="0071353B"/>
    <w:rsid w:val="007137B5"/>
    <w:rsid w:val="007137C3"/>
    <w:rsid w:val="00713896"/>
    <w:rsid w:val="007138B0"/>
    <w:rsid w:val="00713E85"/>
    <w:rsid w:val="007140F7"/>
    <w:rsid w:val="0071445E"/>
    <w:rsid w:val="00714889"/>
    <w:rsid w:val="0071518C"/>
    <w:rsid w:val="00715583"/>
    <w:rsid w:val="00715847"/>
    <w:rsid w:val="007158EC"/>
    <w:rsid w:val="0071634B"/>
    <w:rsid w:val="0071677E"/>
    <w:rsid w:val="007167F7"/>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84F"/>
    <w:rsid w:val="00723A1A"/>
    <w:rsid w:val="00723B83"/>
    <w:rsid w:val="00723CFD"/>
    <w:rsid w:val="007241FB"/>
    <w:rsid w:val="007242CC"/>
    <w:rsid w:val="007242D5"/>
    <w:rsid w:val="0072481B"/>
    <w:rsid w:val="007248D4"/>
    <w:rsid w:val="00724FA3"/>
    <w:rsid w:val="007252CF"/>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812"/>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A06"/>
    <w:rsid w:val="00734A7F"/>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373"/>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8"/>
    <w:rsid w:val="0074690B"/>
    <w:rsid w:val="00746AF3"/>
    <w:rsid w:val="00746B5B"/>
    <w:rsid w:val="00746C1C"/>
    <w:rsid w:val="007474E4"/>
    <w:rsid w:val="00747B32"/>
    <w:rsid w:val="00750149"/>
    <w:rsid w:val="007503F7"/>
    <w:rsid w:val="0075072E"/>
    <w:rsid w:val="0075077D"/>
    <w:rsid w:val="00750783"/>
    <w:rsid w:val="00750E93"/>
    <w:rsid w:val="00751037"/>
    <w:rsid w:val="007511ED"/>
    <w:rsid w:val="0075136A"/>
    <w:rsid w:val="007515FF"/>
    <w:rsid w:val="00751850"/>
    <w:rsid w:val="00751A13"/>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3D9E"/>
    <w:rsid w:val="007541E4"/>
    <w:rsid w:val="007549E7"/>
    <w:rsid w:val="00754BE2"/>
    <w:rsid w:val="00754D35"/>
    <w:rsid w:val="0075512D"/>
    <w:rsid w:val="00755625"/>
    <w:rsid w:val="0075569E"/>
    <w:rsid w:val="00755729"/>
    <w:rsid w:val="0075604F"/>
    <w:rsid w:val="0075619A"/>
    <w:rsid w:val="00756202"/>
    <w:rsid w:val="00756AAF"/>
    <w:rsid w:val="00757392"/>
    <w:rsid w:val="007573E1"/>
    <w:rsid w:val="00757856"/>
    <w:rsid w:val="00757910"/>
    <w:rsid w:val="00760193"/>
    <w:rsid w:val="00760811"/>
    <w:rsid w:val="00760C8C"/>
    <w:rsid w:val="007612B0"/>
    <w:rsid w:val="007612DB"/>
    <w:rsid w:val="00761568"/>
    <w:rsid w:val="00761C4F"/>
    <w:rsid w:val="007620BC"/>
    <w:rsid w:val="0076231D"/>
    <w:rsid w:val="007626FD"/>
    <w:rsid w:val="00762820"/>
    <w:rsid w:val="007629F9"/>
    <w:rsid w:val="00762B8D"/>
    <w:rsid w:val="00762BE4"/>
    <w:rsid w:val="0076353B"/>
    <w:rsid w:val="00763E98"/>
    <w:rsid w:val="00763FD3"/>
    <w:rsid w:val="00763FD7"/>
    <w:rsid w:val="007641CD"/>
    <w:rsid w:val="007643A6"/>
    <w:rsid w:val="0076442D"/>
    <w:rsid w:val="0076457E"/>
    <w:rsid w:val="00764633"/>
    <w:rsid w:val="00764CBF"/>
    <w:rsid w:val="00764E08"/>
    <w:rsid w:val="0076507D"/>
    <w:rsid w:val="00765349"/>
    <w:rsid w:val="007654B3"/>
    <w:rsid w:val="00765FA3"/>
    <w:rsid w:val="007662A8"/>
    <w:rsid w:val="007662E9"/>
    <w:rsid w:val="007663AD"/>
    <w:rsid w:val="007664C4"/>
    <w:rsid w:val="00766548"/>
    <w:rsid w:val="007666B0"/>
    <w:rsid w:val="00766747"/>
    <w:rsid w:val="007667F7"/>
    <w:rsid w:val="00766819"/>
    <w:rsid w:val="007669B8"/>
    <w:rsid w:val="00766CFE"/>
    <w:rsid w:val="007677E5"/>
    <w:rsid w:val="00767C56"/>
    <w:rsid w:val="00770789"/>
    <w:rsid w:val="00770A06"/>
    <w:rsid w:val="00770D43"/>
    <w:rsid w:val="007711CF"/>
    <w:rsid w:val="0077146E"/>
    <w:rsid w:val="00771543"/>
    <w:rsid w:val="007715C2"/>
    <w:rsid w:val="0077175D"/>
    <w:rsid w:val="00771A12"/>
    <w:rsid w:val="00771BB8"/>
    <w:rsid w:val="00771DF5"/>
    <w:rsid w:val="00771F2D"/>
    <w:rsid w:val="0077216B"/>
    <w:rsid w:val="00772211"/>
    <w:rsid w:val="00772249"/>
    <w:rsid w:val="007724D6"/>
    <w:rsid w:val="00772ADF"/>
    <w:rsid w:val="00772BDE"/>
    <w:rsid w:val="00772E1B"/>
    <w:rsid w:val="0077303A"/>
    <w:rsid w:val="00773154"/>
    <w:rsid w:val="007735B3"/>
    <w:rsid w:val="00773891"/>
    <w:rsid w:val="00773A51"/>
    <w:rsid w:val="00773C9D"/>
    <w:rsid w:val="007744B9"/>
    <w:rsid w:val="00774542"/>
    <w:rsid w:val="007745F4"/>
    <w:rsid w:val="00774B0C"/>
    <w:rsid w:val="00774DF4"/>
    <w:rsid w:val="007754B6"/>
    <w:rsid w:val="00775BF8"/>
    <w:rsid w:val="00775C33"/>
    <w:rsid w:val="00775DFB"/>
    <w:rsid w:val="0077643C"/>
    <w:rsid w:val="00776570"/>
    <w:rsid w:val="00776831"/>
    <w:rsid w:val="00776D86"/>
    <w:rsid w:val="00777043"/>
    <w:rsid w:val="007770AB"/>
    <w:rsid w:val="00777263"/>
    <w:rsid w:val="007778AD"/>
    <w:rsid w:val="0078062D"/>
    <w:rsid w:val="00780904"/>
    <w:rsid w:val="00780974"/>
    <w:rsid w:val="00780E29"/>
    <w:rsid w:val="0078151F"/>
    <w:rsid w:val="00781938"/>
    <w:rsid w:val="00781DB0"/>
    <w:rsid w:val="00781F40"/>
    <w:rsid w:val="007821A5"/>
    <w:rsid w:val="00782398"/>
    <w:rsid w:val="007824C6"/>
    <w:rsid w:val="007828A6"/>
    <w:rsid w:val="007828C1"/>
    <w:rsid w:val="00782FDD"/>
    <w:rsid w:val="00783030"/>
    <w:rsid w:val="007830D6"/>
    <w:rsid w:val="007833BB"/>
    <w:rsid w:val="0078347A"/>
    <w:rsid w:val="007834AE"/>
    <w:rsid w:val="00783B33"/>
    <w:rsid w:val="00783F01"/>
    <w:rsid w:val="007841E0"/>
    <w:rsid w:val="007842B2"/>
    <w:rsid w:val="007849CA"/>
    <w:rsid w:val="00784A20"/>
    <w:rsid w:val="0078500C"/>
    <w:rsid w:val="007852E3"/>
    <w:rsid w:val="00785354"/>
    <w:rsid w:val="007859DE"/>
    <w:rsid w:val="007865BC"/>
    <w:rsid w:val="007866A7"/>
    <w:rsid w:val="007867A9"/>
    <w:rsid w:val="0078690B"/>
    <w:rsid w:val="00786CCB"/>
    <w:rsid w:val="00787449"/>
    <w:rsid w:val="007877D6"/>
    <w:rsid w:val="00787BB1"/>
    <w:rsid w:val="00787C96"/>
    <w:rsid w:val="00787CAA"/>
    <w:rsid w:val="00787D60"/>
    <w:rsid w:val="0079006B"/>
    <w:rsid w:val="007902D6"/>
    <w:rsid w:val="00790A54"/>
    <w:rsid w:val="00790B9D"/>
    <w:rsid w:val="00790C0E"/>
    <w:rsid w:val="00790CEE"/>
    <w:rsid w:val="00790D67"/>
    <w:rsid w:val="00790E8C"/>
    <w:rsid w:val="00790F2E"/>
    <w:rsid w:val="00791A5A"/>
    <w:rsid w:val="00791E84"/>
    <w:rsid w:val="00791FEC"/>
    <w:rsid w:val="00792958"/>
    <w:rsid w:val="00792B2F"/>
    <w:rsid w:val="00792D12"/>
    <w:rsid w:val="00792FD0"/>
    <w:rsid w:val="00793471"/>
    <w:rsid w:val="00793548"/>
    <w:rsid w:val="007936BB"/>
    <w:rsid w:val="00793A1A"/>
    <w:rsid w:val="00793BCF"/>
    <w:rsid w:val="00794196"/>
    <w:rsid w:val="00794585"/>
    <w:rsid w:val="00794822"/>
    <w:rsid w:val="00794A37"/>
    <w:rsid w:val="00794BF8"/>
    <w:rsid w:val="00794C31"/>
    <w:rsid w:val="00794E06"/>
    <w:rsid w:val="00794EDF"/>
    <w:rsid w:val="007951AD"/>
    <w:rsid w:val="00795225"/>
    <w:rsid w:val="00795301"/>
    <w:rsid w:val="00795354"/>
    <w:rsid w:val="00795655"/>
    <w:rsid w:val="0079574A"/>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AA8"/>
    <w:rsid w:val="007A2B3A"/>
    <w:rsid w:val="007A2C5E"/>
    <w:rsid w:val="007A3C86"/>
    <w:rsid w:val="007A400A"/>
    <w:rsid w:val="007A4210"/>
    <w:rsid w:val="007A4BB7"/>
    <w:rsid w:val="007A4BF3"/>
    <w:rsid w:val="007A4FDA"/>
    <w:rsid w:val="007A58F6"/>
    <w:rsid w:val="007A591D"/>
    <w:rsid w:val="007A5B9C"/>
    <w:rsid w:val="007A5D06"/>
    <w:rsid w:val="007A5D60"/>
    <w:rsid w:val="007A5E01"/>
    <w:rsid w:val="007A60C8"/>
    <w:rsid w:val="007A6367"/>
    <w:rsid w:val="007A6491"/>
    <w:rsid w:val="007A665F"/>
    <w:rsid w:val="007A6803"/>
    <w:rsid w:val="007A6CB2"/>
    <w:rsid w:val="007A6F07"/>
    <w:rsid w:val="007A7018"/>
    <w:rsid w:val="007A747C"/>
    <w:rsid w:val="007A7789"/>
    <w:rsid w:val="007A79BC"/>
    <w:rsid w:val="007A7DD4"/>
    <w:rsid w:val="007B0059"/>
    <w:rsid w:val="007B0473"/>
    <w:rsid w:val="007B0AD1"/>
    <w:rsid w:val="007B107C"/>
    <w:rsid w:val="007B12A7"/>
    <w:rsid w:val="007B1325"/>
    <w:rsid w:val="007B1487"/>
    <w:rsid w:val="007B1AED"/>
    <w:rsid w:val="007B1EF4"/>
    <w:rsid w:val="007B1FE5"/>
    <w:rsid w:val="007B1FFD"/>
    <w:rsid w:val="007B22E3"/>
    <w:rsid w:val="007B2820"/>
    <w:rsid w:val="007B2C63"/>
    <w:rsid w:val="007B2CEB"/>
    <w:rsid w:val="007B2F69"/>
    <w:rsid w:val="007B3651"/>
    <w:rsid w:val="007B3A10"/>
    <w:rsid w:val="007B3BFB"/>
    <w:rsid w:val="007B3E5F"/>
    <w:rsid w:val="007B3FE7"/>
    <w:rsid w:val="007B427E"/>
    <w:rsid w:val="007B4550"/>
    <w:rsid w:val="007B47C7"/>
    <w:rsid w:val="007B49B5"/>
    <w:rsid w:val="007B4CD2"/>
    <w:rsid w:val="007B5277"/>
    <w:rsid w:val="007B563B"/>
    <w:rsid w:val="007B5732"/>
    <w:rsid w:val="007B5B8B"/>
    <w:rsid w:val="007B60CC"/>
    <w:rsid w:val="007B6401"/>
    <w:rsid w:val="007B67B6"/>
    <w:rsid w:val="007B70CD"/>
    <w:rsid w:val="007B73B8"/>
    <w:rsid w:val="007B75CE"/>
    <w:rsid w:val="007B7655"/>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595"/>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811"/>
    <w:rsid w:val="007D084B"/>
    <w:rsid w:val="007D0C3D"/>
    <w:rsid w:val="007D1687"/>
    <w:rsid w:val="007D1AFC"/>
    <w:rsid w:val="007D1C9C"/>
    <w:rsid w:val="007D1E9D"/>
    <w:rsid w:val="007D2313"/>
    <w:rsid w:val="007D2371"/>
    <w:rsid w:val="007D3237"/>
    <w:rsid w:val="007D3310"/>
    <w:rsid w:val="007D35AB"/>
    <w:rsid w:val="007D3636"/>
    <w:rsid w:val="007D36A2"/>
    <w:rsid w:val="007D36E0"/>
    <w:rsid w:val="007D3730"/>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7EA"/>
    <w:rsid w:val="007D5A7F"/>
    <w:rsid w:val="007D5C43"/>
    <w:rsid w:val="007D5D74"/>
    <w:rsid w:val="007D5E2A"/>
    <w:rsid w:val="007D6395"/>
    <w:rsid w:val="007D6540"/>
    <w:rsid w:val="007D655F"/>
    <w:rsid w:val="007D6A20"/>
    <w:rsid w:val="007D6BF8"/>
    <w:rsid w:val="007D74D3"/>
    <w:rsid w:val="007D79B9"/>
    <w:rsid w:val="007D7C13"/>
    <w:rsid w:val="007E0934"/>
    <w:rsid w:val="007E0D86"/>
    <w:rsid w:val="007E1029"/>
    <w:rsid w:val="007E14DF"/>
    <w:rsid w:val="007E1616"/>
    <w:rsid w:val="007E1F7B"/>
    <w:rsid w:val="007E2395"/>
    <w:rsid w:val="007E245D"/>
    <w:rsid w:val="007E2DA2"/>
    <w:rsid w:val="007E3804"/>
    <w:rsid w:val="007E3DBE"/>
    <w:rsid w:val="007E475D"/>
    <w:rsid w:val="007E4A2F"/>
    <w:rsid w:val="007E4CE7"/>
    <w:rsid w:val="007E52EB"/>
    <w:rsid w:val="007E5AB4"/>
    <w:rsid w:val="007E5E90"/>
    <w:rsid w:val="007E652A"/>
    <w:rsid w:val="007E65FF"/>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1EF"/>
    <w:rsid w:val="007F529E"/>
    <w:rsid w:val="007F5CED"/>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B66"/>
    <w:rsid w:val="00806CED"/>
    <w:rsid w:val="00807D34"/>
    <w:rsid w:val="00810656"/>
    <w:rsid w:val="008109F0"/>
    <w:rsid w:val="00810E05"/>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4FC6"/>
    <w:rsid w:val="0081554E"/>
    <w:rsid w:val="008155FD"/>
    <w:rsid w:val="00815827"/>
    <w:rsid w:val="00815B58"/>
    <w:rsid w:val="00815C3F"/>
    <w:rsid w:val="0081621D"/>
    <w:rsid w:val="00816689"/>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32FC"/>
    <w:rsid w:val="00823849"/>
    <w:rsid w:val="00823E61"/>
    <w:rsid w:val="008240E2"/>
    <w:rsid w:val="0082433F"/>
    <w:rsid w:val="00824415"/>
    <w:rsid w:val="00824BD0"/>
    <w:rsid w:val="00824C07"/>
    <w:rsid w:val="00824D1A"/>
    <w:rsid w:val="00824EA2"/>
    <w:rsid w:val="00825171"/>
    <w:rsid w:val="00825785"/>
    <w:rsid w:val="0082592A"/>
    <w:rsid w:val="00825AAF"/>
    <w:rsid w:val="0082655D"/>
    <w:rsid w:val="00826912"/>
    <w:rsid w:val="0082695A"/>
    <w:rsid w:val="00826BE6"/>
    <w:rsid w:val="008272BF"/>
    <w:rsid w:val="008272EC"/>
    <w:rsid w:val="00827644"/>
    <w:rsid w:val="00827944"/>
    <w:rsid w:val="00827B5E"/>
    <w:rsid w:val="008303E5"/>
    <w:rsid w:val="00830584"/>
    <w:rsid w:val="0083092A"/>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3A9"/>
    <w:rsid w:val="0083450F"/>
    <w:rsid w:val="008346AA"/>
    <w:rsid w:val="0083486B"/>
    <w:rsid w:val="00835325"/>
    <w:rsid w:val="00835B1C"/>
    <w:rsid w:val="00835FDF"/>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F0A"/>
    <w:rsid w:val="00841F32"/>
    <w:rsid w:val="008427F4"/>
    <w:rsid w:val="00842891"/>
    <w:rsid w:val="00842894"/>
    <w:rsid w:val="00842CA3"/>
    <w:rsid w:val="00842D29"/>
    <w:rsid w:val="00843022"/>
    <w:rsid w:val="008431AB"/>
    <w:rsid w:val="00843268"/>
    <w:rsid w:val="008436C4"/>
    <w:rsid w:val="00843DE5"/>
    <w:rsid w:val="008444F6"/>
    <w:rsid w:val="00844A68"/>
    <w:rsid w:val="00844D7B"/>
    <w:rsid w:val="00845018"/>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76E"/>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DED"/>
    <w:rsid w:val="00856858"/>
    <w:rsid w:val="00856AC4"/>
    <w:rsid w:val="00856AC6"/>
    <w:rsid w:val="008572C2"/>
    <w:rsid w:val="008574F1"/>
    <w:rsid w:val="0085754A"/>
    <w:rsid w:val="00857559"/>
    <w:rsid w:val="00857574"/>
    <w:rsid w:val="00857808"/>
    <w:rsid w:val="00857EEF"/>
    <w:rsid w:val="00857FBC"/>
    <w:rsid w:val="00861127"/>
    <w:rsid w:val="0086192F"/>
    <w:rsid w:val="00861A26"/>
    <w:rsid w:val="008621DC"/>
    <w:rsid w:val="00862871"/>
    <w:rsid w:val="00862D01"/>
    <w:rsid w:val="00862F06"/>
    <w:rsid w:val="00863037"/>
    <w:rsid w:val="008630BC"/>
    <w:rsid w:val="008643ED"/>
    <w:rsid w:val="00864C4C"/>
    <w:rsid w:val="0086506D"/>
    <w:rsid w:val="008652C8"/>
    <w:rsid w:val="00865584"/>
    <w:rsid w:val="0086597F"/>
    <w:rsid w:val="008665FB"/>
    <w:rsid w:val="00866CAC"/>
    <w:rsid w:val="008670F0"/>
    <w:rsid w:val="00867564"/>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4EF3"/>
    <w:rsid w:val="0087521A"/>
    <w:rsid w:val="008755C0"/>
    <w:rsid w:val="008755F2"/>
    <w:rsid w:val="00875706"/>
    <w:rsid w:val="0087586F"/>
    <w:rsid w:val="0087592C"/>
    <w:rsid w:val="00875EBA"/>
    <w:rsid w:val="00875F27"/>
    <w:rsid w:val="00875F44"/>
    <w:rsid w:val="00875F97"/>
    <w:rsid w:val="00876711"/>
    <w:rsid w:val="0087678F"/>
    <w:rsid w:val="00876B35"/>
    <w:rsid w:val="00877052"/>
    <w:rsid w:val="0087747D"/>
    <w:rsid w:val="00877B0E"/>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3A"/>
    <w:rsid w:val="008936AD"/>
    <w:rsid w:val="00893751"/>
    <w:rsid w:val="008940D8"/>
    <w:rsid w:val="008944A5"/>
    <w:rsid w:val="00894880"/>
    <w:rsid w:val="008948C7"/>
    <w:rsid w:val="00894CD8"/>
    <w:rsid w:val="00894E34"/>
    <w:rsid w:val="008950FA"/>
    <w:rsid w:val="008953D9"/>
    <w:rsid w:val="00895CD3"/>
    <w:rsid w:val="0089609D"/>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C70"/>
    <w:rsid w:val="008A0D21"/>
    <w:rsid w:val="008A112F"/>
    <w:rsid w:val="008A137C"/>
    <w:rsid w:val="008A17FF"/>
    <w:rsid w:val="008A2194"/>
    <w:rsid w:val="008A2635"/>
    <w:rsid w:val="008A290C"/>
    <w:rsid w:val="008A292F"/>
    <w:rsid w:val="008A2A88"/>
    <w:rsid w:val="008A2C50"/>
    <w:rsid w:val="008A2F7B"/>
    <w:rsid w:val="008A3CFE"/>
    <w:rsid w:val="008A41E7"/>
    <w:rsid w:val="008A4456"/>
    <w:rsid w:val="008A488D"/>
    <w:rsid w:val="008A4CE3"/>
    <w:rsid w:val="008A5037"/>
    <w:rsid w:val="008A5273"/>
    <w:rsid w:val="008A5413"/>
    <w:rsid w:val="008A5B57"/>
    <w:rsid w:val="008A5FFF"/>
    <w:rsid w:val="008A6080"/>
    <w:rsid w:val="008A61A2"/>
    <w:rsid w:val="008A61D5"/>
    <w:rsid w:val="008A6248"/>
    <w:rsid w:val="008A6590"/>
    <w:rsid w:val="008A6A9D"/>
    <w:rsid w:val="008A6E28"/>
    <w:rsid w:val="008A71CE"/>
    <w:rsid w:val="008A7329"/>
    <w:rsid w:val="008A7613"/>
    <w:rsid w:val="008A7749"/>
    <w:rsid w:val="008A7877"/>
    <w:rsid w:val="008A7C02"/>
    <w:rsid w:val="008A7CE5"/>
    <w:rsid w:val="008B01F2"/>
    <w:rsid w:val="008B02DA"/>
    <w:rsid w:val="008B0356"/>
    <w:rsid w:val="008B060F"/>
    <w:rsid w:val="008B100F"/>
    <w:rsid w:val="008B123D"/>
    <w:rsid w:val="008B1330"/>
    <w:rsid w:val="008B136D"/>
    <w:rsid w:val="008B1674"/>
    <w:rsid w:val="008B1858"/>
    <w:rsid w:val="008B1CEF"/>
    <w:rsid w:val="008B1F5D"/>
    <w:rsid w:val="008B1F67"/>
    <w:rsid w:val="008B202C"/>
    <w:rsid w:val="008B238A"/>
    <w:rsid w:val="008B295B"/>
    <w:rsid w:val="008B2FD7"/>
    <w:rsid w:val="008B320A"/>
    <w:rsid w:val="008B33E7"/>
    <w:rsid w:val="008B343B"/>
    <w:rsid w:val="008B38FF"/>
    <w:rsid w:val="008B3957"/>
    <w:rsid w:val="008B3A12"/>
    <w:rsid w:val="008B3AB4"/>
    <w:rsid w:val="008B3E94"/>
    <w:rsid w:val="008B4047"/>
    <w:rsid w:val="008B421D"/>
    <w:rsid w:val="008B4FD4"/>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B0F"/>
    <w:rsid w:val="008C1E1F"/>
    <w:rsid w:val="008C1FB5"/>
    <w:rsid w:val="008C2396"/>
    <w:rsid w:val="008C23FD"/>
    <w:rsid w:val="008C2445"/>
    <w:rsid w:val="008C2752"/>
    <w:rsid w:val="008C2777"/>
    <w:rsid w:val="008C3100"/>
    <w:rsid w:val="008C3145"/>
    <w:rsid w:val="008C3A4F"/>
    <w:rsid w:val="008C3DA0"/>
    <w:rsid w:val="008C3EAF"/>
    <w:rsid w:val="008C4007"/>
    <w:rsid w:val="008C4219"/>
    <w:rsid w:val="008C4585"/>
    <w:rsid w:val="008C45DD"/>
    <w:rsid w:val="008C4CD5"/>
    <w:rsid w:val="008C4DFF"/>
    <w:rsid w:val="008C4F86"/>
    <w:rsid w:val="008C4F99"/>
    <w:rsid w:val="008C5B08"/>
    <w:rsid w:val="008C5B2D"/>
    <w:rsid w:val="008C5CB2"/>
    <w:rsid w:val="008C5F3C"/>
    <w:rsid w:val="008C5F8F"/>
    <w:rsid w:val="008C619E"/>
    <w:rsid w:val="008C62B5"/>
    <w:rsid w:val="008C6478"/>
    <w:rsid w:val="008C6529"/>
    <w:rsid w:val="008C657F"/>
    <w:rsid w:val="008C6636"/>
    <w:rsid w:val="008C6CB0"/>
    <w:rsid w:val="008C6CE5"/>
    <w:rsid w:val="008C6D8A"/>
    <w:rsid w:val="008C6F32"/>
    <w:rsid w:val="008C72D5"/>
    <w:rsid w:val="008C7719"/>
    <w:rsid w:val="008C7883"/>
    <w:rsid w:val="008C7C15"/>
    <w:rsid w:val="008C7C18"/>
    <w:rsid w:val="008C7E95"/>
    <w:rsid w:val="008D0259"/>
    <w:rsid w:val="008D080C"/>
    <w:rsid w:val="008D096E"/>
    <w:rsid w:val="008D0AEB"/>
    <w:rsid w:val="008D120D"/>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51D7"/>
    <w:rsid w:val="008D5499"/>
    <w:rsid w:val="008D5749"/>
    <w:rsid w:val="008D57AB"/>
    <w:rsid w:val="008D58EF"/>
    <w:rsid w:val="008D5980"/>
    <w:rsid w:val="008D5BD1"/>
    <w:rsid w:val="008D61C9"/>
    <w:rsid w:val="008D6336"/>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F72"/>
    <w:rsid w:val="008E20A8"/>
    <w:rsid w:val="008E268A"/>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E6B"/>
    <w:rsid w:val="008E7FAE"/>
    <w:rsid w:val="008F0349"/>
    <w:rsid w:val="008F06E4"/>
    <w:rsid w:val="008F0848"/>
    <w:rsid w:val="008F0D28"/>
    <w:rsid w:val="008F15E4"/>
    <w:rsid w:val="008F176C"/>
    <w:rsid w:val="008F1847"/>
    <w:rsid w:val="008F1E46"/>
    <w:rsid w:val="008F2F0D"/>
    <w:rsid w:val="008F3019"/>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7FF"/>
    <w:rsid w:val="008F69E0"/>
    <w:rsid w:val="008F6C42"/>
    <w:rsid w:val="008F6D75"/>
    <w:rsid w:val="008F7123"/>
    <w:rsid w:val="008F7319"/>
    <w:rsid w:val="008F777A"/>
    <w:rsid w:val="008F7A9C"/>
    <w:rsid w:val="008F7AA6"/>
    <w:rsid w:val="008F7BD0"/>
    <w:rsid w:val="008F7BE8"/>
    <w:rsid w:val="00900204"/>
    <w:rsid w:val="0090027E"/>
    <w:rsid w:val="00900E95"/>
    <w:rsid w:val="009010AE"/>
    <w:rsid w:val="00901560"/>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0F0"/>
    <w:rsid w:val="0091035C"/>
    <w:rsid w:val="009106A8"/>
    <w:rsid w:val="009112A8"/>
    <w:rsid w:val="00911A73"/>
    <w:rsid w:val="00911B31"/>
    <w:rsid w:val="00911B88"/>
    <w:rsid w:val="00912112"/>
    <w:rsid w:val="009121DB"/>
    <w:rsid w:val="0091247E"/>
    <w:rsid w:val="00912E3F"/>
    <w:rsid w:val="009136A7"/>
    <w:rsid w:val="00913713"/>
    <w:rsid w:val="0091391E"/>
    <w:rsid w:val="00913D84"/>
    <w:rsid w:val="00913F2F"/>
    <w:rsid w:val="009141E8"/>
    <w:rsid w:val="00914603"/>
    <w:rsid w:val="009147C4"/>
    <w:rsid w:val="00914864"/>
    <w:rsid w:val="00914C43"/>
    <w:rsid w:val="00914CD7"/>
    <w:rsid w:val="00914D02"/>
    <w:rsid w:val="00914EE8"/>
    <w:rsid w:val="00914F10"/>
    <w:rsid w:val="00914FF2"/>
    <w:rsid w:val="00915039"/>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20215"/>
    <w:rsid w:val="00920600"/>
    <w:rsid w:val="0092068A"/>
    <w:rsid w:val="00920DEA"/>
    <w:rsid w:val="00921493"/>
    <w:rsid w:val="00921983"/>
    <w:rsid w:val="00921DC0"/>
    <w:rsid w:val="009222A2"/>
    <w:rsid w:val="0092239B"/>
    <w:rsid w:val="00922722"/>
    <w:rsid w:val="00922B09"/>
    <w:rsid w:val="00922B91"/>
    <w:rsid w:val="00922D54"/>
    <w:rsid w:val="00922DC9"/>
    <w:rsid w:val="00922E9B"/>
    <w:rsid w:val="009230FB"/>
    <w:rsid w:val="00923193"/>
    <w:rsid w:val="009233DB"/>
    <w:rsid w:val="00923707"/>
    <w:rsid w:val="00923809"/>
    <w:rsid w:val="00923B16"/>
    <w:rsid w:val="00923B9A"/>
    <w:rsid w:val="00924546"/>
    <w:rsid w:val="009247CC"/>
    <w:rsid w:val="00924857"/>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402"/>
    <w:rsid w:val="009278F3"/>
    <w:rsid w:val="00927D46"/>
    <w:rsid w:val="00927E67"/>
    <w:rsid w:val="00927EFA"/>
    <w:rsid w:val="00927FC8"/>
    <w:rsid w:val="009300E5"/>
    <w:rsid w:val="00930AE0"/>
    <w:rsid w:val="00931124"/>
    <w:rsid w:val="009316CB"/>
    <w:rsid w:val="00931939"/>
    <w:rsid w:val="00931E16"/>
    <w:rsid w:val="00931E6E"/>
    <w:rsid w:val="00932846"/>
    <w:rsid w:val="00932FA7"/>
    <w:rsid w:val="0093323A"/>
    <w:rsid w:val="00933352"/>
    <w:rsid w:val="00933A5B"/>
    <w:rsid w:val="00933D23"/>
    <w:rsid w:val="00933EE2"/>
    <w:rsid w:val="00933F2E"/>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40B1C"/>
    <w:rsid w:val="00940C7D"/>
    <w:rsid w:val="00940DDF"/>
    <w:rsid w:val="0094104A"/>
    <w:rsid w:val="00941679"/>
    <w:rsid w:val="00941ECE"/>
    <w:rsid w:val="0094220B"/>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5AB9"/>
    <w:rsid w:val="00946154"/>
    <w:rsid w:val="009462AB"/>
    <w:rsid w:val="009463D0"/>
    <w:rsid w:val="00946CE3"/>
    <w:rsid w:val="0094737E"/>
    <w:rsid w:val="0094766D"/>
    <w:rsid w:val="00947AF4"/>
    <w:rsid w:val="00947B78"/>
    <w:rsid w:val="009504F7"/>
    <w:rsid w:val="00950674"/>
    <w:rsid w:val="00950863"/>
    <w:rsid w:val="009513A9"/>
    <w:rsid w:val="009515D4"/>
    <w:rsid w:val="00951ABF"/>
    <w:rsid w:val="00951D3C"/>
    <w:rsid w:val="00951E7C"/>
    <w:rsid w:val="0095223C"/>
    <w:rsid w:val="0095246B"/>
    <w:rsid w:val="009524B2"/>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EDF"/>
    <w:rsid w:val="0096098A"/>
    <w:rsid w:val="00960E44"/>
    <w:rsid w:val="00960F8B"/>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968"/>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98D"/>
    <w:rsid w:val="00972A8A"/>
    <w:rsid w:val="00972BA2"/>
    <w:rsid w:val="00972C5E"/>
    <w:rsid w:val="00972F78"/>
    <w:rsid w:val="00973002"/>
    <w:rsid w:val="00973874"/>
    <w:rsid w:val="00973EAF"/>
    <w:rsid w:val="009740BE"/>
    <w:rsid w:val="00974417"/>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651"/>
    <w:rsid w:val="009778CF"/>
    <w:rsid w:val="00980170"/>
    <w:rsid w:val="009809BA"/>
    <w:rsid w:val="0098116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777"/>
    <w:rsid w:val="00987938"/>
    <w:rsid w:val="00987B68"/>
    <w:rsid w:val="00987CE7"/>
    <w:rsid w:val="00987CE8"/>
    <w:rsid w:val="00987CFF"/>
    <w:rsid w:val="00990149"/>
    <w:rsid w:val="009902E5"/>
    <w:rsid w:val="009903D1"/>
    <w:rsid w:val="009906B0"/>
    <w:rsid w:val="00990C49"/>
    <w:rsid w:val="009911D5"/>
    <w:rsid w:val="00991398"/>
    <w:rsid w:val="009918C8"/>
    <w:rsid w:val="00991D52"/>
    <w:rsid w:val="00992582"/>
    <w:rsid w:val="009925D4"/>
    <w:rsid w:val="00993230"/>
    <w:rsid w:val="00993886"/>
    <w:rsid w:val="00993999"/>
    <w:rsid w:val="00994AE3"/>
    <w:rsid w:val="00994BA3"/>
    <w:rsid w:val="00994DC3"/>
    <w:rsid w:val="00994E5B"/>
    <w:rsid w:val="0099504B"/>
    <w:rsid w:val="009950CF"/>
    <w:rsid w:val="009953A7"/>
    <w:rsid w:val="00995582"/>
    <w:rsid w:val="00995926"/>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1469"/>
    <w:rsid w:val="009A1978"/>
    <w:rsid w:val="009A1B7E"/>
    <w:rsid w:val="009A1BC4"/>
    <w:rsid w:val="009A1BCC"/>
    <w:rsid w:val="009A232D"/>
    <w:rsid w:val="009A236F"/>
    <w:rsid w:val="009A23D8"/>
    <w:rsid w:val="009A25BE"/>
    <w:rsid w:val="009A26AC"/>
    <w:rsid w:val="009A2708"/>
    <w:rsid w:val="009A2CEB"/>
    <w:rsid w:val="009A2DF6"/>
    <w:rsid w:val="009A30E2"/>
    <w:rsid w:val="009A38FF"/>
    <w:rsid w:val="009A3950"/>
    <w:rsid w:val="009A3B45"/>
    <w:rsid w:val="009A3C2C"/>
    <w:rsid w:val="009A3EC1"/>
    <w:rsid w:val="009A4317"/>
    <w:rsid w:val="009A4557"/>
    <w:rsid w:val="009A4892"/>
    <w:rsid w:val="009A4A38"/>
    <w:rsid w:val="009A4D0E"/>
    <w:rsid w:val="009A4EA4"/>
    <w:rsid w:val="009A5633"/>
    <w:rsid w:val="009A5D8D"/>
    <w:rsid w:val="009A6221"/>
    <w:rsid w:val="009A6941"/>
    <w:rsid w:val="009A6984"/>
    <w:rsid w:val="009A69CD"/>
    <w:rsid w:val="009A6A3D"/>
    <w:rsid w:val="009A7199"/>
    <w:rsid w:val="009A761A"/>
    <w:rsid w:val="009A767D"/>
    <w:rsid w:val="009A7803"/>
    <w:rsid w:val="009A7981"/>
    <w:rsid w:val="009B0256"/>
    <w:rsid w:val="009B044B"/>
    <w:rsid w:val="009B067B"/>
    <w:rsid w:val="009B0AF3"/>
    <w:rsid w:val="009B0D0F"/>
    <w:rsid w:val="009B10F3"/>
    <w:rsid w:val="009B1698"/>
    <w:rsid w:val="009B19F1"/>
    <w:rsid w:val="009B247C"/>
    <w:rsid w:val="009B2788"/>
    <w:rsid w:val="009B2CBF"/>
    <w:rsid w:val="009B2CDE"/>
    <w:rsid w:val="009B3447"/>
    <w:rsid w:val="009B3D56"/>
    <w:rsid w:val="009B3D5F"/>
    <w:rsid w:val="009B3F60"/>
    <w:rsid w:val="009B46F1"/>
    <w:rsid w:val="009B4837"/>
    <w:rsid w:val="009B487B"/>
    <w:rsid w:val="009B4900"/>
    <w:rsid w:val="009B4CCB"/>
    <w:rsid w:val="009B4E46"/>
    <w:rsid w:val="009B4FF7"/>
    <w:rsid w:val="009B5B8D"/>
    <w:rsid w:val="009B5C41"/>
    <w:rsid w:val="009B638B"/>
    <w:rsid w:val="009B6850"/>
    <w:rsid w:val="009B69F9"/>
    <w:rsid w:val="009B6F82"/>
    <w:rsid w:val="009B7A19"/>
    <w:rsid w:val="009B7C07"/>
    <w:rsid w:val="009B7F62"/>
    <w:rsid w:val="009C0069"/>
    <w:rsid w:val="009C0186"/>
    <w:rsid w:val="009C0257"/>
    <w:rsid w:val="009C040B"/>
    <w:rsid w:val="009C05B6"/>
    <w:rsid w:val="009C06EC"/>
    <w:rsid w:val="009C07AC"/>
    <w:rsid w:val="009C07C7"/>
    <w:rsid w:val="009C0B7E"/>
    <w:rsid w:val="009C0D7F"/>
    <w:rsid w:val="009C0ED2"/>
    <w:rsid w:val="009C1742"/>
    <w:rsid w:val="009C177F"/>
    <w:rsid w:val="009C18C6"/>
    <w:rsid w:val="009C1D5B"/>
    <w:rsid w:val="009C2630"/>
    <w:rsid w:val="009C2FBC"/>
    <w:rsid w:val="009C3187"/>
    <w:rsid w:val="009C358C"/>
    <w:rsid w:val="009C3E37"/>
    <w:rsid w:val="009C4032"/>
    <w:rsid w:val="009C41C1"/>
    <w:rsid w:val="009C4CF1"/>
    <w:rsid w:val="009C4DCA"/>
    <w:rsid w:val="009C4F44"/>
    <w:rsid w:val="009C500A"/>
    <w:rsid w:val="009C5024"/>
    <w:rsid w:val="009C51DC"/>
    <w:rsid w:val="009C5232"/>
    <w:rsid w:val="009C5F7C"/>
    <w:rsid w:val="009C6CC8"/>
    <w:rsid w:val="009C73C6"/>
    <w:rsid w:val="009C78BA"/>
    <w:rsid w:val="009C7A87"/>
    <w:rsid w:val="009C7B6C"/>
    <w:rsid w:val="009C7E08"/>
    <w:rsid w:val="009C7E6A"/>
    <w:rsid w:val="009D0054"/>
    <w:rsid w:val="009D04EC"/>
    <w:rsid w:val="009D0696"/>
    <w:rsid w:val="009D0AD6"/>
    <w:rsid w:val="009D0B56"/>
    <w:rsid w:val="009D0BE4"/>
    <w:rsid w:val="009D0D24"/>
    <w:rsid w:val="009D0E91"/>
    <w:rsid w:val="009D1218"/>
    <w:rsid w:val="009D1ACD"/>
    <w:rsid w:val="009D1AEA"/>
    <w:rsid w:val="009D20AD"/>
    <w:rsid w:val="009D2486"/>
    <w:rsid w:val="009D260F"/>
    <w:rsid w:val="009D2855"/>
    <w:rsid w:val="009D299F"/>
    <w:rsid w:val="009D2D1A"/>
    <w:rsid w:val="009D2E1F"/>
    <w:rsid w:val="009D3235"/>
    <w:rsid w:val="009D3597"/>
    <w:rsid w:val="009D365D"/>
    <w:rsid w:val="009D375F"/>
    <w:rsid w:val="009D3A16"/>
    <w:rsid w:val="009D3BD3"/>
    <w:rsid w:val="009D3C81"/>
    <w:rsid w:val="009D3CC2"/>
    <w:rsid w:val="009D3D19"/>
    <w:rsid w:val="009D40A8"/>
    <w:rsid w:val="009D40EC"/>
    <w:rsid w:val="009D44BA"/>
    <w:rsid w:val="009D4936"/>
    <w:rsid w:val="009D4A0C"/>
    <w:rsid w:val="009D5182"/>
    <w:rsid w:val="009D55EB"/>
    <w:rsid w:val="009D5856"/>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37"/>
    <w:rsid w:val="009E23E3"/>
    <w:rsid w:val="009E2861"/>
    <w:rsid w:val="009E2CE2"/>
    <w:rsid w:val="009E3087"/>
    <w:rsid w:val="009E3417"/>
    <w:rsid w:val="009E3535"/>
    <w:rsid w:val="009E3694"/>
    <w:rsid w:val="009E3736"/>
    <w:rsid w:val="009E398B"/>
    <w:rsid w:val="009E3A67"/>
    <w:rsid w:val="009E3CCC"/>
    <w:rsid w:val="009E41EE"/>
    <w:rsid w:val="009E42A4"/>
    <w:rsid w:val="009E4537"/>
    <w:rsid w:val="009E4AC3"/>
    <w:rsid w:val="009E5169"/>
    <w:rsid w:val="009E548F"/>
    <w:rsid w:val="009E6083"/>
    <w:rsid w:val="009E65C4"/>
    <w:rsid w:val="009E670E"/>
    <w:rsid w:val="009E74AF"/>
    <w:rsid w:val="009E7BDA"/>
    <w:rsid w:val="009E7EA6"/>
    <w:rsid w:val="009F061C"/>
    <w:rsid w:val="009F0ED1"/>
    <w:rsid w:val="009F0ED9"/>
    <w:rsid w:val="009F1251"/>
    <w:rsid w:val="009F16B4"/>
    <w:rsid w:val="009F1BB5"/>
    <w:rsid w:val="009F20D8"/>
    <w:rsid w:val="009F27AE"/>
    <w:rsid w:val="009F2B7F"/>
    <w:rsid w:val="009F305B"/>
    <w:rsid w:val="009F343D"/>
    <w:rsid w:val="009F356E"/>
    <w:rsid w:val="009F378E"/>
    <w:rsid w:val="009F3999"/>
    <w:rsid w:val="009F3B52"/>
    <w:rsid w:val="009F420B"/>
    <w:rsid w:val="009F4743"/>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0D2D"/>
    <w:rsid w:val="00A01297"/>
    <w:rsid w:val="00A0173C"/>
    <w:rsid w:val="00A0190F"/>
    <w:rsid w:val="00A01C19"/>
    <w:rsid w:val="00A01CF7"/>
    <w:rsid w:val="00A01D2A"/>
    <w:rsid w:val="00A01D89"/>
    <w:rsid w:val="00A01E11"/>
    <w:rsid w:val="00A024F4"/>
    <w:rsid w:val="00A0298D"/>
    <w:rsid w:val="00A02B36"/>
    <w:rsid w:val="00A03455"/>
    <w:rsid w:val="00A0382C"/>
    <w:rsid w:val="00A045E6"/>
    <w:rsid w:val="00A04728"/>
    <w:rsid w:val="00A047D7"/>
    <w:rsid w:val="00A04826"/>
    <w:rsid w:val="00A04B43"/>
    <w:rsid w:val="00A04DD6"/>
    <w:rsid w:val="00A05179"/>
    <w:rsid w:val="00A05D57"/>
    <w:rsid w:val="00A05E27"/>
    <w:rsid w:val="00A05EB0"/>
    <w:rsid w:val="00A05EBD"/>
    <w:rsid w:val="00A065EF"/>
    <w:rsid w:val="00A06EB5"/>
    <w:rsid w:val="00A0723A"/>
    <w:rsid w:val="00A076DC"/>
    <w:rsid w:val="00A07C29"/>
    <w:rsid w:val="00A07EB0"/>
    <w:rsid w:val="00A103D8"/>
    <w:rsid w:val="00A10AB1"/>
    <w:rsid w:val="00A10AC5"/>
    <w:rsid w:val="00A10B21"/>
    <w:rsid w:val="00A10C88"/>
    <w:rsid w:val="00A10CB9"/>
    <w:rsid w:val="00A10E6A"/>
    <w:rsid w:val="00A10EC0"/>
    <w:rsid w:val="00A115B3"/>
    <w:rsid w:val="00A11ACB"/>
    <w:rsid w:val="00A11AD5"/>
    <w:rsid w:val="00A11E73"/>
    <w:rsid w:val="00A11F18"/>
    <w:rsid w:val="00A1221E"/>
    <w:rsid w:val="00A1226B"/>
    <w:rsid w:val="00A12F75"/>
    <w:rsid w:val="00A13885"/>
    <w:rsid w:val="00A13C6C"/>
    <w:rsid w:val="00A1437A"/>
    <w:rsid w:val="00A1467B"/>
    <w:rsid w:val="00A14804"/>
    <w:rsid w:val="00A14D52"/>
    <w:rsid w:val="00A14F0F"/>
    <w:rsid w:val="00A153A7"/>
    <w:rsid w:val="00A15840"/>
    <w:rsid w:val="00A15865"/>
    <w:rsid w:val="00A15DD9"/>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226"/>
    <w:rsid w:val="00A22810"/>
    <w:rsid w:val="00A229B6"/>
    <w:rsid w:val="00A2307E"/>
    <w:rsid w:val="00A232EC"/>
    <w:rsid w:val="00A239F2"/>
    <w:rsid w:val="00A23B4E"/>
    <w:rsid w:val="00A23BFE"/>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63EA"/>
    <w:rsid w:val="00A2650C"/>
    <w:rsid w:val="00A26DA3"/>
    <w:rsid w:val="00A273A2"/>
    <w:rsid w:val="00A275F0"/>
    <w:rsid w:val="00A279A8"/>
    <w:rsid w:val="00A27C55"/>
    <w:rsid w:val="00A27D7D"/>
    <w:rsid w:val="00A27EC8"/>
    <w:rsid w:val="00A30895"/>
    <w:rsid w:val="00A30B8C"/>
    <w:rsid w:val="00A30B90"/>
    <w:rsid w:val="00A30CB9"/>
    <w:rsid w:val="00A312D8"/>
    <w:rsid w:val="00A31655"/>
    <w:rsid w:val="00A31A56"/>
    <w:rsid w:val="00A31BB1"/>
    <w:rsid w:val="00A32256"/>
    <w:rsid w:val="00A32C74"/>
    <w:rsid w:val="00A32E6C"/>
    <w:rsid w:val="00A33149"/>
    <w:rsid w:val="00A333A4"/>
    <w:rsid w:val="00A333B8"/>
    <w:rsid w:val="00A3394D"/>
    <w:rsid w:val="00A34179"/>
    <w:rsid w:val="00A342B2"/>
    <w:rsid w:val="00A3445C"/>
    <w:rsid w:val="00A346A9"/>
    <w:rsid w:val="00A34716"/>
    <w:rsid w:val="00A347A9"/>
    <w:rsid w:val="00A349C4"/>
    <w:rsid w:val="00A35121"/>
    <w:rsid w:val="00A35346"/>
    <w:rsid w:val="00A35361"/>
    <w:rsid w:val="00A3537F"/>
    <w:rsid w:val="00A35444"/>
    <w:rsid w:val="00A3589F"/>
    <w:rsid w:val="00A35B69"/>
    <w:rsid w:val="00A35D18"/>
    <w:rsid w:val="00A35DD1"/>
    <w:rsid w:val="00A35FE3"/>
    <w:rsid w:val="00A360F9"/>
    <w:rsid w:val="00A3663D"/>
    <w:rsid w:val="00A367FB"/>
    <w:rsid w:val="00A36BBA"/>
    <w:rsid w:val="00A36C0A"/>
    <w:rsid w:val="00A36E37"/>
    <w:rsid w:val="00A36F5A"/>
    <w:rsid w:val="00A3711A"/>
    <w:rsid w:val="00A3712E"/>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36B"/>
    <w:rsid w:val="00A41562"/>
    <w:rsid w:val="00A4165B"/>
    <w:rsid w:val="00A41987"/>
    <w:rsid w:val="00A427DA"/>
    <w:rsid w:val="00A42839"/>
    <w:rsid w:val="00A42F1E"/>
    <w:rsid w:val="00A434D4"/>
    <w:rsid w:val="00A43751"/>
    <w:rsid w:val="00A438CB"/>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519"/>
    <w:rsid w:val="00A53DA4"/>
    <w:rsid w:val="00A543F4"/>
    <w:rsid w:val="00A54916"/>
    <w:rsid w:val="00A54B46"/>
    <w:rsid w:val="00A560C5"/>
    <w:rsid w:val="00A561C6"/>
    <w:rsid w:val="00A56393"/>
    <w:rsid w:val="00A5662C"/>
    <w:rsid w:val="00A5713A"/>
    <w:rsid w:val="00A571BF"/>
    <w:rsid w:val="00A5733E"/>
    <w:rsid w:val="00A57B8F"/>
    <w:rsid w:val="00A57D75"/>
    <w:rsid w:val="00A57E47"/>
    <w:rsid w:val="00A57EB7"/>
    <w:rsid w:val="00A604CE"/>
    <w:rsid w:val="00A60934"/>
    <w:rsid w:val="00A61161"/>
    <w:rsid w:val="00A614CD"/>
    <w:rsid w:val="00A618D2"/>
    <w:rsid w:val="00A61B27"/>
    <w:rsid w:val="00A61C95"/>
    <w:rsid w:val="00A61D91"/>
    <w:rsid w:val="00A6222C"/>
    <w:rsid w:val="00A6261C"/>
    <w:rsid w:val="00A630B6"/>
    <w:rsid w:val="00A6343C"/>
    <w:rsid w:val="00A6388B"/>
    <w:rsid w:val="00A64507"/>
    <w:rsid w:val="00A64552"/>
    <w:rsid w:val="00A645D2"/>
    <w:rsid w:val="00A64D48"/>
    <w:rsid w:val="00A65099"/>
    <w:rsid w:val="00A656C2"/>
    <w:rsid w:val="00A658F6"/>
    <w:rsid w:val="00A65989"/>
    <w:rsid w:val="00A65F45"/>
    <w:rsid w:val="00A6660B"/>
    <w:rsid w:val="00A66D48"/>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803AB"/>
    <w:rsid w:val="00A808AD"/>
    <w:rsid w:val="00A80AF6"/>
    <w:rsid w:val="00A80F6D"/>
    <w:rsid w:val="00A81101"/>
    <w:rsid w:val="00A8149B"/>
    <w:rsid w:val="00A81773"/>
    <w:rsid w:val="00A819E1"/>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274"/>
    <w:rsid w:val="00A8445F"/>
    <w:rsid w:val="00A84F46"/>
    <w:rsid w:val="00A85083"/>
    <w:rsid w:val="00A856BB"/>
    <w:rsid w:val="00A856EF"/>
    <w:rsid w:val="00A85810"/>
    <w:rsid w:val="00A858E5"/>
    <w:rsid w:val="00A8603D"/>
    <w:rsid w:val="00A862FF"/>
    <w:rsid w:val="00A86420"/>
    <w:rsid w:val="00A8678A"/>
    <w:rsid w:val="00A86974"/>
    <w:rsid w:val="00A869EF"/>
    <w:rsid w:val="00A86AB0"/>
    <w:rsid w:val="00A86AB8"/>
    <w:rsid w:val="00A86D5D"/>
    <w:rsid w:val="00A86E83"/>
    <w:rsid w:val="00A870EE"/>
    <w:rsid w:val="00A87323"/>
    <w:rsid w:val="00A874BD"/>
    <w:rsid w:val="00A87741"/>
    <w:rsid w:val="00A87E50"/>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46"/>
    <w:rsid w:val="00A94A78"/>
    <w:rsid w:val="00A94AAD"/>
    <w:rsid w:val="00A94E2E"/>
    <w:rsid w:val="00A950B7"/>
    <w:rsid w:val="00A95454"/>
    <w:rsid w:val="00A95540"/>
    <w:rsid w:val="00A956E4"/>
    <w:rsid w:val="00A95D38"/>
    <w:rsid w:val="00A96045"/>
    <w:rsid w:val="00A96408"/>
    <w:rsid w:val="00A9706C"/>
    <w:rsid w:val="00A97362"/>
    <w:rsid w:val="00A977F5"/>
    <w:rsid w:val="00A97A6F"/>
    <w:rsid w:val="00A97A74"/>
    <w:rsid w:val="00A97CF7"/>
    <w:rsid w:val="00AA0CC8"/>
    <w:rsid w:val="00AA11D6"/>
    <w:rsid w:val="00AA1778"/>
    <w:rsid w:val="00AA191A"/>
    <w:rsid w:val="00AA1FD3"/>
    <w:rsid w:val="00AA219B"/>
    <w:rsid w:val="00AA2D13"/>
    <w:rsid w:val="00AA2D2D"/>
    <w:rsid w:val="00AA2E0F"/>
    <w:rsid w:val="00AA313D"/>
    <w:rsid w:val="00AA3643"/>
    <w:rsid w:val="00AA3B63"/>
    <w:rsid w:val="00AA3CB2"/>
    <w:rsid w:val="00AA4336"/>
    <w:rsid w:val="00AA4B52"/>
    <w:rsid w:val="00AA4D8F"/>
    <w:rsid w:val="00AA57A1"/>
    <w:rsid w:val="00AA5991"/>
    <w:rsid w:val="00AA59E6"/>
    <w:rsid w:val="00AA5A8E"/>
    <w:rsid w:val="00AA5CCC"/>
    <w:rsid w:val="00AA5EC0"/>
    <w:rsid w:val="00AA5F82"/>
    <w:rsid w:val="00AA6C03"/>
    <w:rsid w:val="00AA6C1F"/>
    <w:rsid w:val="00AA6CD7"/>
    <w:rsid w:val="00AA702D"/>
    <w:rsid w:val="00AA7120"/>
    <w:rsid w:val="00AA719E"/>
    <w:rsid w:val="00AA75AA"/>
    <w:rsid w:val="00AA75E8"/>
    <w:rsid w:val="00AA7762"/>
    <w:rsid w:val="00AA78D9"/>
    <w:rsid w:val="00AA7FDB"/>
    <w:rsid w:val="00AB01E7"/>
    <w:rsid w:val="00AB01FE"/>
    <w:rsid w:val="00AB074B"/>
    <w:rsid w:val="00AB07B7"/>
    <w:rsid w:val="00AB0A90"/>
    <w:rsid w:val="00AB1491"/>
    <w:rsid w:val="00AB1534"/>
    <w:rsid w:val="00AB15A6"/>
    <w:rsid w:val="00AB162B"/>
    <w:rsid w:val="00AB1C9A"/>
    <w:rsid w:val="00AB1D1A"/>
    <w:rsid w:val="00AB1D5E"/>
    <w:rsid w:val="00AB1F31"/>
    <w:rsid w:val="00AB21A0"/>
    <w:rsid w:val="00AB24D3"/>
    <w:rsid w:val="00AB25A5"/>
    <w:rsid w:val="00AB2A20"/>
    <w:rsid w:val="00AB2A2C"/>
    <w:rsid w:val="00AB30BD"/>
    <w:rsid w:val="00AB3553"/>
    <w:rsid w:val="00AB3F1C"/>
    <w:rsid w:val="00AB43A7"/>
    <w:rsid w:val="00AB450E"/>
    <w:rsid w:val="00AB457B"/>
    <w:rsid w:val="00AB4985"/>
    <w:rsid w:val="00AB4BBD"/>
    <w:rsid w:val="00AB4BD0"/>
    <w:rsid w:val="00AB4D01"/>
    <w:rsid w:val="00AB4E95"/>
    <w:rsid w:val="00AB51EA"/>
    <w:rsid w:val="00AB526B"/>
    <w:rsid w:val="00AB53BC"/>
    <w:rsid w:val="00AB54EA"/>
    <w:rsid w:val="00AB5C11"/>
    <w:rsid w:val="00AB5C5A"/>
    <w:rsid w:val="00AB6056"/>
    <w:rsid w:val="00AB6500"/>
    <w:rsid w:val="00AB6612"/>
    <w:rsid w:val="00AB6642"/>
    <w:rsid w:val="00AB688E"/>
    <w:rsid w:val="00AB7529"/>
    <w:rsid w:val="00AB7661"/>
    <w:rsid w:val="00AB7779"/>
    <w:rsid w:val="00AB7D0E"/>
    <w:rsid w:val="00AB7E61"/>
    <w:rsid w:val="00AB7E74"/>
    <w:rsid w:val="00AC05BE"/>
    <w:rsid w:val="00AC06D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602"/>
    <w:rsid w:val="00AC7B4D"/>
    <w:rsid w:val="00AC7ED8"/>
    <w:rsid w:val="00AD0088"/>
    <w:rsid w:val="00AD022B"/>
    <w:rsid w:val="00AD0823"/>
    <w:rsid w:val="00AD0F2E"/>
    <w:rsid w:val="00AD12FC"/>
    <w:rsid w:val="00AD137D"/>
    <w:rsid w:val="00AD1D51"/>
    <w:rsid w:val="00AD2403"/>
    <w:rsid w:val="00AD24B0"/>
    <w:rsid w:val="00AD2E7D"/>
    <w:rsid w:val="00AD3173"/>
    <w:rsid w:val="00AD3212"/>
    <w:rsid w:val="00AD3510"/>
    <w:rsid w:val="00AD3CF1"/>
    <w:rsid w:val="00AD4064"/>
    <w:rsid w:val="00AD4BD8"/>
    <w:rsid w:val="00AD4C07"/>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D7E71"/>
    <w:rsid w:val="00AE033E"/>
    <w:rsid w:val="00AE09C1"/>
    <w:rsid w:val="00AE1592"/>
    <w:rsid w:val="00AE183F"/>
    <w:rsid w:val="00AE1864"/>
    <w:rsid w:val="00AE1E09"/>
    <w:rsid w:val="00AE2034"/>
    <w:rsid w:val="00AE274F"/>
    <w:rsid w:val="00AE27C7"/>
    <w:rsid w:val="00AE2B8A"/>
    <w:rsid w:val="00AE2F69"/>
    <w:rsid w:val="00AE3161"/>
    <w:rsid w:val="00AE3696"/>
    <w:rsid w:val="00AE3950"/>
    <w:rsid w:val="00AE3A38"/>
    <w:rsid w:val="00AE41CC"/>
    <w:rsid w:val="00AE455C"/>
    <w:rsid w:val="00AE463B"/>
    <w:rsid w:val="00AE46A1"/>
    <w:rsid w:val="00AE486E"/>
    <w:rsid w:val="00AE542A"/>
    <w:rsid w:val="00AE5667"/>
    <w:rsid w:val="00AE5847"/>
    <w:rsid w:val="00AE58FD"/>
    <w:rsid w:val="00AE5D77"/>
    <w:rsid w:val="00AE5F15"/>
    <w:rsid w:val="00AE60DF"/>
    <w:rsid w:val="00AE6119"/>
    <w:rsid w:val="00AE6222"/>
    <w:rsid w:val="00AE6351"/>
    <w:rsid w:val="00AE6D89"/>
    <w:rsid w:val="00AE6FF4"/>
    <w:rsid w:val="00AE75D2"/>
    <w:rsid w:val="00AE7750"/>
    <w:rsid w:val="00AE7FC2"/>
    <w:rsid w:val="00AF00F6"/>
    <w:rsid w:val="00AF0407"/>
    <w:rsid w:val="00AF0433"/>
    <w:rsid w:val="00AF0960"/>
    <w:rsid w:val="00AF0A02"/>
    <w:rsid w:val="00AF19BE"/>
    <w:rsid w:val="00AF1BEC"/>
    <w:rsid w:val="00AF1CAC"/>
    <w:rsid w:val="00AF1D75"/>
    <w:rsid w:val="00AF1E3E"/>
    <w:rsid w:val="00AF2205"/>
    <w:rsid w:val="00AF24BF"/>
    <w:rsid w:val="00AF25FD"/>
    <w:rsid w:val="00AF262D"/>
    <w:rsid w:val="00AF28B0"/>
    <w:rsid w:val="00AF33C9"/>
    <w:rsid w:val="00AF3677"/>
    <w:rsid w:val="00AF39BA"/>
    <w:rsid w:val="00AF3E07"/>
    <w:rsid w:val="00AF3E92"/>
    <w:rsid w:val="00AF4077"/>
    <w:rsid w:val="00AF44D2"/>
    <w:rsid w:val="00AF44F6"/>
    <w:rsid w:val="00AF48BA"/>
    <w:rsid w:val="00AF5399"/>
    <w:rsid w:val="00AF5A5B"/>
    <w:rsid w:val="00AF63BF"/>
    <w:rsid w:val="00AF65DD"/>
    <w:rsid w:val="00AF6E90"/>
    <w:rsid w:val="00AF73AF"/>
    <w:rsid w:val="00AF799E"/>
    <w:rsid w:val="00AF7D90"/>
    <w:rsid w:val="00AF7DEF"/>
    <w:rsid w:val="00AF7E9A"/>
    <w:rsid w:val="00B01282"/>
    <w:rsid w:val="00B0137A"/>
    <w:rsid w:val="00B01689"/>
    <w:rsid w:val="00B01761"/>
    <w:rsid w:val="00B01D3E"/>
    <w:rsid w:val="00B020FE"/>
    <w:rsid w:val="00B021CC"/>
    <w:rsid w:val="00B0291F"/>
    <w:rsid w:val="00B030B2"/>
    <w:rsid w:val="00B0393F"/>
    <w:rsid w:val="00B0417B"/>
    <w:rsid w:val="00B04852"/>
    <w:rsid w:val="00B04B19"/>
    <w:rsid w:val="00B04E4A"/>
    <w:rsid w:val="00B04E83"/>
    <w:rsid w:val="00B04FED"/>
    <w:rsid w:val="00B0514B"/>
    <w:rsid w:val="00B05184"/>
    <w:rsid w:val="00B051A5"/>
    <w:rsid w:val="00B05576"/>
    <w:rsid w:val="00B0593E"/>
    <w:rsid w:val="00B05CCA"/>
    <w:rsid w:val="00B05D16"/>
    <w:rsid w:val="00B060BF"/>
    <w:rsid w:val="00B06508"/>
    <w:rsid w:val="00B06B77"/>
    <w:rsid w:val="00B06D89"/>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48D"/>
    <w:rsid w:val="00B12573"/>
    <w:rsid w:val="00B1278B"/>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CEF"/>
    <w:rsid w:val="00B365F2"/>
    <w:rsid w:val="00B3663F"/>
    <w:rsid w:val="00B36772"/>
    <w:rsid w:val="00B36790"/>
    <w:rsid w:val="00B3754D"/>
    <w:rsid w:val="00B376A7"/>
    <w:rsid w:val="00B37D79"/>
    <w:rsid w:val="00B37E1A"/>
    <w:rsid w:val="00B37FA5"/>
    <w:rsid w:val="00B402C7"/>
    <w:rsid w:val="00B4036B"/>
    <w:rsid w:val="00B40726"/>
    <w:rsid w:val="00B40798"/>
    <w:rsid w:val="00B40803"/>
    <w:rsid w:val="00B40C77"/>
    <w:rsid w:val="00B40D82"/>
    <w:rsid w:val="00B412CD"/>
    <w:rsid w:val="00B413DF"/>
    <w:rsid w:val="00B414D3"/>
    <w:rsid w:val="00B41EA3"/>
    <w:rsid w:val="00B41ED8"/>
    <w:rsid w:val="00B41F8F"/>
    <w:rsid w:val="00B42519"/>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999"/>
    <w:rsid w:val="00B45A5A"/>
    <w:rsid w:val="00B45AE6"/>
    <w:rsid w:val="00B45B8C"/>
    <w:rsid w:val="00B45DF7"/>
    <w:rsid w:val="00B46484"/>
    <w:rsid w:val="00B46703"/>
    <w:rsid w:val="00B477F7"/>
    <w:rsid w:val="00B47CD3"/>
    <w:rsid w:val="00B50D0E"/>
    <w:rsid w:val="00B50D14"/>
    <w:rsid w:val="00B510A2"/>
    <w:rsid w:val="00B51127"/>
    <w:rsid w:val="00B51678"/>
    <w:rsid w:val="00B5176C"/>
    <w:rsid w:val="00B51A85"/>
    <w:rsid w:val="00B51C25"/>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D8D"/>
    <w:rsid w:val="00B56F17"/>
    <w:rsid w:val="00B57289"/>
    <w:rsid w:val="00B575AC"/>
    <w:rsid w:val="00B576A9"/>
    <w:rsid w:val="00B57C21"/>
    <w:rsid w:val="00B57ED7"/>
    <w:rsid w:val="00B60070"/>
    <w:rsid w:val="00B607DB"/>
    <w:rsid w:val="00B60964"/>
    <w:rsid w:val="00B60CBC"/>
    <w:rsid w:val="00B60CFD"/>
    <w:rsid w:val="00B60F9D"/>
    <w:rsid w:val="00B61243"/>
    <w:rsid w:val="00B61478"/>
    <w:rsid w:val="00B6183E"/>
    <w:rsid w:val="00B6188D"/>
    <w:rsid w:val="00B61BC4"/>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67559"/>
    <w:rsid w:val="00B7033A"/>
    <w:rsid w:val="00B707CC"/>
    <w:rsid w:val="00B70B26"/>
    <w:rsid w:val="00B70B81"/>
    <w:rsid w:val="00B70D5E"/>
    <w:rsid w:val="00B7109D"/>
    <w:rsid w:val="00B71281"/>
    <w:rsid w:val="00B71964"/>
    <w:rsid w:val="00B71A39"/>
    <w:rsid w:val="00B71B73"/>
    <w:rsid w:val="00B71FEA"/>
    <w:rsid w:val="00B72096"/>
    <w:rsid w:val="00B7277C"/>
    <w:rsid w:val="00B73312"/>
    <w:rsid w:val="00B73362"/>
    <w:rsid w:val="00B73455"/>
    <w:rsid w:val="00B739C5"/>
    <w:rsid w:val="00B73C12"/>
    <w:rsid w:val="00B73F9D"/>
    <w:rsid w:val="00B74729"/>
    <w:rsid w:val="00B74871"/>
    <w:rsid w:val="00B74C54"/>
    <w:rsid w:val="00B7525C"/>
    <w:rsid w:val="00B7527B"/>
    <w:rsid w:val="00B754A1"/>
    <w:rsid w:val="00B75504"/>
    <w:rsid w:val="00B75798"/>
    <w:rsid w:val="00B75812"/>
    <w:rsid w:val="00B75957"/>
    <w:rsid w:val="00B75AE5"/>
    <w:rsid w:val="00B75E27"/>
    <w:rsid w:val="00B760F1"/>
    <w:rsid w:val="00B7637B"/>
    <w:rsid w:val="00B76677"/>
    <w:rsid w:val="00B76BBA"/>
    <w:rsid w:val="00B76E7B"/>
    <w:rsid w:val="00B77051"/>
    <w:rsid w:val="00B7722A"/>
    <w:rsid w:val="00B774A5"/>
    <w:rsid w:val="00B77ACC"/>
    <w:rsid w:val="00B80016"/>
    <w:rsid w:val="00B811CF"/>
    <w:rsid w:val="00B815B6"/>
    <w:rsid w:val="00B8202A"/>
    <w:rsid w:val="00B821F0"/>
    <w:rsid w:val="00B825D4"/>
    <w:rsid w:val="00B82ADF"/>
    <w:rsid w:val="00B82DE7"/>
    <w:rsid w:val="00B8308C"/>
    <w:rsid w:val="00B831C5"/>
    <w:rsid w:val="00B83BC8"/>
    <w:rsid w:val="00B83C76"/>
    <w:rsid w:val="00B83CBC"/>
    <w:rsid w:val="00B83D80"/>
    <w:rsid w:val="00B8418A"/>
    <w:rsid w:val="00B84639"/>
    <w:rsid w:val="00B849CC"/>
    <w:rsid w:val="00B84CB0"/>
    <w:rsid w:val="00B84D09"/>
    <w:rsid w:val="00B853E2"/>
    <w:rsid w:val="00B85564"/>
    <w:rsid w:val="00B856E0"/>
    <w:rsid w:val="00B85B52"/>
    <w:rsid w:val="00B85D43"/>
    <w:rsid w:val="00B85EAE"/>
    <w:rsid w:val="00B870FB"/>
    <w:rsid w:val="00B87307"/>
    <w:rsid w:val="00B8782E"/>
    <w:rsid w:val="00B87B48"/>
    <w:rsid w:val="00B87B4C"/>
    <w:rsid w:val="00B9053B"/>
    <w:rsid w:val="00B90666"/>
    <w:rsid w:val="00B90754"/>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238"/>
    <w:rsid w:val="00B957F7"/>
    <w:rsid w:val="00B95875"/>
    <w:rsid w:val="00B95960"/>
    <w:rsid w:val="00B95AD0"/>
    <w:rsid w:val="00B95AE2"/>
    <w:rsid w:val="00B95AEB"/>
    <w:rsid w:val="00B95D5C"/>
    <w:rsid w:val="00B960A5"/>
    <w:rsid w:val="00B96198"/>
    <w:rsid w:val="00B96276"/>
    <w:rsid w:val="00B96436"/>
    <w:rsid w:val="00B964C6"/>
    <w:rsid w:val="00B9695D"/>
    <w:rsid w:val="00B969B2"/>
    <w:rsid w:val="00B96BAF"/>
    <w:rsid w:val="00B96C9D"/>
    <w:rsid w:val="00B96F96"/>
    <w:rsid w:val="00B9770E"/>
    <w:rsid w:val="00B97D0A"/>
    <w:rsid w:val="00BA03BC"/>
    <w:rsid w:val="00BA0619"/>
    <w:rsid w:val="00BA0D9C"/>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7CD"/>
    <w:rsid w:val="00BA5847"/>
    <w:rsid w:val="00BA5859"/>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F"/>
    <w:rsid w:val="00BB1577"/>
    <w:rsid w:val="00BB160B"/>
    <w:rsid w:val="00BB1821"/>
    <w:rsid w:val="00BB204D"/>
    <w:rsid w:val="00BB2655"/>
    <w:rsid w:val="00BB3544"/>
    <w:rsid w:val="00BB367D"/>
    <w:rsid w:val="00BB36A1"/>
    <w:rsid w:val="00BB3A4C"/>
    <w:rsid w:val="00BB3A84"/>
    <w:rsid w:val="00BB3B75"/>
    <w:rsid w:val="00BB3D86"/>
    <w:rsid w:val="00BB3DB5"/>
    <w:rsid w:val="00BB3ED5"/>
    <w:rsid w:val="00BB406F"/>
    <w:rsid w:val="00BB41ED"/>
    <w:rsid w:val="00BB46BE"/>
    <w:rsid w:val="00BB4790"/>
    <w:rsid w:val="00BB4C1B"/>
    <w:rsid w:val="00BB4D14"/>
    <w:rsid w:val="00BB541B"/>
    <w:rsid w:val="00BB5857"/>
    <w:rsid w:val="00BB5929"/>
    <w:rsid w:val="00BB5A28"/>
    <w:rsid w:val="00BB5CFC"/>
    <w:rsid w:val="00BB5DDB"/>
    <w:rsid w:val="00BB6E44"/>
    <w:rsid w:val="00BB709C"/>
    <w:rsid w:val="00BB737A"/>
    <w:rsid w:val="00BB7947"/>
    <w:rsid w:val="00BB7A4D"/>
    <w:rsid w:val="00BB7EB5"/>
    <w:rsid w:val="00BC0FB6"/>
    <w:rsid w:val="00BC14F2"/>
    <w:rsid w:val="00BC16C8"/>
    <w:rsid w:val="00BC16E2"/>
    <w:rsid w:val="00BC1C9F"/>
    <w:rsid w:val="00BC2211"/>
    <w:rsid w:val="00BC23AA"/>
    <w:rsid w:val="00BC24CD"/>
    <w:rsid w:val="00BC2504"/>
    <w:rsid w:val="00BC2D8F"/>
    <w:rsid w:val="00BC2E31"/>
    <w:rsid w:val="00BC32DE"/>
    <w:rsid w:val="00BC383D"/>
    <w:rsid w:val="00BC396A"/>
    <w:rsid w:val="00BC3F24"/>
    <w:rsid w:val="00BC476A"/>
    <w:rsid w:val="00BC4B7C"/>
    <w:rsid w:val="00BC4FAF"/>
    <w:rsid w:val="00BC505A"/>
    <w:rsid w:val="00BC51A4"/>
    <w:rsid w:val="00BC51AE"/>
    <w:rsid w:val="00BC5216"/>
    <w:rsid w:val="00BC5530"/>
    <w:rsid w:val="00BC566F"/>
    <w:rsid w:val="00BC5BC6"/>
    <w:rsid w:val="00BC6383"/>
    <w:rsid w:val="00BC697F"/>
    <w:rsid w:val="00BC6A84"/>
    <w:rsid w:val="00BC6AB5"/>
    <w:rsid w:val="00BC6B61"/>
    <w:rsid w:val="00BC6DF0"/>
    <w:rsid w:val="00BC6E05"/>
    <w:rsid w:val="00BC7502"/>
    <w:rsid w:val="00BC7B82"/>
    <w:rsid w:val="00BC7BD0"/>
    <w:rsid w:val="00BC7C71"/>
    <w:rsid w:val="00BC7D0C"/>
    <w:rsid w:val="00BD0091"/>
    <w:rsid w:val="00BD04F3"/>
    <w:rsid w:val="00BD0B3B"/>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659"/>
    <w:rsid w:val="00BD7AA0"/>
    <w:rsid w:val="00BD7F83"/>
    <w:rsid w:val="00BE0AFD"/>
    <w:rsid w:val="00BE0C7A"/>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90C"/>
    <w:rsid w:val="00BE3956"/>
    <w:rsid w:val="00BE3BB3"/>
    <w:rsid w:val="00BE41C2"/>
    <w:rsid w:val="00BE45AC"/>
    <w:rsid w:val="00BE4997"/>
    <w:rsid w:val="00BE49D3"/>
    <w:rsid w:val="00BE5168"/>
    <w:rsid w:val="00BE5AEA"/>
    <w:rsid w:val="00BE6168"/>
    <w:rsid w:val="00BE64D3"/>
    <w:rsid w:val="00BE66FC"/>
    <w:rsid w:val="00BE68C1"/>
    <w:rsid w:val="00BE6A9A"/>
    <w:rsid w:val="00BE6B5D"/>
    <w:rsid w:val="00BE6C37"/>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12B"/>
    <w:rsid w:val="00BF4BF7"/>
    <w:rsid w:val="00BF4E1D"/>
    <w:rsid w:val="00BF4FB8"/>
    <w:rsid w:val="00BF5543"/>
    <w:rsid w:val="00BF5608"/>
    <w:rsid w:val="00BF5992"/>
    <w:rsid w:val="00BF5B50"/>
    <w:rsid w:val="00BF6236"/>
    <w:rsid w:val="00BF6327"/>
    <w:rsid w:val="00BF6533"/>
    <w:rsid w:val="00BF6941"/>
    <w:rsid w:val="00BF6C3F"/>
    <w:rsid w:val="00BF6DD5"/>
    <w:rsid w:val="00BF6F20"/>
    <w:rsid w:val="00BF6F9E"/>
    <w:rsid w:val="00BF70C9"/>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9BD"/>
    <w:rsid w:val="00C02AF2"/>
    <w:rsid w:val="00C02C2A"/>
    <w:rsid w:val="00C02D33"/>
    <w:rsid w:val="00C03251"/>
    <w:rsid w:val="00C03B1A"/>
    <w:rsid w:val="00C03B8A"/>
    <w:rsid w:val="00C03C41"/>
    <w:rsid w:val="00C03CAE"/>
    <w:rsid w:val="00C03F40"/>
    <w:rsid w:val="00C0442F"/>
    <w:rsid w:val="00C04546"/>
    <w:rsid w:val="00C04CB0"/>
    <w:rsid w:val="00C052C2"/>
    <w:rsid w:val="00C0554C"/>
    <w:rsid w:val="00C055D7"/>
    <w:rsid w:val="00C057A0"/>
    <w:rsid w:val="00C05D97"/>
    <w:rsid w:val="00C05E99"/>
    <w:rsid w:val="00C05FE7"/>
    <w:rsid w:val="00C0651E"/>
    <w:rsid w:val="00C068C6"/>
    <w:rsid w:val="00C068DE"/>
    <w:rsid w:val="00C06DE8"/>
    <w:rsid w:val="00C0749A"/>
    <w:rsid w:val="00C07FA2"/>
    <w:rsid w:val="00C104ED"/>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79A"/>
    <w:rsid w:val="00C14967"/>
    <w:rsid w:val="00C15062"/>
    <w:rsid w:val="00C152BC"/>
    <w:rsid w:val="00C15512"/>
    <w:rsid w:val="00C15645"/>
    <w:rsid w:val="00C15DE8"/>
    <w:rsid w:val="00C1639F"/>
    <w:rsid w:val="00C164BF"/>
    <w:rsid w:val="00C1684A"/>
    <w:rsid w:val="00C16C6C"/>
    <w:rsid w:val="00C16D8B"/>
    <w:rsid w:val="00C16F04"/>
    <w:rsid w:val="00C16FF9"/>
    <w:rsid w:val="00C17278"/>
    <w:rsid w:val="00C17526"/>
    <w:rsid w:val="00C1770B"/>
    <w:rsid w:val="00C179C6"/>
    <w:rsid w:val="00C17CF0"/>
    <w:rsid w:val="00C17E64"/>
    <w:rsid w:val="00C17FE6"/>
    <w:rsid w:val="00C17FE7"/>
    <w:rsid w:val="00C2004C"/>
    <w:rsid w:val="00C2012B"/>
    <w:rsid w:val="00C2094F"/>
    <w:rsid w:val="00C20D17"/>
    <w:rsid w:val="00C20EC8"/>
    <w:rsid w:val="00C21714"/>
    <w:rsid w:val="00C21779"/>
    <w:rsid w:val="00C221F9"/>
    <w:rsid w:val="00C225EA"/>
    <w:rsid w:val="00C228F7"/>
    <w:rsid w:val="00C22E7F"/>
    <w:rsid w:val="00C2303D"/>
    <w:rsid w:val="00C2322E"/>
    <w:rsid w:val="00C23452"/>
    <w:rsid w:val="00C234C0"/>
    <w:rsid w:val="00C23704"/>
    <w:rsid w:val="00C23BAC"/>
    <w:rsid w:val="00C23FE8"/>
    <w:rsid w:val="00C243E0"/>
    <w:rsid w:val="00C24494"/>
    <w:rsid w:val="00C244D0"/>
    <w:rsid w:val="00C2455E"/>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730"/>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9CD"/>
    <w:rsid w:val="00C31F1E"/>
    <w:rsid w:val="00C32076"/>
    <w:rsid w:val="00C3266A"/>
    <w:rsid w:val="00C32E23"/>
    <w:rsid w:val="00C3346B"/>
    <w:rsid w:val="00C3346E"/>
    <w:rsid w:val="00C33470"/>
    <w:rsid w:val="00C3362E"/>
    <w:rsid w:val="00C338D3"/>
    <w:rsid w:val="00C33B36"/>
    <w:rsid w:val="00C33D17"/>
    <w:rsid w:val="00C33DEA"/>
    <w:rsid w:val="00C34402"/>
    <w:rsid w:val="00C34A96"/>
    <w:rsid w:val="00C34AD7"/>
    <w:rsid w:val="00C34CEE"/>
    <w:rsid w:val="00C350BC"/>
    <w:rsid w:val="00C351B6"/>
    <w:rsid w:val="00C3533B"/>
    <w:rsid w:val="00C357A4"/>
    <w:rsid w:val="00C35FB6"/>
    <w:rsid w:val="00C35FCF"/>
    <w:rsid w:val="00C36673"/>
    <w:rsid w:val="00C371D2"/>
    <w:rsid w:val="00C37358"/>
    <w:rsid w:val="00C374F9"/>
    <w:rsid w:val="00C3787B"/>
    <w:rsid w:val="00C402F7"/>
    <w:rsid w:val="00C4048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CF1"/>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A75"/>
    <w:rsid w:val="00C47E92"/>
    <w:rsid w:val="00C47F0A"/>
    <w:rsid w:val="00C47FAE"/>
    <w:rsid w:val="00C50190"/>
    <w:rsid w:val="00C50276"/>
    <w:rsid w:val="00C504F3"/>
    <w:rsid w:val="00C50621"/>
    <w:rsid w:val="00C50DB4"/>
    <w:rsid w:val="00C50E35"/>
    <w:rsid w:val="00C50E5E"/>
    <w:rsid w:val="00C510CD"/>
    <w:rsid w:val="00C51333"/>
    <w:rsid w:val="00C51872"/>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430"/>
    <w:rsid w:val="00C5670E"/>
    <w:rsid w:val="00C567C0"/>
    <w:rsid w:val="00C56947"/>
    <w:rsid w:val="00C56A05"/>
    <w:rsid w:val="00C56B16"/>
    <w:rsid w:val="00C56B3D"/>
    <w:rsid w:val="00C56BE0"/>
    <w:rsid w:val="00C56F8D"/>
    <w:rsid w:val="00C571C5"/>
    <w:rsid w:val="00C57C04"/>
    <w:rsid w:val="00C57C95"/>
    <w:rsid w:val="00C60082"/>
    <w:rsid w:val="00C602D5"/>
    <w:rsid w:val="00C608CF"/>
    <w:rsid w:val="00C6186E"/>
    <w:rsid w:val="00C61B89"/>
    <w:rsid w:val="00C61DE1"/>
    <w:rsid w:val="00C6274E"/>
    <w:rsid w:val="00C633D7"/>
    <w:rsid w:val="00C63B04"/>
    <w:rsid w:val="00C63C98"/>
    <w:rsid w:val="00C63E5D"/>
    <w:rsid w:val="00C640AA"/>
    <w:rsid w:val="00C64557"/>
    <w:rsid w:val="00C6462D"/>
    <w:rsid w:val="00C646D4"/>
    <w:rsid w:val="00C647C6"/>
    <w:rsid w:val="00C65118"/>
    <w:rsid w:val="00C6542B"/>
    <w:rsid w:val="00C65469"/>
    <w:rsid w:val="00C657E2"/>
    <w:rsid w:val="00C65BCF"/>
    <w:rsid w:val="00C66016"/>
    <w:rsid w:val="00C66F13"/>
    <w:rsid w:val="00C67326"/>
    <w:rsid w:val="00C673FB"/>
    <w:rsid w:val="00C675DF"/>
    <w:rsid w:val="00C67A74"/>
    <w:rsid w:val="00C67E30"/>
    <w:rsid w:val="00C702F0"/>
    <w:rsid w:val="00C7086F"/>
    <w:rsid w:val="00C70DF1"/>
    <w:rsid w:val="00C70E99"/>
    <w:rsid w:val="00C71C8C"/>
    <w:rsid w:val="00C71F97"/>
    <w:rsid w:val="00C7249E"/>
    <w:rsid w:val="00C726A2"/>
    <w:rsid w:val="00C726E7"/>
    <w:rsid w:val="00C72994"/>
    <w:rsid w:val="00C72A9B"/>
    <w:rsid w:val="00C72C77"/>
    <w:rsid w:val="00C73022"/>
    <w:rsid w:val="00C7306C"/>
    <w:rsid w:val="00C730F5"/>
    <w:rsid w:val="00C730FA"/>
    <w:rsid w:val="00C73106"/>
    <w:rsid w:val="00C73165"/>
    <w:rsid w:val="00C7396C"/>
    <w:rsid w:val="00C74175"/>
    <w:rsid w:val="00C742EA"/>
    <w:rsid w:val="00C743F6"/>
    <w:rsid w:val="00C746F0"/>
    <w:rsid w:val="00C74AD2"/>
    <w:rsid w:val="00C75087"/>
    <w:rsid w:val="00C7520A"/>
    <w:rsid w:val="00C7531D"/>
    <w:rsid w:val="00C753CD"/>
    <w:rsid w:val="00C753CE"/>
    <w:rsid w:val="00C75F19"/>
    <w:rsid w:val="00C766D7"/>
    <w:rsid w:val="00C76A07"/>
    <w:rsid w:val="00C76B97"/>
    <w:rsid w:val="00C76C85"/>
    <w:rsid w:val="00C76E87"/>
    <w:rsid w:val="00C77594"/>
    <w:rsid w:val="00C779E9"/>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1B72"/>
    <w:rsid w:val="00C82039"/>
    <w:rsid w:val="00C824BC"/>
    <w:rsid w:val="00C82ABC"/>
    <w:rsid w:val="00C82E13"/>
    <w:rsid w:val="00C8401F"/>
    <w:rsid w:val="00C84234"/>
    <w:rsid w:val="00C84513"/>
    <w:rsid w:val="00C8485E"/>
    <w:rsid w:val="00C84953"/>
    <w:rsid w:val="00C859E1"/>
    <w:rsid w:val="00C85E0F"/>
    <w:rsid w:val="00C86124"/>
    <w:rsid w:val="00C8679C"/>
    <w:rsid w:val="00C869C6"/>
    <w:rsid w:val="00C86A62"/>
    <w:rsid w:val="00C86A69"/>
    <w:rsid w:val="00C86B18"/>
    <w:rsid w:val="00C86CB5"/>
    <w:rsid w:val="00C87183"/>
    <w:rsid w:val="00C872FF"/>
    <w:rsid w:val="00C873C1"/>
    <w:rsid w:val="00C87534"/>
    <w:rsid w:val="00C876ED"/>
    <w:rsid w:val="00C877C0"/>
    <w:rsid w:val="00C87A8C"/>
    <w:rsid w:val="00C87B0D"/>
    <w:rsid w:val="00C87E53"/>
    <w:rsid w:val="00C90324"/>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4D9"/>
    <w:rsid w:val="00C94AC5"/>
    <w:rsid w:val="00C94CE2"/>
    <w:rsid w:val="00C94D43"/>
    <w:rsid w:val="00C9506C"/>
    <w:rsid w:val="00C95C6F"/>
    <w:rsid w:val="00C96B14"/>
    <w:rsid w:val="00C96BA3"/>
    <w:rsid w:val="00C9714B"/>
    <w:rsid w:val="00C97248"/>
    <w:rsid w:val="00C97396"/>
    <w:rsid w:val="00C974EC"/>
    <w:rsid w:val="00C974FB"/>
    <w:rsid w:val="00C97C9C"/>
    <w:rsid w:val="00CA010F"/>
    <w:rsid w:val="00CA05AF"/>
    <w:rsid w:val="00CA05ED"/>
    <w:rsid w:val="00CA08D3"/>
    <w:rsid w:val="00CA0B5C"/>
    <w:rsid w:val="00CA0B82"/>
    <w:rsid w:val="00CA1671"/>
    <w:rsid w:val="00CA1AA1"/>
    <w:rsid w:val="00CA1B69"/>
    <w:rsid w:val="00CA1C77"/>
    <w:rsid w:val="00CA1EA1"/>
    <w:rsid w:val="00CA2024"/>
    <w:rsid w:val="00CA21E5"/>
    <w:rsid w:val="00CA2AC7"/>
    <w:rsid w:val="00CA2C03"/>
    <w:rsid w:val="00CA2D11"/>
    <w:rsid w:val="00CA32F0"/>
    <w:rsid w:val="00CA36CF"/>
    <w:rsid w:val="00CA3985"/>
    <w:rsid w:val="00CA3E22"/>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F14"/>
    <w:rsid w:val="00CB2299"/>
    <w:rsid w:val="00CB2499"/>
    <w:rsid w:val="00CB2D6A"/>
    <w:rsid w:val="00CB2DB5"/>
    <w:rsid w:val="00CB3343"/>
    <w:rsid w:val="00CB34AC"/>
    <w:rsid w:val="00CB3767"/>
    <w:rsid w:val="00CB3795"/>
    <w:rsid w:val="00CB3B51"/>
    <w:rsid w:val="00CB3B71"/>
    <w:rsid w:val="00CB3F8C"/>
    <w:rsid w:val="00CB4164"/>
    <w:rsid w:val="00CB4ABA"/>
    <w:rsid w:val="00CB4DDA"/>
    <w:rsid w:val="00CB53F9"/>
    <w:rsid w:val="00CB55C9"/>
    <w:rsid w:val="00CB5994"/>
    <w:rsid w:val="00CB5F7F"/>
    <w:rsid w:val="00CB6438"/>
    <w:rsid w:val="00CB6919"/>
    <w:rsid w:val="00CB695B"/>
    <w:rsid w:val="00CB6963"/>
    <w:rsid w:val="00CB6E6B"/>
    <w:rsid w:val="00CB70C2"/>
    <w:rsid w:val="00CB73A2"/>
    <w:rsid w:val="00CB73B6"/>
    <w:rsid w:val="00CB7653"/>
    <w:rsid w:val="00CB78CB"/>
    <w:rsid w:val="00CB7AF1"/>
    <w:rsid w:val="00CB7AF4"/>
    <w:rsid w:val="00CC0108"/>
    <w:rsid w:val="00CC03C7"/>
    <w:rsid w:val="00CC0574"/>
    <w:rsid w:val="00CC0E97"/>
    <w:rsid w:val="00CC0F80"/>
    <w:rsid w:val="00CC106E"/>
    <w:rsid w:val="00CC10DD"/>
    <w:rsid w:val="00CC14F4"/>
    <w:rsid w:val="00CC1B1D"/>
    <w:rsid w:val="00CC2428"/>
    <w:rsid w:val="00CC24C9"/>
    <w:rsid w:val="00CC24D2"/>
    <w:rsid w:val="00CC2571"/>
    <w:rsid w:val="00CC2975"/>
    <w:rsid w:val="00CC2978"/>
    <w:rsid w:val="00CC2CBC"/>
    <w:rsid w:val="00CC2D08"/>
    <w:rsid w:val="00CC3090"/>
    <w:rsid w:val="00CC31CA"/>
    <w:rsid w:val="00CC3442"/>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947"/>
    <w:rsid w:val="00CD0CBF"/>
    <w:rsid w:val="00CD0D27"/>
    <w:rsid w:val="00CD0F54"/>
    <w:rsid w:val="00CD15D7"/>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86F"/>
    <w:rsid w:val="00CE0D0E"/>
    <w:rsid w:val="00CE11D0"/>
    <w:rsid w:val="00CE13B7"/>
    <w:rsid w:val="00CE13E8"/>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69A"/>
    <w:rsid w:val="00CE578E"/>
    <w:rsid w:val="00CE6085"/>
    <w:rsid w:val="00CE617D"/>
    <w:rsid w:val="00CE64C9"/>
    <w:rsid w:val="00CE64CB"/>
    <w:rsid w:val="00CE6578"/>
    <w:rsid w:val="00CE6585"/>
    <w:rsid w:val="00CE6A1C"/>
    <w:rsid w:val="00CE72A8"/>
    <w:rsid w:val="00CE7439"/>
    <w:rsid w:val="00CE7874"/>
    <w:rsid w:val="00CE7975"/>
    <w:rsid w:val="00CF01FF"/>
    <w:rsid w:val="00CF06E1"/>
    <w:rsid w:val="00CF088D"/>
    <w:rsid w:val="00CF149D"/>
    <w:rsid w:val="00CF14BA"/>
    <w:rsid w:val="00CF1898"/>
    <w:rsid w:val="00CF1BF1"/>
    <w:rsid w:val="00CF2678"/>
    <w:rsid w:val="00CF276B"/>
    <w:rsid w:val="00CF2DEA"/>
    <w:rsid w:val="00CF30FE"/>
    <w:rsid w:val="00CF3B42"/>
    <w:rsid w:val="00CF3B8C"/>
    <w:rsid w:val="00CF3CD7"/>
    <w:rsid w:val="00CF3D4E"/>
    <w:rsid w:val="00CF4536"/>
    <w:rsid w:val="00CF4982"/>
    <w:rsid w:val="00CF4AA5"/>
    <w:rsid w:val="00CF4AD3"/>
    <w:rsid w:val="00CF4D23"/>
    <w:rsid w:val="00CF50A9"/>
    <w:rsid w:val="00CF56A0"/>
    <w:rsid w:val="00CF587F"/>
    <w:rsid w:val="00CF5C5A"/>
    <w:rsid w:val="00CF5D37"/>
    <w:rsid w:val="00CF6001"/>
    <w:rsid w:val="00CF676F"/>
    <w:rsid w:val="00CF67DF"/>
    <w:rsid w:val="00CF695E"/>
    <w:rsid w:val="00CF6E67"/>
    <w:rsid w:val="00CF7143"/>
    <w:rsid w:val="00CF7688"/>
    <w:rsid w:val="00CF7EBD"/>
    <w:rsid w:val="00CF7FA6"/>
    <w:rsid w:val="00D000DE"/>
    <w:rsid w:val="00D004E0"/>
    <w:rsid w:val="00D00C24"/>
    <w:rsid w:val="00D01017"/>
    <w:rsid w:val="00D015F2"/>
    <w:rsid w:val="00D01CA3"/>
    <w:rsid w:val="00D01CC6"/>
    <w:rsid w:val="00D020F7"/>
    <w:rsid w:val="00D025C4"/>
    <w:rsid w:val="00D02E1B"/>
    <w:rsid w:val="00D0300A"/>
    <w:rsid w:val="00D03047"/>
    <w:rsid w:val="00D03212"/>
    <w:rsid w:val="00D0362F"/>
    <w:rsid w:val="00D03E35"/>
    <w:rsid w:val="00D0431A"/>
    <w:rsid w:val="00D04476"/>
    <w:rsid w:val="00D04513"/>
    <w:rsid w:val="00D0462F"/>
    <w:rsid w:val="00D0467D"/>
    <w:rsid w:val="00D04884"/>
    <w:rsid w:val="00D04ACA"/>
    <w:rsid w:val="00D0521C"/>
    <w:rsid w:val="00D05342"/>
    <w:rsid w:val="00D06439"/>
    <w:rsid w:val="00D06D2B"/>
    <w:rsid w:val="00D0724A"/>
    <w:rsid w:val="00D07505"/>
    <w:rsid w:val="00D07601"/>
    <w:rsid w:val="00D07803"/>
    <w:rsid w:val="00D07B6F"/>
    <w:rsid w:val="00D07C71"/>
    <w:rsid w:val="00D100FF"/>
    <w:rsid w:val="00D10176"/>
    <w:rsid w:val="00D1048F"/>
    <w:rsid w:val="00D1050D"/>
    <w:rsid w:val="00D1100C"/>
    <w:rsid w:val="00D11700"/>
    <w:rsid w:val="00D11A4A"/>
    <w:rsid w:val="00D11A80"/>
    <w:rsid w:val="00D11EF8"/>
    <w:rsid w:val="00D12176"/>
    <w:rsid w:val="00D12214"/>
    <w:rsid w:val="00D12611"/>
    <w:rsid w:val="00D12ED5"/>
    <w:rsid w:val="00D12FA7"/>
    <w:rsid w:val="00D136DD"/>
    <w:rsid w:val="00D1393A"/>
    <w:rsid w:val="00D13B88"/>
    <w:rsid w:val="00D1462B"/>
    <w:rsid w:val="00D14649"/>
    <w:rsid w:val="00D14A87"/>
    <w:rsid w:val="00D14C91"/>
    <w:rsid w:val="00D15462"/>
    <w:rsid w:val="00D158CC"/>
    <w:rsid w:val="00D15A79"/>
    <w:rsid w:val="00D16088"/>
    <w:rsid w:val="00D160EA"/>
    <w:rsid w:val="00D16421"/>
    <w:rsid w:val="00D16517"/>
    <w:rsid w:val="00D16538"/>
    <w:rsid w:val="00D16973"/>
    <w:rsid w:val="00D16BB4"/>
    <w:rsid w:val="00D16C28"/>
    <w:rsid w:val="00D16E05"/>
    <w:rsid w:val="00D17600"/>
    <w:rsid w:val="00D17898"/>
    <w:rsid w:val="00D17AD2"/>
    <w:rsid w:val="00D20115"/>
    <w:rsid w:val="00D20353"/>
    <w:rsid w:val="00D20D1F"/>
    <w:rsid w:val="00D20DA2"/>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7EB"/>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5F"/>
    <w:rsid w:val="00D277A4"/>
    <w:rsid w:val="00D27A20"/>
    <w:rsid w:val="00D27E2B"/>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C86"/>
    <w:rsid w:val="00D33D2C"/>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C2A"/>
    <w:rsid w:val="00D411EA"/>
    <w:rsid w:val="00D41989"/>
    <w:rsid w:val="00D41CAD"/>
    <w:rsid w:val="00D41E65"/>
    <w:rsid w:val="00D42027"/>
    <w:rsid w:val="00D4267D"/>
    <w:rsid w:val="00D42889"/>
    <w:rsid w:val="00D429D5"/>
    <w:rsid w:val="00D42AEC"/>
    <w:rsid w:val="00D42C99"/>
    <w:rsid w:val="00D42D86"/>
    <w:rsid w:val="00D42DC5"/>
    <w:rsid w:val="00D4322B"/>
    <w:rsid w:val="00D432A2"/>
    <w:rsid w:val="00D43672"/>
    <w:rsid w:val="00D43F36"/>
    <w:rsid w:val="00D4459B"/>
    <w:rsid w:val="00D4464C"/>
    <w:rsid w:val="00D4495E"/>
    <w:rsid w:val="00D44A46"/>
    <w:rsid w:val="00D453A1"/>
    <w:rsid w:val="00D456D5"/>
    <w:rsid w:val="00D457F1"/>
    <w:rsid w:val="00D458DD"/>
    <w:rsid w:val="00D45AED"/>
    <w:rsid w:val="00D45D90"/>
    <w:rsid w:val="00D470F4"/>
    <w:rsid w:val="00D473E5"/>
    <w:rsid w:val="00D47442"/>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361"/>
    <w:rsid w:val="00D574EB"/>
    <w:rsid w:val="00D57C35"/>
    <w:rsid w:val="00D57D14"/>
    <w:rsid w:val="00D6011E"/>
    <w:rsid w:val="00D607D1"/>
    <w:rsid w:val="00D60AC1"/>
    <w:rsid w:val="00D611FC"/>
    <w:rsid w:val="00D6140D"/>
    <w:rsid w:val="00D61553"/>
    <w:rsid w:val="00D61EBD"/>
    <w:rsid w:val="00D62122"/>
    <w:rsid w:val="00D62309"/>
    <w:rsid w:val="00D62797"/>
    <w:rsid w:val="00D62D29"/>
    <w:rsid w:val="00D62F0F"/>
    <w:rsid w:val="00D62FC7"/>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70223"/>
    <w:rsid w:val="00D703CC"/>
    <w:rsid w:val="00D70683"/>
    <w:rsid w:val="00D70848"/>
    <w:rsid w:val="00D7095F"/>
    <w:rsid w:val="00D70A7A"/>
    <w:rsid w:val="00D70EE7"/>
    <w:rsid w:val="00D70F9F"/>
    <w:rsid w:val="00D714E3"/>
    <w:rsid w:val="00D714F4"/>
    <w:rsid w:val="00D718AE"/>
    <w:rsid w:val="00D71C8D"/>
    <w:rsid w:val="00D71D3D"/>
    <w:rsid w:val="00D71E67"/>
    <w:rsid w:val="00D72650"/>
    <w:rsid w:val="00D72C2B"/>
    <w:rsid w:val="00D72F05"/>
    <w:rsid w:val="00D731AE"/>
    <w:rsid w:val="00D73303"/>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3B0"/>
    <w:rsid w:val="00D7769D"/>
    <w:rsid w:val="00D77855"/>
    <w:rsid w:val="00D77869"/>
    <w:rsid w:val="00D77A9A"/>
    <w:rsid w:val="00D77B31"/>
    <w:rsid w:val="00D77E30"/>
    <w:rsid w:val="00D800B5"/>
    <w:rsid w:val="00D804F4"/>
    <w:rsid w:val="00D8063A"/>
    <w:rsid w:val="00D8083B"/>
    <w:rsid w:val="00D80863"/>
    <w:rsid w:val="00D80BEA"/>
    <w:rsid w:val="00D80C37"/>
    <w:rsid w:val="00D80CC6"/>
    <w:rsid w:val="00D8117E"/>
    <w:rsid w:val="00D81239"/>
    <w:rsid w:val="00D8153E"/>
    <w:rsid w:val="00D81CD6"/>
    <w:rsid w:val="00D8204A"/>
    <w:rsid w:val="00D82709"/>
    <w:rsid w:val="00D8275D"/>
    <w:rsid w:val="00D8290E"/>
    <w:rsid w:val="00D82C60"/>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0B"/>
    <w:rsid w:val="00D85B19"/>
    <w:rsid w:val="00D85C1D"/>
    <w:rsid w:val="00D85F78"/>
    <w:rsid w:val="00D86314"/>
    <w:rsid w:val="00D863FB"/>
    <w:rsid w:val="00D8652A"/>
    <w:rsid w:val="00D86AE2"/>
    <w:rsid w:val="00D86E08"/>
    <w:rsid w:val="00D871A0"/>
    <w:rsid w:val="00D873CE"/>
    <w:rsid w:val="00D8756A"/>
    <w:rsid w:val="00D87977"/>
    <w:rsid w:val="00D87A09"/>
    <w:rsid w:val="00D87C24"/>
    <w:rsid w:val="00D90545"/>
    <w:rsid w:val="00D906B6"/>
    <w:rsid w:val="00D906D8"/>
    <w:rsid w:val="00D90883"/>
    <w:rsid w:val="00D90C3C"/>
    <w:rsid w:val="00D90C9D"/>
    <w:rsid w:val="00D90D84"/>
    <w:rsid w:val="00D91104"/>
    <w:rsid w:val="00D911D4"/>
    <w:rsid w:val="00D91202"/>
    <w:rsid w:val="00D913DC"/>
    <w:rsid w:val="00D917ED"/>
    <w:rsid w:val="00D919F3"/>
    <w:rsid w:val="00D91FBC"/>
    <w:rsid w:val="00D92212"/>
    <w:rsid w:val="00D92267"/>
    <w:rsid w:val="00D922BC"/>
    <w:rsid w:val="00D92833"/>
    <w:rsid w:val="00D928E0"/>
    <w:rsid w:val="00D929D8"/>
    <w:rsid w:val="00D92E9D"/>
    <w:rsid w:val="00D93121"/>
    <w:rsid w:val="00D931C0"/>
    <w:rsid w:val="00D932B7"/>
    <w:rsid w:val="00D94B7E"/>
    <w:rsid w:val="00D94BA7"/>
    <w:rsid w:val="00D94E18"/>
    <w:rsid w:val="00D94F8F"/>
    <w:rsid w:val="00D95531"/>
    <w:rsid w:val="00D963DC"/>
    <w:rsid w:val="00D96CE3"/>
    <w:rsid w:val="00D976E1"/>
    <w:rsid w:val="00D97CAA"/>
    <w:rsid w:val="00D97E0E"/>
    <w:rsid w:val="00DA0030"/>
    <w:rsid w:val="00DA0085"/>
    <w:rsid w:val="00DA0512"/>
    <w:rsid w:val="00DA072A"/>
    <w:rsid w:val="00DA09B5"/>
    <w:rsid w:val="00DA0EA6"/>
    <w:rsid w:val="00DA100E"/>
    <w:rsid w:val="00DA117F"/>
    <w:rsid w:val="00DA11A1"/>
    <w:rsid w:val="00DA12D9"/>
    <w:rsid w:val="00DA1A1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C69"/>
    <w:rsid w:val="00DA52EA"/>
    <w:rsid w:val="00DA5695"/>
    <w:rsid w:val="00DA5DA1"/>
    <w:rsid w:val="00DA5DD8"/>
    <w:rsid w:val="00DA6B38"/>
    <w:rsid w:val="00DA6CCE"/>
    <w:rsid w:val="00DA6EBF"/>
    <w:rsid w:val="00DA6EF2"/>
    <w:rsid w:val="00DA70E8"/>
    <w:rsid w:val="00DA74CD"/>
    <w:rsid w:val="00DA78BD"/>
    <w:rsid w:val="00DA7950"/>
    <w:rsid w:val="00DB066F"/>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B4F"/>
    <w:rsid w:val="00DB4EB3"/>
    <w:rsid w:val="00DB50F5"/>
    <w:rsid w:val="00DB59DD"/>
    <w:rsid w:val="00DB67B7"/>
    <w:rsid w:val="00DB6CC4"/>
    <w:rsid w:val="00DB6DBD"/>
    <w:rsid w:val="00DB7068"/>
    <w:rsid w:val="00DB7188"/>
    <w:rsid w:val="00DB7526"/>
    <w:rsid w:val="00DB79A6"/>
    <w:rsid w:val="00DB7B3D"/>
    <w:rsid w:val="00DB7D38"/>
    <w:rsid w:val="00DB7E9B"/>
    <w:rsid w:val="00DC02BF"/>
    <w:rsid w:val="00DC04A6"/>
    <w:rsid w:val="00DC0609"/>
    <w:rsid w:val="00DC074E"/>
    <w:rsid w:val="00DC08F1"/>
    <w:rsid w:val="00DC0CCC"/>
    <w:rsid w:val="00DC0D41"/>
    <w:rsid w:val="00DC0FA8"/>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4F1"/>
    <w:rsid w:val="00DD174E"/>
    <w:rsid w:val="00DD1C7F"/>
    <w:rsid w:val="00DD1C96"/>
    <w:rsid w:val="00DD20F3"/>
    <w:rsid w:val="00DD22B5"/>
    <w:rsid w:val="00DD26CF"/>
    <w:rsid w:val="00DD26DB"/>
    <w:rsid w:val="00DD26E6"/>
    <w:rsid w:val="00DD29C8"/>
    <w:rsid w:val="00DD3125"/>
    <w:rsid w:val="00DD3342"/>
    <w:rsid w:val="00DD35BB"/>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B92"/>
    <w:rsid w:val="00DE4E33"/>
    <w:rsid w:val="00DE4EE2"/>
    <w:rsid w:val="00DE4FA6"/>
    <w:rsid w:val="00DE50B8"/>
    <w:rsid w:val="00DE5F0E"/>
    <w:rsid w:val="00DE61B9"/>
    <w:rsid w:val="00DE6501"/>
    <w:rsid w:val="00DE6619"/>
    <w:rsid w:val="00DE6870"/>
    <w:rsid w:val="00DE6AC2"/>
    <w:rsid w:val="00DE6E27"/>
    <w:rsid w:val="00DE7A0F"/>
    <w:rsid w:val="00DE7ECA"/>
    <w:rsid w:val="00DF0148"/>
    <w:rsid w:val="00DF01CF"/>
    <w:rsid w:val="00DF0296"/>
    <w:rsid w:val="00DF0439"/>
    <w:rsid w:val="00DF0670"/>
    <w:rsid w:val="00DF0D39"/>
    <w:rsid w:val="00DF10B4"/>
    <w:rsid w:val="00DF10E5"/>
    <w:rsid w:val="00DF11DA"/>
    <w:rsid w:val="00DF1F43"/>
    <w:rsid w:val="00DF2704"/>
    <w:rsid w:val="00DF2747"/>
    <w:rsid w:val="00DF2940"/>
    <w:rsid w:val="00DF2B41"/>
    <w:rsid w:val="00DF2C54"/>
    <w:rsid w:val="00DF2EF3"/>
    <w:rsid w:val="00DF319F"/>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61D3"/>
    <w:rsid w:val="00DF6BCB"/>
    <w:rsid w:val="00DF7185"/>
    <w:rsid w:val="00DF7E60"/>
    <w:rsid w:val="00E00786"/>
    <w:rsid w:val="00E0097F"/>
    <w:rsid w:val="00E00C21"/>
    <w:rsid w:val="00E0122E"/>
    <w:rsid w:val="00E01273"/>
    <w:rsid w:val="00E01C81"/>
    <w:rsid w:val="00E01DB2"/>
    <w:rsid w:val="00E02343"/>
    <w:rsid w:val="00E02377"/>
    <w:rsid w:val="00E023B2"/>
    <w:rsid w:val="00E024D1"/>
    <w:rsid w:val="00E02501"/>
    <w:rsid w:val="00E02BBD"/>
    <w:rsid w:val="00E02C91"/>
    <w:rsid w:val="00E02FCC"/>
    <w:rsid w:val="00E03619"/>
    <w:rsid w:val="00E03993"/>
    <w:rsid w:val="00E03B1F"/>
    <w:rsid w:val="00E03B5C"/>
    <w:rsid w:val="00E0443D"/>
    <w:rsid w:val="00E044B8"/>
    <w:rsid w:val="00E04685"/>
    <w:rsid w:val="00E04BC8"/>
    <w:rsid w:val="00E04BF5"/>
    <w:rsid w:val="00E04BFC"/>
    <w:rsid w:val="00E04D70"/>
    <w:rsid w:val="00E0504A"/>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B2E"/>
    <w:rsid w:val="00E12DBC"/>
    <w:rsid w:val="00E12FE9"/>
    <w:rsid w:val="00E13169"/>
    <w:rsid w:val="00E13D36"/>
    <w:rsid w:val="00E1450E"/>
    <w:rsid w:val="00E145C3"/>
    <w:rsid w:val="00E14A29"/>
    <w:rsid w:val="00E14BAF"/>
    <w:rsid w:val="00E14F6D"/>
    <w:rsid w:val="00E150BF"/>
    <w:rsid w:val="00E15390"/>
    <w:rsid w:val="00E15933"/>
    <w:rsid w:val="00E15A96"/>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8CB"/>
    <w:rsid w:val="00E27C97"/>
    <w:rsid w:val="00E27F06"/>
    <w:rsid w:val="00E27F5C"/>
    <w:rsid w:val="00E316FF"/>
    <w:rsid w:val="00E31BB6"/>
    <w:rsid w:val="00E3210D"/>
    <w:rsid w:val="00E3225E"/>
    <w:rsid w:val="00E3263C"/>
    <w:rsid w:val="00E328E5"/>
    <w:rsid w:val="00E32AA9"/>
    <w:rsid w:val="00E32D55"/>
    <w:rsid w:val="00E32F1F"/>
    <w:rsid w:val="00E33257"/>
    <w:rsid w:val="00E3362F"/>
    <w:rsid w:val="00E33C9E"/>
    <w:rsid w:val="00E33EF0"/>
    <w:rsid w:val="00E34008"/>
    <w:rsid w:val="00E341A7"/>
    <w:rsid w:val="00E34446"/>
    <w:rsid w:val="00E34A15"/>
    <w:rsid w:val="00E34A83"/>
    <w:rsid w:val="00E34E91"/>
    <w:rsid w:val="00E34EA9"/>
    <w:rsid w:val="00E34F77"/>
    <w:rsid w:val="00E3502C"/>
    <w:rsid w:val="00E350F6"/>
    <w:rsid w:val="00E35941"/>
    <w:rsid w:val="00E35CF1"/>
    <w:rsid w:val="00E35F3F"/>
    <w:rsid w:val="00E36299"/>
    <w:rsid w:val="00E36683"/>
    <w:rsid w:val="00E369A2"/>
    <w:rsid w:val="00E36E42"/>
    <w:rsid w:val="00E36F15"/>
    <w:rsid w:val="00E372E6"/>
    <w:rsid w:val="00E373F6"/>
    <w:rsid w:val="00E376FC"/>
    <w:rsid w:val="00E3778F"/>
    <w:rsid w:val="00E37B20"/>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098"/>
    <w:rsid w:val="00E43103"/>
    <w:rsid w:val="00E4333E"/>
    <w:rsid w:val="00E43489"/>
    <w:rsid w:val="00E4366B"/>
    <w:rsid w:val="00E43F70"/>
    <w:rsid w:val="00E445BB"/>
    <w:rsid w:val="00E44B8B"/>
    <w:rsid w:val="00E45099"/>
    <w:rsid w:val="00E4518A"/>
    <w:rsid w:val="00E454D0"/>
    <w:rsid w:val="00E45CF8"/>
    <w:rsid w:val="00E46030"/>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048"/>
    <w:rsid w:val="00E5138C"/>
    <w:rsid w:val="00E51B3E"/>
    <w:rsid w:val="00E51D62"/>
    <w:rsid w:val="00E51DB4"/>
    <w:rsid w:val="00E51E68"/>
    <w:rsid w:val="00E5203A"/>
    <w:rsid w:val="00E5226A"/>
    <w:rsid w:val="00E52379"/>
    <w:rsid w:val="00E52E95"/>
    <w:rsid w:val="00E53822"/>
    <w:rsid w:val="00E53A68"/>
    <w:rsid w:val="00E53BB9"/>
    <w:rsid w:val="00E53F7C"/>
    <w:rsid w:val="00E544C1"/>
    <w:rsid w:val="00E54518"/>
    <w:rsid w:val="00E5474E"/>
    <w:rsid w:val="00E54985"/>
    <w:rsid w:val="00E54BC2"/>
    <w:rsid w:val="00E54C7E"/>
    <w:rsid w:val="00E54F0B"/>
    <w:rsid w:val="00E551F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0BFD"/>
    <w:rsid w:val="00E61C8C"/>
    <w:rsid w:val="00E62003"/>
    <w:rsid w:val="00E634BA"/>
    <w:rsid w:val="00E63990"/>
    <w:rsid w:val="00E63A07"/>
    <w:rsid w:val="00E63B68"/>
    <w:rsid w:val="00E63F50"/>
    <w:rsid w:val="00E64041"/>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7E"/>
    <w:rsid w:val="00E670FA"/>
    <w:rsid w:val="00E672B6"/>
    <w:rsid w:val="00E676B3"/>
    <w:rsid w:val="00E67880"/>
    <w:rsid w:val="00E67A25"/>
    <w:rsid w:val="00E67BE9"/>
    <w:rsid w:val="00E67CB0"/>
    <w:rsid w:val="00E67D34"/>
    <w:rsid w:val="00E7051A"/>
    <w:rsid w:val="00E705F7"/>
    <w:rsid w:val="00E7073F"/>
    <w:rsid w:val="00E70C46"/>
    <w:rsid w:val="00E70D1C"/>
    <w:rsid w:val="00E70EE0"/>
    <w:rsid w:val="00E70EFD"/>
    <w:rsid w:val="00E710A7"/>
    <w:rsid w:val="00E710EC"/>
    <w:rsid w:val="00E71B71"/>
    <w:rsid w:val="00E72100"/>
    <w:rsid w:val="00E721A6"/>
    <w:rsid w:val="00E729DE"/>
    <w:rsid w:val="00E72F08"/>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9E2"/>
    <w:rsid w:val="00E80E19"/>
    <w:rsid w:val="00E80F5E"/>
    <w:rsid w:val="00E8131B"/>
    <w:rsid w:val="00E81A72"/>
    <w:rsid w:val="00E81C52"/>
    <w:rsid w:val="00E82529"/>
    <w:rsid w:val="00E8324F"/>
    <w:rsid w:val="00E833CC"/>
    <w:rsid w:val="00E83E1C"/>
    <w:rsid w:val="00E84182"/>
    <w:rsid w:val="00E84414"/>
    <w:rsid w:val="00E84652"/>
    <w:rsid w:val="00E8476D"/>
    <w:rsid w:val="00E8482C"/>
    <w:rsid w:val="00E848C3"/>
    <w:rsid w:val="00E84909"/>
    <w:rsid w:val="00E84AC9"/>
    <w:rsid w:val="00E84CFF"/>
    <w:rsid w:val="00E84D71"/>
    <w:rsid w:val="00E84DCB"/>
    <w:rsid w:val="00E8525D"/>
    <w:rsid w:val="00E85845"/>
    <w:rsid w:val="00E861A1"/>
    <w:rsid w:val="00E86249"/>
    <w:rsid w:val="00E865FF"/>
    <w:rsid w:val="00E86859"/>
    <w:rsid w:val="00E8695B"/>
    <w:rsid w:val="00E8698D"/>
    <w:rsid w:val="00E86B5D"/>
    <w:rsid w:val="00E86C92"/>
    <w:rsid w:val="00E86D73"/>
    <w:rsid w:val="00E877A8"/>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BA1"/>
    <w:rsid w:val="00E91CE3"/>
    <w:rsid w:val="00E91F10"/>
    <w:rsid w:val="00E9260D"/>
    <w:rsid w:val="00E92A1C"/>
    <w:rsid w:val="00E92B20"/>
    <w:rsid w:val="00E92C45"/>
    <w:rsid w:val="00E92C5E"/>
    <w:rsid w:val="00E9326A"/>
    <w:rsid w:val="00E93355"/>
    <w:rsid w:val="00E9361D"/>
    <w:rsid w:val="00E93CE3"/>
    <w:rsid w:val="00E93F5E"/>
    <w:rsid w:val="00E94015"/>
    <w:rsid w:val="00E9418B"/>
    <w:rsid w:val="00E941C5"/>
    <w:rsid w:val="00E94715"/>
    <w:rsid w:val="00E95712"/>
    <w:rsid w:val="00E95E63"/>
    <w:rsid w:val="00E963E2"/>
    <w:rsid w:val="00E96605"/>
    <w:rsid w:val="00E96BA9"/>
    <w:rsid w:val="00E96BC0"/>
    <w:rsid w:val="00E9734D"/>
    <w:rsid w:val="00E9742E"/>
    <w:rsid w:val="00E974EA"/>
    <w:rsid w:val="00E9786D"/>
    <w:rsid w:val="00E97CF1"/>
    <w:rsid w:val="00EA000B"/>
    <w:rsid w:val="00EA00BC"/>
    <w:rsid w:val="00EA06AD"/>
    <w:rsid w:val="00EA10C5"/>
    <w:rsid w:val="00EA10CA"/>
    <w:rsid w:val="00EA1197"/>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1E"/>
    <w:rsid w:val="00EA51D4"/>
    <w:rsid w:val="00EA5364"/>
    <w:rsid w:val="00EA57F8"/>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81F"/>
    <w:rsid w:val="00EB7A64"/>
    <w:rsid w:val="00EC0B3F"/>
    <w:rsid w:val="00EC0CDA"/>
    <w:rsid w:val="00EC0F45"/>
    <w:rsid w:val="00EC126B"/>
    <w:rsid w:val="00EC147E"/>
    <w:rsid w:val="00EC1510"/>
    <w:rsid w:val="00EC15A7"/>
    <w:rsid w:val="00EC1A44"/>
    <w:rsid w:val="00EC1B3C"/>
    <w:rsid w:val="00EC1E5F"/>
    <w:rsid w:val="00EC266C"/>
    <w:rsid w:val="00EC2C06"/>
    <w:rsid w:val="00EC2C25"/>
    <w:rsid w:val="00EC2FEE"/>
    <w:rsid w:val="00EC31D3"/>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A0"/>
    <w:rsid w:val="00EC61F7"/>
    <w:rsid w:val="00EC620F"/>
    <w:rsid w:val="00EC6359"/>
    <w:rsid w:val="00EC6BD2"/>
    <w:rsid w:val="00EC6C9A"/>
    <w:rsid w:val="00EC6E28"/>
    <w:rsid w:val="00EC6F1C"/>
    <w:rsid w:val="00EC6F96"/>
    <w:rsid w:val="00EC7252"/>
    <w:rsid w:val="00EC72B6"/>
    <w:rsid w:val="00EC7743"/>
    <w:rsid w:val="00ED0737"/>
    <w:rsid w:val="00ED0902"/>
    <w:rsid w:val="00ED0A87"/>
    <w:rsid w:val="00ED0B97"/>
    <w:rsid w:val="00ED1158"/>
    <w:rsid w:val="00ED1718"/>
    <w:rsid w:val="00ED186A"/>
    <w:rsid w:val="00ED1B35"/>
    <w:rsid w:val="00ED221F"/>
    <w:rsid w:val="00ED2276"/>
    <w:rsid w:val="00ED24DF"/>
    <w:rsid w:val="00ED2A34"/>
    <w:rsid w:val="00ED3272"/>
    <w:rsid w:val="00ED369C"/>
    <w:rsid w:val="00ED37B1"/>
    <w:rsid w:val="00ED40AD"/>
    <w:rsid w:val="00ED431A"/>
    <w:rsid w:val="00ED478C"/>
    <w:rsid w:val="00ED4FF0"/>
    <w:rsid w:val="00ED5503"/>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793"/>
    <w:rsid w:val="00EE08C5"/>
    <w:rsid w:val="00EE15F4"/>
    <w:rsid w:val="00EE1D3F"/>
    <w:rsid w:val="00EE1F86"/>
    <w:rsid w:val="00EE21A4"/>
    <w:rsid w:val="00EE23A9"/>
    <w:rsid w:val="00EE252C"/>
    <w:rsid w:val="00EE2DD8"/>
    <w:rsid w:val="00EE2F1E"/>
    <w:rsid w:val="00EE30C9"/>
    <w:rsid w:val="00EE34A8"/>
    <w:rsid w:val="00EE368E"/>
    <w:rsid w:val="00EE3CDB"/>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94"/>
    <w:rsid w:val="00EE7C07"/>
    <w:rsid w:val="00EF0521"/>
    <w:rsid w:val="00EF059E"/>
    <w:rsid w:val="00EF0C9F"/>
    <w:rsid w:val="00EF0D44"/>
    <w:rsid w:val="00EF1293"/>
    <w:rsid w:val="00EF131C"/>
    <w:rsid w:val="00EF1322"/>
    <w:rsid w:val="00EF175A"/>
    <w:rsid w:val="00EF1F9C"/>
    <w:rsid w:val="00EF2048"/>
    <w:rsid w:val="00EF236C"/>
    <w:rsid w:val="00EF23C7"/>
    <w:rsid w:val="00EF28B3"/>
    <w:rsid w:val="00EF2B37"/>
    <w:rsid w:val="00EF2F6C"/>
    <w:rsid w:val="00EF313A"/>
    <w:rsid w:val="00EF3720"/>
    <w:rsid w:val="00EF3904"/>
    <w:rsid w:val="00EF3931"/>
    <w:rsid w:val="00EF3C26"/>
    <w:rsid w:val="00EF4011"/>
    <w:rsid w:val="00EF4030"/>
    <w:rsid w:val="00EF41BD"/>
    <w:rsid w:val="00EF41CD"/>
    <w:rsid w:val="00EF4AFE"/>
    <w:rsid w:val="00EF509E"/>
    <w:rsid w:val="00EF577C"/>
    <w:rsid w:val="00EF5C39"/>
    <w:rsid w:val="00EF60B8"/>
    <w:rsid w:val="00EF65EA"/>
    <w:rsid w:val="00EF66A7"/>
    <w:rsid w:val="00EF6939"/>
    <w:rsid w:val="00EF6A4B"/>
    <w:rsid w:val="00EF6E7F"/>
    <w:rsid w:val="00EF6E97"/>
    <w:rsid w:val="00EF6F3A"/>
    <w:rsid w:val="00EF70AA"/>
    <w:rsid w:val="00EF719B"/>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1BD"/>
    <w:rsid w:val="00F01356"/>
    <w:rsid w:val="00F015E8"/>
    <w:rsid w:val="00F017E5"/>
    <w:rsid w:val="00F01A5C"/>
    <w:rsid w:val="00F01EB5"/>
    <w:rsid w:val="00F022FE"/>
    <w:rsid w:val="00F02AC3"/>
    <w:rsid w:val="00F03183"/>
    <w:rsid w:val="00F03237"/>
    <w:rsid w:val="00F033E2"/>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EBE"/>
    <w:rsid w:val="00F070D5"/>
    <w:rsid w:val="00F0736C"/>
    <w:rsid w:val="00F073E1"/>
    <w:rsid w:val="00F07504"/>
    <w:rsid w:val="00F075D9"/>
    <w:rsid w:val="00F1025A"/>
    <w:rsid w:val="00F10266"/>
    <w:rsid w:val="00F103EB"/>
    <w:rsid w:val="00F107CE"/>
    <w:rsid w:val="00F10A49"/>
    <w:rsid w:val="00F112D1"/>
    <w:rsid w:val="00F1136E"/>
    <w:rsid w:val="00F113C8"/>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983"/>
    <w:rsid w:val="00F14AAC"/>
    <w:rsid w:val="00F14B5B"/>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E2A"/>
    <w:rsid w:val="00F16F11"/>
    <w:rsid w:val="00F179DA"/>
    <w:rsid w:val="00F179DB"/>
    <w:rsid w:val="00F202D2"/>
    <w:rsid w:val="00F204CD"/>
    <w:rsid w:val="00F20512"/>
    <w:rsid w:val="00F206A4"/>
    <w:rsid w:val="00F208FD"/>
    <w:rsid w:val="00F20B38"/>
    <w:rsid w:val="00F217B1"/>
    <w:rsid w:val="00F21909"/>
    <w:rsid w:val="00F21D69"/>
    <w:rsid w:val="00F21ED6"/>
    <w:rsid w:val="00F22657"/>
    <w:rsid w:val="00F22904"/>
    <w:rsid w:val="00F2295B"/>
    <w:rsid w:val="00F22B7F"/>
    <w:rsid w:val="00F23319"/>
    <w:rsid w:val="00F233FD"/>
    <w:rsid w:val="00F23502"/>
    <w:rsid w:val="00F23621"/>
    <w:rsid w:val="00F23718"/>
    <w:rsid w:val="00F23B59"/>
    <w:rsid w:val="00F23E6F"/>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B1E"/>
    <w:rsid w:val="00F31BEC"/>
    <w:rsid w:val="00F31D31"/>
    <w:rsid w:val="00F31DEF"/>
    <w:rsid w:val="00F31ECB"/>
    <w:rsid w:val="00F3201D"/>
    <w:rsid w:val="00F32037"/>
    <w:rsid w:val="00F3260F"/>
    <w:rsid w:val="00F328D1"/>
    <w:rsid w:val="00F328E8"/>
    <w:rsid w:val="00F329B7"/>
    <w:rsid w:val="00F32D2F"/>
    <w:rsid w:val="00F32DFC"/>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E0F"/>
    <w:rsid w:val="00F3738B"/>
    <w:rsid w:val="00F377D7"/>
    <w:rsid w:val="00F37AFE"/>
    <w:rsid w:val="00F37DEA"/>
    <w:rsid w:val="00F40105"/>
    <w:rsid w:val="00F401C9"/>
    <w:rsid w:val="00F40871"/>
    <w:rsid w:val="00F4095C"/>
    <w:rsid w:val="00F410F5"/>
    <w:rsid w:val="00F4134C"/>
    <w:rsid w:val="00F413B4"/>
    <w:rsid w:val="00F41AC1"/>
    <w:rsid w:val="00F41F65"/>
    <w:rsid w:val="00F42DA0"/>
    <w:rsid w:val="00F42EC8"/>
    <w:rsid w:val="00F43A0E"/>
    <w:rsid w:val="00F43B64"/>
    <w:rsid w:val="00F44008"/>
    <w:rsid w:val="00F4401B"/>
    <w:rsid w:val="00F44313"/>
    <w:rsid w:val="00F444A2"/>
    <w:rsid w:val="00F444FD"/>
    <w:rsid w:val="00F44649"/>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967"/>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BB"/>
    <w:rsid w:val="00F62BD4"/>
    <w:rsid w:val="00F62C03"/>
    <w:rsid w:val="00F62C17"/>
    <w:rsid w:val="00F62F79"/>
    <w:rsid w:val="00F635CF"/>
    <w:rsid w:val="00F63826"/>
    <w:rsid w:val="00F63C50"/>
    <w:rsid w:val="00F63F54"/>
    <w:rsid w:val="00F6409A"/>
    <w:rsid w:val="00F64243"/>
    <w:rsid w:val="00F642DB"/>
    <w:rsid w:val="00F64676"/>
    <w:rsid w:val="00F64717"/>
    <w:rsid w:val="00F658B2"/>
    <w:rsid w:val="00F65B89"/>
    <w:rsid w:val="00F65DDB"/>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70007"/>
    <w:rsid w:val="00F701E7"/>
    <w:rsid w:val="00F70545"/>
    <w:rsid w:val="00F70627"/>
    <w:rsid w:val="00F70680"/>
    <w:rsid w:val="00F711A2"/>
    <w:rsid w:val="00F7148A"/>
    <w:rsid w:val="00F714E7"/>
    <w:rsid w:val="00F7189F"/>
    <w:rsid w:val="00F71CFB"/>
    <w:rsid w:val="00F71ECC"/>
    <w:rsid w:val="00F72211"/>
    <w:rsid w:val="00F73896"/>
    <w:rsid w:val="00F73BE2"/>
    <w:rsid w:val="00F73CD8"/>
    <w:rsid w:val="00F73DC9"/>
    <w:rsid w:val="00F74025"/>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46B"/>
    <w:rsid w:val="00F81554"/>
    <w:rsid w:val="00F8181A"/>
    <w:rsid w:val="00F81CB0"/>
    <w:rsid w:val="00F8230E"/>
    <w:rsid w:val="00F823DC"/>
    <w:rsid w:val="00F82950"/>
    <w:rsid w:val="00F82C34"/>
    <w:rsid w:val="00F83130"/>
    <w:rsid w:val="00F831B2"/>
    <w:rsid w:val="00F831B8"/>
    <w:rsid w:val="00F835A9"/>
    <w:rsid w:val="00F83CB8"/>
    <w:rsid w:val="00F8437B"/>
    <w:rsid w:val="00F84A56"/>
    <w:rsid w:val="00F84FFF"/>
    <w:rsid w:val="00F851BC"/>
    <w:rsid w:val="00F85327"/>
    <w:rsid w:val="00F85B76"/>
    <w:rsid w:val="00F85FD0"/>
    <w:rsid w:val="00F8603F"/>
    <w:rsid w:val="00F86209"/>
    <w:rsid w:val="00F86827"/>
    <w:rsid w:val="00F87480"/>
    <w:rsid w:val="00F875A6"/>
    <w:rsid w:val="00F87741"/>
    <w:rsid w:val="00F90525"/>
    <w:rsid w:val="00F906DA"/>
    <w:rsid w:val="00F9093D"/>
    <w:rsid w:val="00F9161B"/>
    <w:rsid w:val="00F916FA"/>
    <w:rsid w:val="00F91A60"/>
    <w:rsid w:val="00F91B30"/>
    <w:rsid w:val="00F91BE8"/>
    <w:rsid w:val="00F91ECF"/>
    <w:rsid w:val="00F91F93"/>
    <w:rsid w:val="00F922F0"/>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F52"/>
    <w:rsid w:val="00F960FC"/>
    <w:rsid w:val="00F962B7"/>
    <w:rsid w:val="00F96473"/>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64C"/>
    <w:rsid w:val="00FA2793"/>
    <w:rsid w:val="00FA2D78"/>
    <w:rsid w:val="00FA2EA0"/>
    <w:rsid w:val="00FA3248"/>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82E"/>
    <w:rsid w:val="00FA6B90"/>
    <w:rsid w:val="00FA6C53"/>
    <w:rsid w:val="00FA6F0B"/>
    <w:rsid w:val="00FA7065"/>
    <w:rsid w:val="00FA70E3"/>
    <w:rsid w:val="00FA71B9"/>
    <w:rsid w:val="00FA740A"/>
    <w:rsid w:val="00FA7559"/>
    <w:rsid w:val="00FA7BE7"/>
    <w:rsid w:val="00FB0223"/>
    <w:rsid w:val="00FB0247"/>
    <w:rsid w:val="00FB1144"/>
    <w:rsid w:val="00FB133E"/>
    <w:rsid w:val="00FB153D"/>
    <w:rsid w:val="00FB18F0"/>
    <w:rsid w:val="00FB1A43"/>
    <w:rsid w:val="00FB1B2B"/>
    <w:rsid w:val="00FB2142"/>
    <w:rsid w:val="00FB2455"/>
    <w:rsid w:val="00FB2546"/>
    <w:rsid w:val="00FB25C1"/>
    <w:rsid w:val="00FB287D"/>
    <w:rsid w:val="00FB295D"/>
    <w:rsid w:val="00FB2ABE"/>
    <w:rsid w:val="00FB2B6E"/>
    <w:rsid w:val="00FB2DD5"/>
    <w:rsid w:val="00FB3286"/>
    <w:rsid w:val="00FB3A8A"/>
    <w:rsid w:val="00FB3BE2"/>
    <w:rsid w:val="00FB3C9C"/>
    <w:rsid w:val="00FB3D04"/>
    <w:rsid w:val="00FB3E42"/>
    <w:rsid w:val="00FB40CE"/>
    <w:rsid w:val="00FB41FE"/>
    <w:rsid w:val="00FB4205"/>
    <w:rsid w:val="00FB4C06"/>
    <w:rsid w:val="00FB523F"/>
    <w:rsid w:val="00FB5885"/>
    <w:rsid w:val="00FB670A"/>
    <w:rsid w:val="00FB6C62"/>
    <w:rsid w:val="00FB7018"/>
    <w:rsid w:val="00FB72E4"/>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361C"/>
    <w:rsid w:val="00FC3739"/>
    <w:rsid w:val="00FC3BE8"/>
    <w:rsid w:val="00FC425A"/>
    <w:rsid w:val="00FC450C"/>
    <w:rsid w:val="00FC4CB0"/>
    <w:rsid w:val="00FC4FDA"/>
    <w:rsid w:val="00FC5260"/>
    <w:rsid w:val="00FC536F"/>
    <w:rsid w:val="00FC53DE"/>
    <w:rsid w:val="00FC5912"/>
    <w:rsid w:val="00FC5B6E"/>
    <w:rsid w:val="00FC5D77"/>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703"/>
    <w:rsid w:val="00FD1CD2"/>
    <w:rsid w:val="00FD1EA9"/>
    <w:rsid w:val="00FD246D"/>
    <w:rsid w:val="00FD24FA"/>
    <w:rsid w:val="00FD2581"/>
    <w:rsid w:val="00FD295B"/>
    <w:rsid w:val="00FD29AD"/>
    <w:rsid w:val="00FD2D43"/>
    <w:rsid w:val="00FD321C"/>
    <w:rsid w:val="00FD37B2"/>
    <w:rsid w:val="00FD45D3"/>
    <w:rsid w:val="00FD496B"/>
    <w:rsid w:val="00FD4FB1"/>
    <w:rsid w:val="00FD5277"/>
    <w:rsid w:val="00FD536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DA5"/>
    <w:rsid w:val="00FF3D6D"/>
    <w:rsid w:val="00FF3EAC"/>
    <w:rsid w:val="00FF40AF"/>
    <w:rsid w:val="00FF4168"/>
    <w:rsid w:val="00FF43A4"/>
    <w:rsid w:val="00FF473A"/>
    <w:rsid w:val="00FF4900"/>
    <w:rsid w:val="00FF5297"/>
    <w:rsid w:val="00FF52F8"/>
    <w:rsid w:val="00FF55AE"/>
    <w:rsid w:val="00FF6176"/>
    <w:rsid w:val="00FF64FA"/>
    <w:rsid w:val="00FF6528"/>
    <w:rsid w:val="00FF65A0"/>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9D921-892E-456F-9F54-A019D0AAC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51</Words>
  <Characters>656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656</cp:revision>
  <cp:lastPrinted>2016-03-01T15:48:00Z</cp:lastPrinted>
  <dcterms:created xsi:type="dcterms:W3CDTF">2019-12-09T21:38:00Z</dcterms:created>
  <dcterms:modified xsi:type="dcterms:W3CDTF">2020-01-21T18:59:00Z</dcterms:modified>
</cp:coreProperties>
</file>